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53240" w:rsidRPr="008A4706" w:rsidRDefault="003002DA">
      <w:pPr>
        <w:rPr>
          <w:rFonts w:ascii="Times New Roman" w:hAnsi="Times New Roman" w:cs="Times New Roman"/>
        </w:rPr>
      </w:pPr>
      <w:r w:rsidRPr="008A4706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7728" behindDoc="0" locked="0" layoutInCell="0" allowOverlap="1">
                <wp:simplePos x="0" y="0"/>
                <wp:positionH relativeFrom="page">
                  <wp:posOffset>299085</wp:posOffset>
                </wp:positionH>
                <wp:positionV relativeFrom="page">
                  <wp:posOffset>1850390</wp:posOffset>
                </wp:positionV>
                <wp:extent cx="7154545" cy="7912735"/>
                <wp:effectExtent l="0" t="0" r="8255" b="0"/>
                <wp:wrapNone/>
                <wp:docPr id="1" name="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H="1">
                          <a:off x="0" y="0"/>
                          <a:ext cx="7154545" cy="7912735"/>
                          <a:chOff x="321" y="411"/>
                          <a:chExt cx="11600" cy="15018"/>
                        </a:xfrm>
                      </wpg:grpSpPr>
                      <wps:wsp>
                        <wps:cNvPr id="2" name=" 52"/>
                        <wps:cNvSpPr>
                          <a:spLocks/>
                        </wps:cNvSpPr>
                        <wps:spPr bwMode="auto">
                          <a:xfrm>
                            <a:off x="321" y="411"/>
                            <a:ext cx="11600" cy="1501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 53"/>
                        <wps:cNvSpPr>
                          <a:spLocks/>
                        </wps:cNvSpPr>
                        <wps:spPr bwMode="auto">
                          <a:xfrm>
                            <a:off x="354" y="444"/>
                            <a:ext cx="11527" cy="1790"/>
                          </a:xfrm>
                          <a:prstGeom prst="rect">
                            <a:avLst/>
                          </a:prstGeom>
                          <a:solidFill>
                            <a:srgbClr val="E36C0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C5D9F" w:rsidRPr="00E53240" w:rsidRDefault="001C5D9F" w:rsidP="00370D5F">
                              <w:pPr>
                                <w:pStyle w:val="NoSpacing"/>
                                <w:bidi w:val="0"/>
                                <w:rPr>
                                  <w:b/>
                                  <w:bCs/>
                                  <w:smallCaps/>
                                  <w:color w:val="FFFFFF"/>
                                  <w:sz w:val="44"/>
                                  <w:szCs w:val="44"/>
                                </w:rPr>
                              </w:pPr>
                            </w:p>
                          </w:txbxContent>
                        </wps:txbx>
                        <wps:bodyPr rot="0" vert="horz" wrap="square" lIns="228600" tIns="45720" rIns="228600" bIns="45720" anchor="ctr" anchorCtr="0" upright="1">
                          <a:noAutofit/>
                        </wps:bodyPr>
                      </wps:wsp>
                      <wps:wsp>
                        <wps:cNvPr id="4" name=" 54"/>
                        <wps:cNvSpPr>
                          <a:spLocks/>
                        </wps:cNvSpPr>
                        <wps:spPr bwMode="auto">
                          <a:xfrm>
                            <a:off x="354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436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 55"/>
                        <wps:cNvSpPr>
                          <a:spLocks/>
                        </wps:cNvSpPr>
                        <wps:spPr bwMode="auto">
                          <a:xfrm>
                            <a:off x="3245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436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C5D9F" w:rsidRPr="0073444D" w:rsidRDefault="001C5D9F" w:rsidP="00672A21">
                              <w:pP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</w:pPr>
                              <w:r w:rsidRPr="0073444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(Quality-N- Teaching-3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 56"/>
                        <wps:cNvSpPr>
                          <a:spLocks/>
                        </wps:cNvSpPr>
                        <wps:spPr bwMode="auto">
                          <a:xfrm>
                            <a:off x="6137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436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 57"/>
                        <wps:cNvSpPr>
                          <a:spLocks/>
                        </wps:cNvSpPr>
                        <wps:spPr bwMode="auto">
                          <a:xfrm>
                            <a:off x="9028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436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C5D9F" w:rsidRPr="00672A21" w:rsidRDefault="001C5D9F" w:rsidP="00672A21">
                              <w:pPr>
                                <w:pStyle w:val="NoSpacing"/>
                                <w:bidi w:val="0"/>
                                <w:rPr>
                                  <w:rFonts w:ascii="Cambria" w:hAnsi="Cambria" w:cs="Times New Roman"/>
                                  <w:color w:val="DBE5F1"/>
                                  <w:sz w:val="24"/>
                                  <w:szCs w:val="24"/>
                                </w:rPr>
                              </w:pPr>
                              <w:r w:rsidRPr="00672A21">
                                <w:rPr>
                                  <w:rFonts w:ascii="Cambria" w:hAnsi="Cambria" w:cs="Times New Roman" w:hint="cs"/>
                                  <w:color w:val="DBE5F1"/>
                                  <w:sz w:val="24"/>
                                  <w:szCs w:val="24"/>
                                  <w:rtl/>
                                  <w:lang w:val="ar-SA"/>
                                </w:rPr>
                                <w:t>1400/140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" name=" 58"/>
                        <wps:cNvSpPr>
                          <a:spLocks/>
                        </wps:cNvSpPr>
                        <wps:spPr bwMode="auto">
                          <a:xfrm>
                            <a:off x="354" y="2263"/>
                            <a:ext cx="8643" cy="7316"/>
                          </a:xfrm>
                          <a:prstGeom prst="rect">
                            <a:avLst/>
                          </a:prstGeom>
                          <a:solidFill>
                            <a:srgbClr val="9BBB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C5D9F" w:rsidRPr="0073444D" w:rsidRDefault="001C5D9F" w:rsidP="00370D5F">
                              <w:pPr>
                                <w:rPr>
                                  <w:rFonts w:ascii="Times New Roman" w:eastAsia="Times New Roman" w:hAnsi="Times New Roman" w:cs="Times New Roman"/>
                                  <w:color w:val="C00000"/>
                                  <w:sz w:val="28"/>
                                  <w:szCs w:val="28"/>
                                </w:rPr>
                              </w:pPr>
                              <w:r w:rsidRPr="0073444D">
                                <w:rPr>
                                  <w:rFonts w:ascii="Times New Roman" w:eastAsia="Times New Roman" w:hAnsi="Times New Roman" w:cs="Times New Roman"/>
                                  <w:color w:val="C00000"/>
                                  <w:sz w:val="28"/>
                                  <w:szCs w:val="28"/>
                                </w:rPr>
                                <w:t>Template for Program External Evaluator at Najran University</w:t>
                              </w:r>
                            </w:p>
                            <w:p w:rsidR="001C5D9F" w:rsidRPr="0073444D" w:rsidRDefault="001C5D9F" w:rsidP="00370D5F">
                              <w:pPr>
                                <w:rPr>
                                  <w:rFonts w:ascii="Times New Roman" w:eastAsia="Times New Roman" w:hAnsi="Times New Roman" w:cs="Times New Roman"/>
                                  <w:color w:val="C00000"/>
                                  <w:sz w:val="28"/>
                                  <w:szCs w:val="28"/>
                                </w:rPr>
                              </w:pPr>
                              <w:r w:rsidRPr="0073444D">
                                <w:rPr>
                                  <w:rFonts w:ascii="Times New Roman" w:eastAsia="Times New Roman" w:hAnsi="Times New Roman" w:cs="Times New Roman"/>
                                  <w:color w:val="C00000"/>
                                  <w:sz w:val="28"/>
                                  <w:szCs w:val="28"/>
                                </w:rPr>
                                <w:t xml:space="preserve">Program:……….. </w:t>
                              </w:r>
                            </w:p>
                            <w:p w:rsidR="001C5D9F" w:rsidRPr="0073444D" w:rsidRDefault="001C5D9F" w:rsidP="00370D5F">
                              <w:pPr>
                                <w:rPr>
                                  <w:rFonts w:ascii="Times New Roman" w:eastAsia="Times New Roman" w:hAnsi="Times New Roman" w:cs="Times New Roman"/>
                                  <w:color w:val="C00000"/>
                                  <w:sz w:val="28"/>
                                  <w:szCs w:val="28"/>
                                </w:rPr>
                              </w:pPr>
                              <w:r w:rsidRPr="0073444D">
                                <w:rPr>
                                  <w:rFonts w:ascii="Times New Roman" w:eastAsia="Times New Roman" w:hAnsi="Times New Roman" w:cs="Times New Roman"/>
                                  <w:color w:val="C00000"/>
                                  <w:sz w:val="28"/>
                                  <w:szCs w:val="28"/>
                                </w:rPr>
                                <w:t>College:………..</w:t>
                              </w:r>
                            </w:p>
                            <w:p w:rsidR="001C5D9F" w:rsidRPr="00314F11" w:rsidRDefault="001C5D9F" w:rsidP="00370D5F">
                              <w:pPr>
                                <w:rPr>
                                  <w:rFonts w:hint="cs"/>
                                  <w:color w:val="FFFFFF"/>
                                  <w:sz w:val="40"/>
                                  <w:szCs w:val="40"/>
                                </w:rPr>
                              </w:pPr>
                            </w:p>
                          </w:txbxContent>
                        </wps:txbx>
                        <wps:bodyPr rot="0" vert="horz" wrap="square" lIns="228600" tIns="45720" rIns="228600" bIns="45720" anchor="ctr" anchorCtr="0" upright="1">
                          <a:noAutofit/>
                        </wps:bodyPr>
                      </wps:wsp>
                      <wps:wsp>
                        <wps:cNvPr id="9" name=" 59"/>
                        <wps:cNvSpPr>
                          <a:spLocks/>
                        </wps:cNvSpPr>
                        <wps:spPr bwMode="auto">
                          <a:xfrm>
                            <a:off x="9028" y="2263"/>
                            <a:ext cx="2859" cy="7316"/>
                          </a:xfrm>
                          <a:prstGeom prst="rect">
                            <a:avLst/>
                          </a:prstGeom>
                          <a:solidFill>
                            <a:srgbClr val="DBE5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 60"/>
                        <wps:cNvSpPr>
                          <a:spLocks/>
                        </wps:cNvSpPr>
                        <wps:spPr bwMode="auto">
                          <a:xfrm>
                            <a:off x="354" y="10710"/>
                            <a:ext cx="8643" cy="3937"/>
                          </a:xfrm>
                          <a:prstGeom prst="rect">
                            <a:avLst/>
                          </a:prstGeom>
                          <a:solidFill>
                            <a:srgbClr val="C0504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 61"/>
                        <wps:cNvSpPr>
                          <a:spLocks/>
                        </wps:cNvSpPr>
                        <wps:spPr bwMode="auto">
                          <a:xfrm>
                            <a:off x="9028" y="10710"/>
                            <a:ext cx="2859" cy="3937"/>
                          </a:xfrm>
                          <a:prstGeom prst="rect">
                            <a:avLst/>
                          </a:prstGeom>
                          <a:solidFill>
                            <a:srgbClr val="78C0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 62"/>
                        <wps:cNvSpPr>
                          <a:spLocks/>
                        </wps:cNvSpPr>
                        <wps:spPr bwMode="auto">
                          <a:xfrm>
                            <a:off x="354" y="14677"/>
                            <a:ext cx="11527" cy="716"/>
                          </a:xfrm>
                          <a:prstGeom prst="rect">
                            <a:avLst/>
                          </a:prstGeom>
                          <a:solidFill>
                            <a:srgbClr val="9436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C5D9F" w:rsidRPr="00672A21" w:rsidRDefault="001C5D9F" w:rsidP="00672A21">
                              <w:pPr>
                                <w:pStyle w:val="Header"/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</w:rPr>
                              </w:pPr>
                              <w:r w:rsidRPr="00672A21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Najran University</w:t>
                              </w:r>
                              <w:r w:rsidRPr="00672A2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-</w:t>
                              </w:r>
                              <w:r w:rsidRPr="00672A21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Vice-Rectorship for Development &amp; Quality</w:t>
                              </w:r>
                              <w:r w:rsidRPr="00672A2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- </w:t>
                              </w:r>
                              <w:r w:rsidRPr="00672A21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Deanship of for Development &amp; Quality</w:t>
                              </w:r>
                              <w:r w:rsidRPr="00672A2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- </w:t>
                              </w:r>
                              <w:r w:rsidRPr="00672A21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Teaching &amp; Learning Unit</w:t>
                              </w:r>
                            </w:p>
                            <w:p w:rsidR="001C5D9F" w:rsidRPr="000C756A" w:rsidRDefault="001C5D9F" w:rsidP="00672A21">
                              <w:pPr>
                                <w:pStyle w:val="NoSpacing"/>
                                <w:bidi w:val="0"/>
                                <w:jc w:val="center"/>
                                <w:rPr>
                                  <w:rFonts w:ascii="Times New Roman" w:hAnsi="Times New Roman" w:cs="Times New Roman"/>
                                  <w:smallCaps/>
                                  <w:color w:val="FFFFFF"/>
                                  <w:spacing w:val="60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 51" o:spid="_x0000_s1026" style="position:absolute;margin-left:23.55pt;margin-top:145.7pt;width:563.35pt;height:623.05pt;flip:x;z-index:251657728;mso-position-horizontal-relative:page;mso-position-vertical-relative:page" coordorigin="321,411" coordsize="11600,15018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" o:allowincell="f">
                <v:rect id=" 52" o:spid="_x0000_s1027" style="position:absolute;left:321;top:411;width:11600;height:15018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">
                  <v:path arrowok="t"/>
                </v:rect>
                <v:rect id=" 53" o:spid="_x0000_s1028" style="position:absolute;left:354;top:444;width:11527;height:1790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" fillcolor="#e36c0a" stroked="f">
                  <v:path arrowok="t"/>
                  <v:textbox inset="18pt,,18pt">
                    <w:txbxContent>
                      <w:p w:rsidR="001C5D9F" w:rsidRPr="00E53240" w:rsidRDefault="001C5D9F" w:rsidP="00370D5F">
                        <w:pPr>
                          <w:pStyle w:val="NoSpacing"/>
                          <w:bidi w:val="0"/>
                          <w:rPr>
                            <w:b/>
                            <w:bCs/>
                            <w:smallCaps/>
                            <w:color w:val="FFFFFF"/>
                            <w:sz w:val="44"/>
                            <w:szCs w:val="44"/>
                          </w:rPr>
                        </w:pPr>
                      </w:p>
                    </w:txbxContent>
                  </v:textbox>
                </v:rect>
                <v:rect id=" 54" o:spid="_x0000_s1029" style="position:absolute;left:354;top:9607;width:2860;height:1073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" fillcolor="#943634" stroked="f">
                  <v:path arrowok="t"/>
                </v:rect>
                <v:rect id=" 55" o:spid="_x0000_s1030" style="position:absolute;left:3245;top:9607;width:2860;height:1073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" fillcolor="#943634" stroked="f">
                  <v:path arrowok="t"/>
                  <v:textbox>
                    <w:txbxContent>
                      <w:p w:rsidR="001C5D9F" w:rsidRPr="0073444D" w:rsidRDefault="001C5D9F" w:rsidP="00672A21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</w:rPr>
                        </w:pPr>
                        <w:r w:rsidRPr="0073444D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(Quality-N- Teaching-3)</w:t>
                        </w:r>
                      </w:p>
                    </w:txbxContent>
                  </v:textbox>
                </v:rect>
                <v:rect id=" 56" o:spid="_x0000_s1031" style="position:absolute;left:6137;top:9607;width:2860;height:1073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" fillcolor="#943634" stroked="f">
                  <v:path arrowok="t"/>
                </v:rect>
                <v:rect id=" 57" o:spid="_x0000_s1032" style="position:absolute;left:9028;top:9607;width:2860;height:1073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" fillcolor="#943634" stroked="f">
                  <v:path arrowok="t"/>
                  <v:textbox>
                    <w:txbxContent>
                      <w:p w:rsidR="001C5D9F" w:rsidRPr="00672A21" w:rsidRDefault="001C5D9F" w:rsidP="00672A21">
                        <w:pPr>
                          <w:pStyle w:val="NoSpacing"/>
                          <w:bidi w:val="0"/>
                          <w:rPr>
                            <w:rFonts w:ascii="Cambria" w:hAnsi="Cambria" w:cs="Times New Roman"/>
                            <w:color w:val="DBE5F1"/>
                            <w:sz w:val="24"/>
                            <w:szCs w:val="24"/>
                          </w:rPr>
                        </w:pPr>
                        <w:r w:rsidRPr="00672A21">
                          <w:rPr>
                            <w:rFonts w:ascii="Cambria" w:hAnsi="Cambria" w:cs="Times New Roman" w:hint="cs"/>
                            <w:color w:val="DBE5F1"/>
                            <w:sz w:val="24"/>
                            <w:szCs w:val="24"/>
                            <w:rtl/>
                            <w:lang w:val="ar-SA"/>
                          </w:rPr>
                          <w:t>1400/1400</w:t>
                        </w:r>
                      </w:p>
                    </w:txbxContent>
                  </v:textbox>
                </v:rect>
                <v:rect id=" 58" o:spid="_x0000_s1033" style="position:absolute;left:354;top:2263;width:8643;height:7316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" fillcolor="#9bbb59" stroked="f">
                  <v:path arrowok="t"/>
                  <v:textbox inset="18pt,,18pt">
                    <w:txbxContent>
                      <w:p w:rsidR="001C5D9F" w:rsidRPr="0073444D" w:rsidRDefault="001C5D9F" w:rsidP="00370D5F">
                        <w:pPr>
                          <w:rPr>
                            <w:rFonts w:ascii="Times New Roman" w:eastAsia="Times New Roman" w:hAnsi="Times New Roman" w:cs="Times New Roman"/>
                            <w:color w:val="C00000"/>
                            <w:sz w:val="28"/>
                            <w:szCs w:val="28"/>
                          </w:rPr>
                        </w:pPr>
                        <w:r w:rsidRPr="0073444D">
                          <w:rPr>
                            <w:rFonts w:ascii="Times New Roman" w:eastAsia="Times New Roman" w:hAnsi="Times New Roman" w:cs="Times New Roman"/>
                            <w:color w:val="C00000"/>
                            <w:sz w:val="28"/>
                            <w:szCs w:val="28"/>
                          </w:rPr>
                          <w:t>Template for Program External Evaluator at Najran University</w:t>
                        </w:r>
                      </w:p>
                      <w:p w:rsidR="001C5D9F" w:rsidRPr="0073444D" w:rsidRDefault="001C5D9F" w:rsidP="00370D5F">
                        <w:pPr>
                          <w:rPr>
                            <w:rFonts w:ascii="Times New Roman" w:eastAsia="Times New Roman" w:hAnsi="Times New Roman" w:cs="Times New Roman"/>
                            <w:color w:val="C00000"/>
                            <w:sz w:val="28"/>
                            <w:szCs w:val="28"/>
                          </w:rPr>
                        </w:pPr>
                        <w:r w:rsidRPr="0073444D">
                          <w:rPr>
                            <w:rFonts w:ascii="Times New Roman" w:eastAsia="Times New Roman" w:hAnsi="Times New Roman" w:cs="Times New Roman"/>
                            <w:color w:val="C00000"/>
                            <w:sz w:val="28"/>
                            <w:szCs w:val="28"/>
                          </w:rPr>
                          <w:t xml:space="preserve">Program:……….. </w:t>
                        </w:r>
                      </w:p>
                      <w:p w:rsidR="001C5D9F" w:rsidRPr="0073444D" w:rsidRDefault="001C5D9F" w:rsidP="00370D5F">
                        <w:pPr>
                          <w:rPr>
                            <w:rFonts w:ascii="Times New Roman" w:eastAsia="Times New Roman" w:hAnsi="Times New Roman" w:cs="Times New Roman"/>
                            <w:color w:val="C00000"/>
                            <w:sz w:val="28"/>
                            <w:szCs w:val="28"/>
                          </w:rPr>
                        </w:pPr>
                        <w:r w:rsidRPr="0073444D">
                          <w:rPr>
                            <w:rFonts w:ascii="Times New Roman" w:eastAsia="Times New Roman" w:hAnsi="Times New Roman" w:cs="Times New Roman"/>
                            <w:color w:val="C00000"/>
                            <w:sz w:val="28"/>
                            <w:szCs w:val="28"/>
                          </w:rPr>
                          <w:t>College:………..</w:t>
                        </w:r>
                      </w:p>
                      <w:p w:rsidR="001C5D9F" w:rsidRPr="00314F11" w:rsidRDefault="001C5D9F" w:rsidP="00370D5F">
                        <w:pPr>
                          <w:rPr>
                            <w:rFonts w:hint="cs"/>
                            <w:color w:val="FFFFFF"/>
                            <w:sz w:val="40"/>
                            <w:szCs w:val="40"/>
                          </w:rPr>
                        </w:pPr>
                      </w:p>
                    </w:txbxContent>
                  </v:textbox>
                </v:rect>
                <v:rect id=" 59" o:spid="_x0000_s1034" style="position:absolute;left:9028;top:2263;width:2859;height:7316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" fillcolor="#dbe5f1" stroked="f">
                  <v:path arrowok="t"/>
                </v:rect>
                <v:rect id=" 60" o:spid="_x0000_s1035" style="position:absolute;left:354;top:10710;width:8643;height:3937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" fillcolor="#c0504d" stroked="f">
                  <v:path arrowok="t"/>
                </v:rect>
                <v:rect id=" 61" o:spid="_x0000_s1036" style="position:absolute;left:9028;top:10710;width:2859;height:3937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" fillcolor="#78c0d4" stroked="f">
                  <v:path arrowok="t"/>
                </v:rect>
                <v:rect id=" 62" o:spid="_x0000_s1037" style="position:absolute;left:354;top:14677;width:11527;height:716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" fillcolor="#943634" stroked="f">
                  <v:path arrowok="t"/>
                  <v:textbox>
                    <w:txbxContent>
                      <w:p w:rsidR="001C5D9F" w:rsidRPr="00672A21" w:rsidRDefault="001C5D9F" w:rsidP="00672A21">
                        <w:pPr>
                          <w:pStyle w:val="Header"/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  <w:rtl/>
                          </w:rPr>
                        </w:pPr>
                        <w:r w:rsidRPr="00672A21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Najran University</w:t>
                        </w:r>
                        <w:r w:rsidRPr="00672A21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>-</w:t>
                        </w:r>
                        <w:r w:rsidRPr="00672A21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Vice-Rectorship for Development &amp; Quality</w:t>
                        </w:r>
                        <w:r w:rsidRPr="00672A21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 xml:space="preserve">- </w:t>
                        </w:r>
                        <w:r w:rsidRPr="00672A21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Deanship of for Development &amp; Quality</w:t>
                        </w:r>
                        <w:r w:rsidRPr="00672A21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 xml:space="preserve">- </w:t>
                        </w:r>
                        <w:r w:rsidRPr="00672A21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Teaching &amp; Learning Unit</w:t>
                        </w:r>
                      </w:p>
                      <w:p w:rsidR="001C5D9F" w:rsidRPr="000C756A" w:rsidRDefault="001C5D9F" w:rsidP="00672A21">
                        <w:pPr>
                          <w:pStyle w:val="NoSpacing"/>
                          <w:bidi w:val="0"/>
                          <w:jc w:val="center"/>
                          <w:rPr>
                            <w:rFonts w:ascii="Times New Roman" w:hAnsi="Times New Roman" w:cs="Times New Roman"/>
                            <w:smallCaps/>
                            <w:color w:val="FFFFFF"/>
                            <w:spacing w:val="60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:rsidR="00E53240" w:rsidRPr="008A4706" w:rsidRDefault="00E53240">
      <w:pPr>
        <w:rPr>
          <w:rFonts w:ascii="Times New Roman" w:hAnsi="Times New Roman" w:cs="Times New Roman"/>
        </w:rPr>
      </w:pPr>
    </w:p>
    <w:p w:rsidR="00520064" w:rsidRDefault="00E53240" w:rsidP="00DE59F1">
      <w:pPr>
        <w:rPr>
          <w:rFonts w:ascii="Times New Roman" w:hAnsi="Times New Roman" w:cs="Times New Roman"/>
          <w:sz w:val="24"/>
          <w:szCs w:val="24"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br w:type="page"/>
      </w:r>
      <w:r w:rsidR="00DE59F1">
        <w:rPr>
          <w:rFonts w:ascii="Times New Roman" w:hAnsi="Times New Roman" w:cs="Times New Roman"/>
          <w:sz w:val="24"/>
          <w:szCs w:val="24"/>
          <w:lang w:bidi="ar-EG"/>
        </w:rPr>
        <w:lastRenderedPageBreak/>
        <w:t xml:space="preserve">The following report expresses the scientific and </w:t>
      </w:r>
      <w:r w:rsidR="00894BE3">
        <w:rPr>
          <w:rFonts w:ascii="Times New Roman" w:hAnsi="Times New Roman" w:cs="Times New Roman"/>
          <w:sz w:val="24"/>
          <w:szCs w:val="24"/>
          <w:lang w:bidi="ar-EG"/>
        </w:rPr>
        <w:t>objective</w:t>
      </w:r>
      <w:r w:rsidR="00DE59F1">
        <w:rPr>
          <w:rFonts w:ascii="Times New Roman" w:hAnsi="Times New Roman" w:cs="Times New Roman"/>
          <w:sz w:val="24"/>
          <w:szCs w:val="24"/>
          <w:lang w:bidi="ar-EG"/>
        </w:rPr>
        <w:t xml:space="preserve"> opinion of Mr./ Prof…..  Current position:</w:t>
      </w:r>
    </w:p>
    <w:p w:rsidR="00DE59F1" w:rsidRDefault="001C5C0A" w:rsidP="00DE59F1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Evaluated </w:t>
      </w:r>
      <w:r w:rsidR="00DE59F1">
        <w:rPr>
          <w:rFonts w:ascii="Times New Roman" w:hAnsi="Times New Roman" w:cs="Times New Roman"/>
          <w:sz w:val="24"/>
          <w:szCs w:val="24"/>
          <w:lang w:bidi="ar-EG"/>
        </w:rPr>
        <w:t>Program</w:t>
      </w:r>
      <w:r>
        <w:rPr>
          <w:rFonts w:ascii="Times New Roman" w:hAnsi="Times New Roman" w:cs="Times New Roman"/>
          <w:sz w:val="24"/>
          <w:szCs w:val="24"/>
          <w:lang w:bidi="ar-EG"/>
        </w:rPr>
        <w:t>:………………….. Date of Evaluation:    / /</w:t>
      </w:r>
    </w:p>
    <w:p w:rsidR="00B414AB" w:rsidRDefault="00AB6C49" w:rsidP="001C5C0A">
      <w:pPr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The </w:t>
      </w:r>
      <w:r w:rsidR="00173FA1">
        <w:rPr>
          <w:rFonts w:ascii="Times New Roman" w:hAnsi="Times New Roman" w:cs="Times New Roman"/>
          <w:sz w:val="24"/>
          <w:szCs w:val="24"/>
          <w:lang w:bidi="ar-EG"/>
        </w:rPr>
        <w:t xml:space="preserve">attached program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specification </w:t>
      </w:r>
      <w:r w:rsidR="00173FA1">
        <w:rPr>
          <w:rFonts w:ascii="Times New Roman" w:hAnsi="Times New Roman" w:cs="Times New Roman"/>
          <w:sz w:val="24"/>
          <w:szCs w:val="24"/>
          <w:lang w:bidi="ar-EG"/>
        </w:rPr>
        <w:t>was reviewed and evaluated upon the request of:</w:t>
      </w:r>
    </w:p>
    <w:p w:rsidR="00173FA1" w:rsidRPr="008A4706" w:rsidRDefault="00173FA1" w:rsidP="001C5C0A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Department:……………. College:……………….. University: Najran</w:t>
      </w:r>
    </w:p>
    <w:p w:rsidR="00FD43CA" w:rsidRPr="00173FA1" w:rsidRDefault="00173FA1" w:rsidP="00173FA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Fundamental Data:</w:t>
      </w:r>
    </w:p>
    <w:p w:rsidR="00D5277B" w:rsidRPr="00D67B1E" w:rsidRDefault="00D5277B" w:rsidP="00D67B1E">
      <w:pPr>
        <w:bidi/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  <w:rtl/>
        </w:rPr>
      </w:pP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4A0" w:firstRow="1" w:lastRow="0" w:firstColumn="1" w:lastColumn="0" w:noHBand="0" w:noVBand="1"/>
      </w:tblPr>
      <w:tblGrid>
        <w:gridCol w:w="3320"/>
        <w:gridCol w:w="3312"/>
        <w:gridCol w:w="3310"/>
      </w:tblGrid>
      <w:tr w:rsidR="00BC4B00" w:rsidRPr="008443C5" w:rsidTr="008443C5">
        <w:tc>
          <w:tcPr>
            <w:tcW w:w="3396" w:type="dxa"/>
          </w:tcPr>
          <w:p w:rsidR="00BC4B00" w:rsidRPr="008443C5" w:rsidRDefault="008443C5" w:rsidP="008443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 w:rsidRPr="008443C5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Item</w:t>
            </w:r>
          </w:p>
        </w:tc>
        <w:tc>
          <w:tcPr>
            <w:tcW w:w="3396" w:type="dxa"/>
          </w:tcPr>
          <w:p w:rsidR="00BC4B00" w:rsidRPr="008443C5" w:rsidRDefault="008443C5" w:rsidP="008443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chieved</w:t>
            </w:r>
          </w:p>
        </w:tc>
        <w:tc>
          <w:tcPr>
            <w:tcW w:w="3396" w:type="dxa"/>
          </w:tcPr>
          <w:p w:rsidR="00BC4B00" w:rsidRPr="008443C5" w:rsidRDefault="008443C5" w:rsidP="008443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 achieved</w:t>
            </w:r>
          </w:p>
        </w:tc>
      </w:tr>
      <w:tr w:rsidR="00BC4B00" w:rsidRPr="008443C5" w:rsidTr="008443C5">
        <w:tc>
          <w:tcPr>
            <w:tcW w:w="3396" w:type="dxa"/>
          </w:tcPr>
          <w:p w:rsidR="00BC4B00" w:rsidRPr="008443C5" w:rsidRDefault="008443C5" w:rsidP="008443C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8443C5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Fundamental data of the program</w:t>
            </w:r>
          </w:p>
        </w:tc>
        <w:tc>
          <w:tcPr>
            <w:tcW w:w="3396" w:type="dxa"/>
          </w:tcPr>
          <w:p w:rsidR="00BC4B00" w:rsidRPr="008443C5" w:rsidRDefault="00BC4B00" w:rsidP="008443C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96" w:type="dxa"/>
          </w:tcPr>
          <w:p w:rsidR="00BC4B00" w:rsidRPr="008443C5" w:rsidRDefault="00BC4B00" w:rsidP="008443C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</w:tr>
      <w:tr w:rsidR="00BC4B00" w:rsidRPr="008443C5" w:rsidTr="008443C5">
        <w:tc>
          <w:tcPr>
            <w:tcW w:w="3396" w:type="dxa"/>
          </w:tcPr>
          <w:p w:rsidR="00BC4B00" w:rsidRPr="008443C5" w:rsidRDefault="008443C5" w:rsidP="008443C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8443C5">
              <w:rPr>
                <w:rFonts w:ascii="Times New Roman" w:hAnsi="Times New Roman" w:cs="Times New Roman"/>
                <w:sz w:val="20"/>
                <w:szCs w:val="20"/>
              </w:rPr>
              <w:t>Name of the coordinator</w:t>
            </w:r>
          </w:p>
        </w:tc>
        <w:tc>
          <w:tcPr>
            <w:tcW w:w="3396" w:type="dxa"/>
          </w:tcPr>
          <w:p w:rsidR="00BC4B00" w:rsidRPr="008443C5" w:rsidRDefault="00BC4B00" w:rsidP="008443C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96" w:type="dxa"/>
          </w:tcPr>
          <w:p w:rsidR="00BC4B00" w:rsidRPr="008443C5" w:rsidRDefault="00BC4B00" w:rsidP="008443C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</w:tr>
    </w:tbl>
    <w:p w:rsidR="00D5277B" w:rsidRPr="008A4706" w:rsidRDefault="00F345C1" w:rsidP="00F345C1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p w:rsidR="00A215D5" w:rsidRPr="008A4706" w:rsidRDefault="00D5277B" w:rsidP="008443C5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  <w:r w:rsidR="00A215D5" w:rsidRPr="008A4706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...................................................................................................................................................... </w:t>
      </w:r>
    </w:p>
    <w:p w:rsidR="00BC4B00" w:rsidRPr="008A4706" w:rsidRDefault="00BC4B00" w:rsidP="00A215D5">
      <w:pPr>
        <w:bidi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</w:p>
    <w:p w:rsidR="00D5277B" w:rsidRDefault="00F345C1" w:rsidP="00F345C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Academic Evaluation</w:t>
      </w:r>
    </w:p>
    <w:p w:rsidR="00D0180D" w:rsidRPr="00F345C1" w:rsidRDefault="00F345C1" w:rsidP="00F345C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Mission and </w:t>
      </w:r>
      <w:r w:rsidR="00E63E71">
        <w:rPr>
          <w:rFonts w:ascii="Times New Roman" w:hAnsi="Times New Roman" w:cs="Times New Roman"/>
          <w:b/>
          <w:bCs/>
          <w:sz w:val="24"/>
          <w:szCs w:val="24"/>
          <w:lang w:bidi="ar-EG"/>
        </w:rPr>
        <w:t>Goal</w:t>
      </w: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s of the Program</w:t>
      </w: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4A0" w:firstRow="1" w:lastRow="0" w:firstColumn="1" w:lastColumn="0" w:noHBand="0" w:noVBand="1"/>
      </w:tblPr>
      <w:tblGrid>
        <w:gridCol w:w="3552"/>
        <w:gridCol w:w="1371"/>
        <w:gridCol w:w="1677"/>
        <w:gridCol w:w="1671"/>
        <w:gridCol w:w="1671"/>
      </w:tblGrid>
      <w:tr w:rsidR="00D0180D" w:rsidRPr="00CD44C7" w:rsidTr="00041AD7">
        <w:tc>
          <w:tcPr>
            <w:tcW w:w="3708" w:type="dxa"/>
          </w:tcPr>
          <w:p w:rsidR="00D0180D" w:rsidRPr="00CD44C7" w:rsidRDefault="00F345C1" w:rsidP="00F345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 w:rsidRPr="00CD44C7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Item</w:t>
            </w:r>
          </w:p>
        </w:tc>
        <w:tc>
          <w:tcPr>
            <w:tcW w:w="3084" w:type="dxa"/>
            <w:gridSpan w:val="2"/>
          </w:tcPr>
          <w:p w:rsidR="00D0180D" w:rsidRPr="00CD44C7" w:rsidRDefault="00F345C1" w:rsidP="00F345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CD44C7">
              <w:rPr>
                <w:rFonts w:ascii="Times New Roman" w:hAnsi="Times New Roman" w:cs="Times New Roman"/>
                <w:sz w:val="20"/>
                <w:szCs w:val="20"/>
              </w:rPr>
              <w:t>Clear</w:t>
            </w:r>
          </w:p>
        </w:tc>
        <w:tc>
          <w:tcPr>
            <w:tcW w:w="3396" w:type="dxa"/>
            <w:gridSpan w:val="2"/>
          </w:tcPr>
          <w:p w:rsidR="00D0180D" w:rsidRPr="00CD44C7" w:rsidRDefault="00F345C1" w:rsidP="00F345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CD44C7">
              <w:rPr>
                <w:rFonts w:ascii="Times New Roman" w:hAnsi="Times New Roman" w:cs="Times New Roman"/>
                <w:sz w:val="20"/>
                <w:szCs w:val="20"/>
              </w:rPr>
              <w:t>Unclear</w:t>
            </w:r>
          </w:p>
        </w:tc>
      </w:tr>
      <w:tr w:rsidR="00F47B90" w:rsidRPr="00CD44C7" w:rsidTr="00041AD7">
        <w:tc>
          <w:tcPr>
            <w:tcW w:w="3708" w:type="dxa"/>
          </w:tcPr>
          <w:p w:rsidR="00F47B90" w:rsidRPr="00CD44C7" w:rsidRDefault="00F345C1" w:rsidP="00F345C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 w:rsidRPr="00CD44C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ission of the program</w:t>
            </w:r>
          </w:p>
        </w:tc>
        <w:tc>
          <w:tcPr>
            <w:tcW w:w="3084" w:type="dxa"/>
            <w:gridSpan w:val="2"/>
          </w:tcPr>
          <w:p w:rsidR="00F47B90" w:rsidRPr="00CD44C7" w:rsidRDefault="00F47B90" w:rsidP="00F345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3396" w:type="dxa"/>
            <w:gridSpan w:val="2"/>
          </w:tcPr>
          <w:p w:rsidR="00F47B90" w:rsidRPr="00CD44C7" w:rsidRDefault="00F47B90" w:rsidP="00F345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</w:tc>
      </w:tr>
      <w:tr w:rsidR="00D0180D" w:rsidRPr="00CD44C7" w:rsidTr="00041AD7">
        <w:tc>
          <w:tcPr>
            <w:tcW w:w="3708" w:type="dxa"/>
          </w:tcPr>
          <w:p w:rsidR="00D0180D" w:rsidRPr="00CD44C7" w:rsidRDefault="00E63E71" w:rsidP="00F345C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oal</w:t>
            </w:r>
            <w:r w:rsidR="00CD44C7" w:rsidRPr="00CD44C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 of the program</w:t>
            </w:r>
          </w:p>
        </w:tc>
        <w:tc>
          <w:tcPr>
            <w:tcW w:w="3084" w:type="dxa"/>
            <w:gridSpan w:val="2"/>
          </w:tcPr>
          <w:p w:rsidR="00D0180D" w:rsidRPr="00CD44C7" w:rsidRDefault="00D0180D" w:rsidP="00F345C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3396" w:type="dxa"/>
            <w:gridSpan w:val="2"/>
          </w:tcPr>
          <w:p w:rsidR="00D0180D" w:rsidRPr="00CD44C7" w:rsidRDefault="00D0180D" w:rsidP="00F345C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</w:tc>
      </w:tr>
      <w:tr w:rsidR="00200AD5" w:rsidRPr="00CD44C7" w:rsidTr="00041AD7">
        <w:tc>
          <w:tcPr>
            <w:tcW w:w="3708" w:type="dxa"/>
            <w:shd w:val="pct25" w:color="auto" w:fill="auto"/>
          </w:tcPr>
          <w:p w:rsidR="00200AD5" w:rsidRPr="00CD44C7" w:rsidRDefault="00200AD5" w:rsidP="00F345C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1386" w:type="dxa"/>
          </w:tcPr>
          <w:p w:rsidR="00200AD5" w:rsidRPr="00CD44C7" w:rsidRDefault="00CD44C7" w:rsidP="00F345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asurable</w:t>
            </w:r>
          </w:p>
        </w:tc>
        <w:tc>
          <w:tcPr>
            <w:tcW w:w="1698" w:type="dxa"/>
          </w:tcPr>
          <w:p w:rsidR="00200AD5" w:rsidRPr="00CD44C7" w:rsidRDefault="00CD44C7" w:rsidP="00F345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nmeasurable</w:t>
            </w:r>
          </w:p>
        </w:tc>
        <w:tc>
          <w:tcPr>
            <w:tcW w:w="1698" w:type="dxa"/>
          </w:tcPr>
          <w:p w:rsidR="00200AD5" w:rsidRPr="00CD44C7" w:rsidRDefault="00CD44C7" w:rsidP="00F345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uantitative measurement</w:t>
            </w:r>
          </w:p>
        </w:tc>
        <w:tc>
          <w:tcPr>
            <w:tcW w:w="1698" w:type="dxa"/>
          </w:tcPr>
          <w:p w:rsidR="00200AD5" w:rsidRPr="00CD44C7" w:rsidRDefault="00CD44C7" w:rsidP="00F345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ualitative measurement</w:t>
            </w:r>
          </w:p>
        </w:tc>
      </w:tr>
      <w:tr w:rsidR="00200AD5" w:rsidRPr="00CD44C7" w:rsidTr="00041AD7">
        <w:tc>
          <w:tcPr>
            <w:tcW w:w="3708" w:type="dxa"/>
          </w:tcPr>
          <w:p w:rsidR="00200AD5" w:rsidRPr="00CD44C7" w:rsidRDefault="00A062C6" w:rsidP="00F345C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bookmarkStart w:id="0" w:name="_Hlk509344871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</w:t>
            </w:r>
            <w:r w:rsidR="00041AD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he program </w:t>
            </w:r>
            <w:r w:rsidR="00E63E7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oal</w:t>
            </w:r>
            <w:r w:rsidR="00041AD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re measurable. </w:t>
            </w:r>
          </w:p>
        </w:tc>
        <w:tc>
          <w:tcPr>
            <w:tcW w:w="1386" w:type="dxa"/>
          </w:tcPr>
          <w:p w:rsidR="00200AD5" w:rsidRPr="00CD44C7" w:rsidRDefault="00200AD5" w:rsidP="00F345C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98" w:type="dxa"/>
          </w:tcPr>
          <w:p w:rsidR="00200AD5" w:rsidRPr="00CD44C7" w:rsidRDefault="00200AD5" w:rsidP="00F345C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98" w:type="dxa"/>
          </w:tcPr>
          <w:p w:rsidR="00200AD5" w:rsidRPr="00CD44C7" w:rsidRDefault="00200AD5" w:rsidP="00F345C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98" w:type="dxa"/>
          </w:tcPr>
          <w:p w:rsidR="00200AD5" w:rsidRPr="00CD44C7" w:rsidRDefault="00200AD5" w:rsidP="00F345C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</w:tr>
    </w:tbl>
    <w:p w:rsidR="00041AD7" w:rsidRPr="008A4706" w:rsidRDefault="00041AD7" w:rsidP="00041AD7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bookmarkStart w:id="1" w:name="OLE_LINK5"/>
      <w:bookmarkStart w:id="2" w:name="OLE_LINK6"/>
      <w:bookmarkEnd w:id="0"/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bookmarkEnd w:id="1"/>
    <w:bookmarkEnd w:id="2"/>
    <w:p w:rsidR="00A27E80" w:rsidRPr="008A4706" w:rsidRDefault="00A27E80" w:rsidP="00041AD7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A27E80" w:rsidRPr="008A4706" w:rsidRDefault="00A27E80" w:rsidP="00041AD7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1B3AF9" w:rsidRPr="008A4706" w:rsidRDefault="001B3AF9" w:rsidP="00041AD7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F93DD8" w:rsidRPr="00041AD7" w:rsidRDefault="00041AD7" w:rsidP="00041AD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The Targeted Learning Outcomes of the Program</w:t>
      </w:r>
    </w:p>
    <w:tbl>
      <w:tblPr>
        <w:tblW w:w="1044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2000"/>
        <w:gridCol w:w="1134"/>
        <w:gridCol w:w="346"/>
        <w:gridCol w:w="79"/>
        <w:gridCol w:w="1211"/>
        <w:gridCol w:w="2190"/>
        <w:gridCol w:w="39"/>
        <w:gridCol w:w="954"/>
        <w:gridCol w:w="1134"/>
        <w:gridCol w:w="1353"/>
      </w:tblGrid>
      <w:tr w:rsidR="00157ABB" w:rsidRPr="00041AD7" w:rsidTr="00041AD7">
        <w:trPr>
          <w:trHeight w:val="252"/>
        </w:trPr>
        <w:tc>
          <w:tcPr>
            <w:tcW w:w="2000" w:type="dxa"/>
            <w:vMerge w:val="restart"/>
          </w:tcPr>
          <w:p w:rsidR="00157ABB" w:rsidRPr="00041AD7" w:rsidRDefault="00041AD7" w:rsidP="00041AD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Targeted </w:t>
            </w:r>
            <w:r w:rsidR="00E66423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learning outcomes</w:t>
            </w:r>
          </w:p>
        </w:tc>
        <w:tc>
          <w:tcPr>
            <w:tcW w:w="1134" w:type="dxa"/>
          </w:tcPr>
          <w:p w:rsidR="00157ABB" w:rsidRPr="00041AD7" w:rsidRDefault="00E66423" w:rsidP="00041AD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Clear</w:t>
            </w:r>
          </w:p>
        </w:tc>
        <w:tc>
          <w:tcPr>
            <w:tcW w:w="1636" w:type="dxa"/>
            <w:gridSpan w:val="3"/>
          </w:tcPr>
          <w:p w:rsidR="00157ABB" w:rsidRPr="00041AD7" w:rsidRDefault="00E66423" w:rsidP="00041AD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Unclear</w:t>
            </w:r>
          </w:p>
        </w:tc>
        <w:tc>
          <w:tcPr>
            <w:tcW w:w="3183" w:type="dxa"/>
            <w:gridSpan w:val="3"/>
            <w:vMerge w:val="restart"/>
          </w:tcPr>
          <w:p w:rsidR="00157ABB" w:rsidRPr="00041AD7" w:rsidRDefault="00E66423" w:rsidP="00041AD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Relationship between the targeted learning outcomes and </w:t>
            </w:r>
            <w:r w:rsidR="00E63E7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goal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s of the program</w:t>
            </w:r>
          </w:p>
        </w:tc>
        <w:tc>
          <w:tcPr>
            <w:tcW w:w="1134" w:type="dxa"/>
          </w:tcPr>
          <w:p w:rsidR="00157ABB" w:rsidRPr="00041AD7" w:rsidRDefault="00E66423" w:rsidP="00041AD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Related</w:t>
            </w:r>
          </w:p>
        </w:tc>
        <w:tc>
          <w:tcPr>
            <w:tcW w:w="1353" w:type="dxa"/>
          </w:tcPr>
          <w:p w:rsidR="00157ABB" w:rsidRPr="00041AD7" w:rsidRDefault="00E66423" w:rsidP="00041AD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 xml:space="preserve">Unrelated </w:t>
            </w:r>
          </w:p>
        </w:tc>
      </w:tr>
      <w:tr w:rsidR="00157ABB" w:rsidRPr="00041AD7" w:rsidTr="00041AD7">
        <w:trPr>
          <w:trHeight w:val="251"/>
        </w:trPr>
        <w:tc>
          <w:tcPr>
            <w:tcW w:w="2000" w:type="dxa"/>
            <w:vMerge/>
            <w:tcBorders>
              <w:bottom w:val="single" w:sz="12" w:space="0" w:color="000000"/>
            </w:tcBorders>
          </w:tcPr>
          <w:p w:rsidR="00157ABB" w:rsidRPr="00041AD7" w:rsidRDefault="00157ABB" w:rsidP="00041AD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</w:p>
        </w:tc>
        <w:tc>
          <w:tcPr>
            <w:tcW w:w="1134" w:type="dxa"/>
            <w:tcBorders>
              <w:bottom w:val="single" w:sz="12" w:space="0" w:color="000000"/>
            </w:tcBorders>
          </w:tcPr>
          <w:p w:rsidR="00157ABB" w:rsidRPr="00041AD7" w:rsidRDefault="00157ABB" w:rsidP="00041AD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1636" w:type="dxa"/>
            <w:gridSpan w:val="3"/>
            <w:tcBorders>
              <w:bottom w:val="single" w:sz="12" w:space="0" w:color="000000"/>
            </w:tcBorders>
          </w:tcPr>
          <w:p w:rsidR="00157ABB" w:rsidRPr="00041AD7" w:rsidRDefault="00157ABB" w:rsidP="00041AD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3183" w:type="dxa"/>
            <w:gridSpan w:val="3"/>
            <w:vMerge/>
            <w:tcBorders>
              <w:bottom w:val="single" w:sz="12" w:space="0" w:color="000000"/>
            </w:tcBorders>
          </w:tcPr>
          <w:p w:rsidR="00157ABB" w:rsidRPr="00041AD7" w:rsidRDefault="00157ABB" w:rsidP="00041AD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</w:p>
        </w:tc>
        <w:tc>
          <w:tcPr>
            <w:tcW w:w="1134" w:type="dxa"/>
            <w:tcBorders>
              <w:bottom w:val="single" w:sz="12" w:space="0" w:color="000000"/>
            </w:tcBorders>
          </w:tcPr>
          <w:p w:rsidR="00157ABB" w:rsidRPr="00041AD7" w:rsidRDefault="00157ABB" w:rsidP="00041AD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1353" w:type="dxa"/>
            <w:tcBorders>
              <w:bottom w:val="single" w:sz="12" w:space="0" w:color="000000"/>
            </w:tcBorders>
          </w:tcPr>
          <w:p w:rsidR="00157ABB" w:rsidRPr="00041AD7" w:rsidRDefault="00157ABB" w:rsidP="00041AD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894BE3" w:rsidRPr="00041AD7" w:rsidTr="00041AD7">
        <w:tc>
          <w:tcPr>
            <w:tcW w:w="3480" w:type="dxa"/>
            <w:gridSpan w:val="3"/>
            <w:vMerge w:val="restart"/>
            <w:shd w:val="clear" w:color="auto" w:fill="FFFFFF"/>
          </w:tcPr>
          <w:p w:rsidR="00894BE3" w:rsidRPr="00041AD7" w:rsidRDefault="00894BE3" w:rsidP="00894BE3">
            <w:pPr>
              <w:spacing w:after="0" w:line="240" w:lineRule="auto"/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The learning outcomes match the </w:t>
            </w:r>
            <w:r w:rsidRPr="00E66423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National Qualification Framework</w:t>
            </w:r>
          </w:p>
        </w:tc>
        <w:tc>
          <w:tcPr>
            <w:tcW w:w="3480" w:type="dxa"/>
            <w:gridSpan w:val="3"/>
            <w:shd w:val="clear" w:color="auto" w:fill="FFFFFF"/>
          </w:tcPr>
          <w:p w:rsidR="00894BE3" w:rsidRPr="003272D8" w:rsidRDefault="00894BE3" w:rsidP="00894B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 w:rsidRPr="003272D8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Match</w:t>
            </w:r>
          </w:p>
        </w:tc>
        <w:tc>
          <w:tcPr>
            <w:tcW w:w="3480" w:type="dxa"/>
            <w:gridSpan w:val="4"/>
            <w:shd w:val="clear" w:color="auto" w:fill="FFFFFF"/>
          </w:tcPr>
          <w:p w:rsidR="00894BE3" w:rsidRPr="003272D8" w:rsidRDefault="00894BE3" w:rsidP="00894B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Don’t match</w:t>
            </w:r>
          </w:p>
        </w:tc>
      </w:tr>
      <w:tr w:rsidR="00195E7F" w:rsidRPr="00041AD7" w:rsidTr="00041AD7">
        <w:tc>
          <w:tcPr>
            <w:tcW w:w="3480" w:type="dxa"/>
            <w:gridSpan w:val="3"/>
            <w:vMerge/>
            <w:shd w:val="clear" w:color="auto" w:fill="FFFFFF"/>
          </w:tcPr>
          <w:p w:rsidR="00195E7F" w:rsidRPr="00041AD7" w:rsidRDefault="00195E7F" w:rsidP="00041AD7">
            <w:pPr>
              <w:spacing w:after="0" w:line="240" w:lineRule="auto"/>
              <w:rPr>
                <w:rFonts w:ascii="Times New Roman" w:hAnsi="Times New Roman" w:cs="Times New Roman" w:hint="cs"/>
                <w:sz w:val="20"/>
                <w:szCs w:val="20"/>
                <w:rtl/>
                <w:lang w:bidi="ar-EG"/>
              </w:rPr>
            </w:pPr>
          </w:p>
        </w:tc>
        <w:tc>
          <w:tcPr>
            <w:tcW w:w="3480" w:type="dxa"/>
            <w:gridSpan w:val="3"/>
            <w:shd w:val="clear" w:color="auto" w:fill="FFFFFF"/>
          </w:tcPr>
          <w:p w:rsidR="00195E7F" w:rsidRPr="00041AD7" w:rsidRDefault="00195E7F" w:rsidP="00041AD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3480" w:type="dxa"/>
            <w:gridSpan w:val="4"/>
            <w:shd w:val="clear" w:color="auto" w:fill="FFFFFF"/>
          </w:tcPr>
          <w:p w:rsidR="00195E7F" w:rsidRPr="00041AD7" w:rsidRDefault="00195E7F" w:rsidP="00041AD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217492" w:rsidRPr="00041AD7" w:rsidTr="00041AD7">
        <w:tc>
          <w:tcPr>
            <w:tcW w:w="10440" w:type="dxa"/>
            <w:gridSpan w:val="10"/>
            <w:shd w:val="pct25" w:color="auto" w:fill="auto"/>
          </w:tcPr>
          <w:p w:rsidR="00217492" w:rsidRPr="00041AD7" w:rsidRDefault="00217492" w:rsidP="00041AD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745915" w:rsidRPr="00041AD7" w:rsidTr="00041AD7">
        <w:tc>
          <w:tcPr>
            <w:tcW w:w="3559" w:type="dxa"/>
            <w:gridSpan w:val="4"/>
            <w:vMerge w:val="restart"/>
          </w:tcPr>
          <w:p w:rsidR="00745915" w:rsidRPr="00041AD7" w:rsidRDefault="000139E8" w:rsidP="00041AD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Achievement of the targeted learning outcomes through courses</w:t>
            </w:r>
          </w:p>
        </w:tc>
        <w:tc>
          <w:tcPr>
            <w:tcW w:w="3440" w:type="dxa"/>
            <w:gridSpan w:val="3"/>
          </w:tcPr>
          <w:p w:rsidR="00745915" w:rsidRPr="00041AD7" w:rsidRDefault="000139E8" w:rsidP="00041A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chieved</w:t>
            </w:r>
          </w:p>
        </w:tc>
        <w:tc>
          <w:tcPr>
            <w:tcW w:w="3441" w:type="dxa"/>
            <w:gridSpan w:val="3"/>
          </w:tcPr>
          <w:p w:rsidR="00745915" w:rsidRPr="00041AD7" w:rsidRDefault="000139E8" w:rsidP="000139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Not achieved</w:t>
            </w:r>
          </w:p>
        </w:tc>
      </w:tr>
      <w:tr w:rsidR="00745915" w:rsidRPr="00041AD7" w:rsidTr="00041AD7">
        <w:tc>
          <w:tcPr>
            <w:tcW w:w="3559" w:type="dxa"/>
            <w:gridSpan w:val="4"/>
            <w:vMerge/>
          </w:tcPr>
          <w:p w:rsidR="00745915" w:rsidRPr="00041AD7" w:rsidRDefault="00745915" w:rsidP="00041AD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</w:p>
        </w:tc>
        <w:tc>
          <w:tcPr>
            <w:tcW w:w="3440" w:type="dxa"/>
            <w:gridSpan w:val="3"/>
          </w:tcPr>
          <w:p w:rsidR="00745915" w:rsidRPr="00041AD7" w:rsidRDefault="00745915" w:rsidP="00041AD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3441" w:type="dxa"/>
            <w:gridSpan w:val="3"/>
          </w:tcPr>
          <w:p w:rsidR="00745915" w:rsidRPr="00041AD7" w:rsidRDefault="00745915" w:rsidP="00041AD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6829F9" w:rsidRPr="00041AD7" w:rsidTr="00041AD7">
        <w:tc>
          <w:tcPr>
            <w:tcW w:w="3559" w:type="dxa"/>
            <w:gridSpan w:val="4"/>
            <w:vMerge w:val="restart"/>
            <w:vAlign w:val="center"/>
          </w:tcPr>
          <w:p w:rsidR="006829F9" w:rsidRPr="00041AD7" w:rsidRDefault="000139E8" w:rsidP="00894BE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Appropriateness of the matrix </w:t>
            </w:r>
            <w:r w:rsidR="00894BE3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for</w:t>
            </w:r>
            <w:r w:rsidR="001B61D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 the </w:t>
            </w:r>
            <w:r w:rsidR="00E63E7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goal</w:t>
            </w:r>
            <w:r w:rsidR="001B61D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s</w:t>
            </w:r>
          </w:p>
          <w:p w:rsidR="006829F9" w:rsidRPr="00041AD7" w:rsidRDefault="006829F9" w:rsidP="00041AD7">
            <w:pPr>
              <w:tabs>
                <w:tab w:val="left" w:pos="2038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</w:p>
        </w:tc>
        <w:tc>
          <w:tcPr>
            <w:tcW w:w="3440" w:type="dxa"/>
            <w:gridSpan w:val="3"/>
          </w:tcPr>
          <w:p w:rsidR="006829F9" w:rsidRPr="00041AD7" w:rsidRDefault="001B61D1" w:rsidP="00041A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ppropriate</w:t>
            </w:r>
          </w:p>
        </w:tc>
        <w:tc>
          <w:tcPr>
            <w:tcW w:w="3441" w:type="dxa"/>
            <w:gridSpan w:val="3"/>
          </w:tcPr>
          <w:p w:rsidR="006829F9" w:rsidRPr="00041AD7" w:rsidRDefault="00A12377" w:rsidP="00041AD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 w:rsidRPr="001B61D1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Inappropriate</w:t>
            </w:r>
          </w:p>
        </w:tc>
      </w:tr>
      <w:tr w:rsidR="006829F9" w:rsidRPr="00041AD7" w:rsidTr="00041AD7">
        <w:tc>
          <w:tcPr>
            <w:tcW w:w="3559" w:type="dxa"/>
            <w:gridSpan w:val="4"/>
            <w:vMerge/>
          </w:tcPr>
          <w:p w:rsidR="006829F9" w:rsidRPr="00041AD7" w:rsidRDefault="006829F9" w:rsidP="00041AD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</w:p>
        </w:tc>
        <w:tc>
          <w:tcPr>
            <w:tcW w:w="3440" w:type="dxa"/>
            <w:gridSpan w:val="3"/>
          </w:tcPr>
          <w:p w:rsidR="006829F9" w:rsidRPr="00041AD7" w:rsidRDefault="006829F9" w:rsidP="00041AD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3441" w:type="dxa"/>
            <w:gridSpan w:val="3"/>
          </w:tcPr>
          <w:p w:rsidR="006829F9" w:rsidRPr="00041AD7" w:rsidRDefault="006829F9" w:rsidP="00041AD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9E2B68" w:rsidRPr="008A4706" w:rsidRDefault="00CE0AB5" w:rsidP="000B769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The targeted learning outcomes match the specifications of the program’s graduate regarding</w:t>
      </w:r>
      <w:r w:rsidR="000B769E">
        <w:rPr>
          <w:rFonts w:ascii="Times New Roman" w:hAnsi="Times New Roman" w:cs="Times New Roman"/>
          <w:b/>
          <w:bCs/>
          <w:sz w:val="24"/>
          <w:szCs w:val="24"/>
          <w:lang w:bidi="ar-EG"/>
        </w:rPr>
        <w:t>:</w:t>
      </w:r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87"/>
        <w:gridCol w:w="1978"/>
        <w:gridCol w:w="2984"/>
      </w:tblGrid>
      <w:tr w:rsidR="003C240A" w:rsidRPr="003272D8" w:rsidTr="000B769E">
        <w:tc>
          <w:tcPr>
            <w:tcW w:w="5387" w:type="dxa"/>
          </w:tcPr>
          <w:p w:rsidR="003C240A" w:rsidRPr="003272D8" w:rsidRDefault="000B769E" w:rsidP="000B76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bookmarkStart w:id="3" w:name="_Hlk509335737"/>
            <w:r w:rsidRPr="003272D8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Field</w:t>
            </w:r>
          </w:p>
        </w:tc>
        <w:tc>
          <w:tcPr>
            <w:tcW w:w="1978" w:type="dxa"/>
            <w:shd w:val="clear" w:color="auto" w:fill="auto"/>
          </w:tcPr>
          <w:p w:rsidR="003C240A" w:rsidRPr="003272D8" w:rsidRDefault="000B769E" w:rsidP="000B76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 w:rsidRPr="003272D8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M</w:t>
            </w:r>
            <w:r w:rsidR="003272D8" w:rsidRPr="003272D8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tch</w:t>
            </w:r>
          </w:p>
        </w:tc>
        <w:tc>
          <w:tcPr>
            <w:tcW w:w="2984" w:type="dxa"/>
            <w:shd w:val="clear" w:color="auto" w:fill="auto"/>
          </w:tcPr>
          <w:p w:rsidR="003C240A" w:rsidRPr="003272D8" w:rsidRDefault="003272D8" w:rsidP="000B769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Don’t match</w:t>
            </w:r>
          </w:p>
        </w:tc>
      </w:tr>
      <w:bookmarkEnd w:id="3"/>
      <w:tr w:rsidR="00D5532C" w:rsidRPr="003272D8" w:rsidTr="000B769E">
        <w:tc>
          <w:tcPr>
            <w:tcW w:w="5387" w:type="dxa"/>
          </w:tcPr>
          <w:p w:rsidR="00D5532C" w:rsidRPr="003272D8" w:rsidRDefault="003272D8" w:rsidP="000B769E">
            <w:pPr>
              <w:tabs>
                <w:tab w:val="left" w:pos="4049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Knowledge</w:t>
            </w:r>
          </w:p>
        </w:tc>
        <w:tc>
          <w:tcPr>
            <w:tcW w:w="1978" w:type="dxa"/>
            <w:shd w:val="clear" w:color="auto" w:fill="auto"/>
          </w:tcPr>
          <w:p w:rsidR="00D5532C" w:rsidRPr="003272D8" w:rsidRDefault="00D5532C" w:rsidP="000B769E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2984" w:type="dxa"/>
            <w:shd w:val="clear" w:color="auto" w:fill="auto"/>
          </w:tcPr>
          <w:p w:rsidR="00D5532C" w:rsidRPr="003272D8" w:rsidRDefault="00D5532C" w:rsidP="000B769E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</w:tc>
      </w:tr>
      <w:tr w:rsidR="004A1CBA" w:rsidRPr="003272D8" w:rsidTr="000B769E">
        <w:tc>
          <w:tcPr>
            <w:tcW w:w="5387" w:type="dxa"/>
          </w:tcPr>
          <w:p w:rsidR="004A1CBA" w:rsidRPr="003272D8" w:rsidRDefault="003272D8" w:rsidP="000B769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Cognitive skills</w:t>
            </w:r>
          </w:p>
        </w:tc>
        <w:tc>
          <w:tcPr>
            <w:tcW w:w="1978" w:type="dxa"/>
            <w:shd w:val="clear" w:color="auto" w:fill="auto"/>
          </w:tcPr>
          <w:p w:rsidR="004A1CBA" w:rsidRPr="003272D8" w:rsidRDefault="004A1CBA" w:rsidP="000B769E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4" w:type="dxa"/>
            <w:shd w:val="clear" w:color="auto" w:fill="auto"/>
          </w:tcPr>
          <w:p w:rsidR="004A1CBA" w:rsidRPr="003272D8" w:rsidRDefault="004A1CBA" w:rsidP="000B769E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</w:tc>
      </w:tr>
      <w:tr w:rsidR="004A1CBA" w:rsidRPr="003272D8" w:rsidTr="000B769E">
        <w:tc>
          <w:tcPr>
            <w:tcW w:w="5387" w:type="dxa"/>
          </w:tcPr>
          <w:p w:rsidR="004A1CBA" w:rsidRPr="003272D8" w:rsidRDefault="006A2741" w:rsidP="000B769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Skills of i</w:t>
            </w:r>
            <w:r w:rsidRPr="006A274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nterpersonal relationships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 and assuming responsibility</w:t>
            </w:r>
          </w:p>
        </w:tc>
        <w:tc>
          <w:tcPr>
            <w:tcW w:w="1978" w:type="dxa"/>
            <w:shd w:val="clear" w:color="auto" w:fill="auto"/>
          </w:tcPr>
          <w:p w:rsidR="004A1CBA" w:rsidRPr="003272D8" w:rsidRDefault="004A1CBA" w:rsidP="000B769E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984" w:type="dxa"/>
            <w:shd w:val="clear" w:color="auto" w:fill="auto"/>
          </w:tcPr>
          <w:p w:rsidR="004A1CBA" w:rsidRPr="003272D8" w:rsidRDefault="004A1CBA" w:rsidP="000B769E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</w:tc>
      </w:tr>
      <w:tr w:rsidR="004A1CBA" w:rsidRPr="003272D8" w:rsidTr="000B769E">
        <w:tc>
          <w:tcPr>
            <w:tcW w:w="5387" w:type="dxa"/>
          </w:tcPr>
          <w:p w:rsidR="006A2741" w:rsidRPr="003272D8" w:rsidRDefault="006A2741" w:rsidP="004A527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Communication, using information technology and numeric skills</w:t>
            </w:r>
          </w:p>
        </w:tc>
        <w:tc>
          <w:tcPr>
            <w:tcW w:w="1978" w:type="dxa"/>
            <w:shd w:val="clear" w:color="auto" w:fill="auto"/>
          </w:tcPr>
          <w:p w:rsidR="004A1CBA" w:rsidRPr="003272D8" w:rsidRDefault="004A1CBA" w:rsidP="000B769E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2984" w:type="dxa"/>
            <w:shd w:val="clear" w:color="auto" w:fill="auto"/>
          </w:tcPr>
          <w:p w:rsidR="004A1CBA" w:rsidRPr="003272D8" w:rsidRDefault="004A1CBA" w:rsidP="000B769E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</w:tc>
      </w:tr>
      <w:tr w:rsidR="00526EEA" w:rsidRPr="003272D8" w:rsidTr="000B769E">
        <w:trPr>
          <w:trHeight w:val="321"/>
        </w:trPr>
        <w:tc>
          <w:tcPr>
            <w:tcW w:w="5387" w:type="dxa"/>
          </w:tcPr>
          <w:p w:rsidR="004A5276" w:rsidRPr="003272D8" w:rsidRDefault="004A5276" w:rsidP="004A527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Psycho-motor skills (if applicable)</w:t>
            </w:r>
          </w:p>
        </w:tc>
        <w:tc>
          <w:tcPr>
            <w:tcW w:w="1978" w:type="dxa"/>
            <w:shd w:val="clear" w:color="auto" w:fill="auto"/>
          </w:tcPr>
          <w:p w:rsidR="00526EEA" w:rsidRPr="003272D8" w:rsidRDefault="00526EEA" w:rsidP="000B769E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2984" w:type="dxa"/>
            <w:shd w:val="clear" w:color="auto" w:fill="auto"/>
          </w:tcPr>
          <w:p w:rsidR="00526EEA" w:rsidRPr="003272D8" w:rsidRDefault="00526EEA" w:rsidP="000B769E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</w:tc>
      </w:tr>
      <w:tr w:rsidR="00526EEA" w:rsidRPr="003272D8" w:rsidTr="000B769E">
        <w:tc>
          <w:tcPr>
            <w:tcW w:w="5387" w:type="dxa"/>
            <w:shd w:val="pct25" w:color="auto" w:fill="auto"/>
          </w:tcPr>
          <w:p w:rsidR="00526EEA" w:rsidRPr="003272D8" w:rsidRDefault="00526EEA" w:rsidP="000B769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78" w:type="dxa"/>
            <w:shd w:val="pct25" w:color="auto" w:fill="auto"/>
          </w:tcPr>
          <w:p w:rsidR="00526EEA" w:rsidRPr="003272D8" w:rsidRDefault="00526EEA" w:rsidP="000B769E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2984" w:type="dxa"/>
            <w:shd w:val="pct25" w:color="auto" w:fill="auto"/>
          </w:tcPr>
          <w:p w:rsidR="00526EEA" w:rsidRPr="003272D8" w:rsidRDefault="00526EEA" w:rsidP="000B769E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</w:tc>
      </w:tr>
      <w:tr w:rsidR="004A5276" w:rsidRPr="003272D8" w:rsidTr="000B769E">
        <w:trPr>
          <w:trHeight w:val="252"/>
        </w:trPr>
        <w:tc>
          <w:tcPr>
            <w:tcW w:w="5387" w:type="dxa"/>
            <w:vMerge w:val="restart"/>
          </w:tcPr>
          <w:p w:rsidR="004A5276" w:rsidRPr="003272D8" w:rsidRDefault="004A5276" w:rsidP="00980C9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bookmarkStart w:id="4" w:name="OLE_LINK3"/>
            <w:bookmarkStart w:id="5" w:name="OLE_LINK4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The targeted learning outcomes of the program match </w:t>
            </w:r>
            <w:bookmarkEnd w:id="4"/>
            <w:bookmarkEnd w:id="5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the </w:t>
            </w:r>
            <w:r w:rsidR="00980C99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scientific development in the field.</w:t>
            </w:r>
          </w:p>
        </w:tc>
        <w:tc>
          <w:tcPr>
            <w:tcW w:w="1978" w:type="dxa"/>
            <w:shd w:val="clear" w:color="auto" w:fill="auto"/>
          </w:tcPr>
          <w:p w:rsidR="004A5276" w:rsidRPr="003272D8" w:rsidRDefault="004A5276" w:rsidP="004A52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 w:rsidRPr="003272D8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Match</w:t>
            </w:r>
          </w:p>
        </w:tc>
        <w:tc>
          <w:tcPr>
            <w:tcW w:w="2984" w:type="dxa"/>
            <w:shd w:val="clear" w:color="auto" w:fill="auto"/>
          </w:tcPr>
          <w:p w:rsidR="004A5276" w:rsidRPr="003272D8" w:rsidRDefault="004A5276" w:rsidP="004A52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Don’t match</w:t>
            </w:r>
          </w:p>
        </w:tc>
      </w:tr>
      <w:tr w:rsidR="00526EEA" w:rsidRPr="003272D8" w:rsidTr="000B769E">
        <w:trPr>
          <w:trHeight w:val="251"/>
        </w:trPr>
        <w:tc>
          <w:tcPr>
            <w:tcW w:w="5387" w:type="dxa"/>
            <w:vMerge/>
          </w:tcPr>
          <w:p w:rsidR="00526EEA" w:rsidRPr="003272D8" w:rsidRDefault="00526EEA" w:rsidP="000B769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1978" w:type="dxa"/>
            <w:shd w:val="clear" w:color="auto" w:fill="auto"/>
          </w:tcPr>
          <w:p w:rsidR="00526EEA" w:rsidRPr="003272D8" w:rsidRDefault="00526EEA" w:rsidP="000B769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984" w:type="dxa"/>
            <w:shd w:val="clear" w:color="auto" w:fill="auto"/>
          </w:tcPr>
          <w:p w:rsidR="00526EEA" w:rsidRPr="003272D8" w:rsidRDefault="00526EEA" w:rsidP="000B769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4A5276" w:rsidRPr="003272D8" w:rsidTr="000B769E">
        <w:trPr>
          <w:trHeight w:val="251"/>
        </w:trPr>
        <w:tc>
          <w:tcPr>
            <w:tcW w:w="5387" w:type="dxa"/>
            <w:vMerge w:val="restart"/>
          </w:tcPr>
          <w:p w:rsidR="004A5276" w:rsidRPr="003272D8" w:rsidRDefault="00980C99" w:rsidP="004A527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The targeted learning outcomes of the program match the labor market needs.</w:t>
            </w:r>
          </w:p>
        </w:tc>
        <w:tc>
          <w:tcPr>
            <w:tcW w:w="1978" w:type="dxa"/>
            <w:shd w:val="clear" w:color="auto" w:fill="auto"/>
          </w:tcPr>
          <w:p w:rsidR="004A5276" w:rsidRDefault="004A5276" w:rsidP="004A52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Match</w:t>
            </w:r>
          </w:p>
        </w:tc>
        <w:tc>
          <w:tcPr>
            <w:tcW w:w="2984" w:type="dxa"/>
            <w:shd w:val="clear" w:color="auto" w:fill="auto"/>
          </w:tcPr>
          <w:p w:rsidR="004A5276" w:rsidRDefault="004A5276" w:rsidP="004A5276">
            <w:pPr>
              <w:spacing w:after="0" w:line="240" w:lineRule="auto"/>
              <w:jc w:val="center"/>
              <w:rPr>
                <w:rFonts w:ascii="Times New Roman" w:hAnsi="Times New Roman" w:cs="Times New Roman" w:hint="cs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Don’t match</w:t>
            </w:r>
          </w:p>
        </w:tc>
      </w:tr>
      <w:tr w:rsidR="00D90326" w:rsidRPr="003272D8" w:rsidTr="000B769E">
        <w:trPr>
          <w:trHeight w:val="251"/>
        </w:trPr>
        <w:tc>
          <w:tcPr>
            <w:tcW w:w="5387" w:type="dxa"/>
            <w:vMerge/>
          </w:tcPr>
          <w:p w:rsidR="00D90326" w:rsidRPr="003272D8" w:rsidRDefault="00D90326" w:rsidP="000B769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1978" w:type="dxa"/>
            <w:shd w:val="clear" w:color="auto" w:fill="auto"/>
          </w:tcPr>
          <w:p w:rsidR="00D90326" w:rsidRPr="003272D8" w:rsidRDefault="00D90326" w:rsidP="000B769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984" w:type="dxa"/>
            <w:shd w:val="clear" w:color="auto" w:fill="auto"/>
          </w:tcPr>
          <w:p w:rsidR="00D90326" w:rsidRPr="003272D8" w:rsidRDefault="00D90326" w:rsidP="000B769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980C99" w:rsidRPr="008A4706" w:rsidRDefault="00980C99" w:rsidP="00980C99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p w:rsidR="00FF62C3" w:rsidRPr="008A4706" w:rsidRDefault="00FF62C3" w:rsidP="00980C99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FF62C3" w:rsidRPr="008A4706" w:rsidRDefault="00FF62C3" w:rsidP="00980C99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526EEA" w:rsidRPr="008A4706" w:rsidRDefault="00526EEA" w:rsidP="00980C99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526EEA" w:rsidRPr="008A4706" w:rsidRDefault="00526EEA" w:rsidP="00980C99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526EEA" w:rsidRPr="008A4706" w:rsidRDefault="00526EEA" w:rsidP="00980C99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526EEA" w:rsidRPr="008A4706" w:rsidRDefault="00526EEA" w:rsidP="00980C99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526EEA" w:rsidRPr="008A4706" w:rsidRDefault="00526EEA" w:rsidP="00980C99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526EEA" w:rsidRPr="008A4706" w:rsidRDefault="00526EEA" w:rsidP="00980C99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526EEA" w:rsidRPr="008A4706" w:rsidRDefault="00526EEA" w:rsidP="00980C99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D67B1E" w:rsidRDefault="00D67B1E" w:rsidP="00980C99">
      <w:pPr>
        <w:spacing w:after="0" w:line="240" w:lineRule="auto"/>
        <w:rPr>
          <w:rFonts w:ascii="Times New Roman" w:hAnsi="Times New Roman" w:cs="Times New Roman" w:hint="cs"/>
          <w:b/>
          <w:bCs/>
          <w:sz w:val="28"/>
          <w:szCs w:val="28"/>
          <w:rtl/>
          <w:lang w:bidi="ar-EG"/>
        </w:rPr>
      </w:pPr>
    </w:p>
    <w:p w:rsidR="000C1992" w:rsidRPr="00980C99" w:rsidRDefault="00980C99" w:rsidP="00980C99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color w:val="0000FF"/>
          <w:sz w:val="24"/>
          <w:szCs w:val="24"/>
          <w:lang w:bidi="ar-EG"/>
        </w:rPr>
        <w:t>Learning Outcomes of the Program:</w:t>
      </w:r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87"/>
        <w:gridCol w:w="2428"/>
        <w:gridCol w:w="2534"/>
      </w:tblGrid>
      <w:tr w:rsidR="005A32D3" w:rsidRPr="00A12377" w:rsidTr="00A12377">
        <w:trPr>
          <w:trHeight w:val="123"/>
        </w:trPr>
        <w:tc>
          <w:tcPr>
            <w:tcW w:w="5387" w:type="dxa"/>
            <w:vMerge w:val="restart"/>
          </w:tcPr>
          <w:p w:rsidR="005A32D3" w:rsidRPr="00A12377" w:rsidRDefault="00A12377" w:rsidP="00A12377">
            <w:pPr>
              <w:spacing w:after="0" w:line="240" w:lineRule="auto"/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</w:pPr>
            <w:r w:rsidRPr="00A12377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Appropriateness of the learning outcomes </w:t>
            </w:r>
            <w:r w:rsidR="00894BE3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for</w:t>
            </w:r>
            <w:r w:rsidRPr="00A12377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 the specifications of the program’s graduates</w:t>
            </w:r>
          </w:p>
        </w:tc>
        <w:tc>
          <w:tcPr>
            <w:tcW w:w="2428" w:type="dxa"/>
            <w:shd w:val="clear" w:color="auto" w:fill="auto"/>
          </w:tcPr>
          <w:p w:rsidR="005A32D3" w:rsidRPr="00A12377" w:rsidRDefault="00A12377" w:rsidP="00A123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ppropriate</w:t>
            </w:r>
          </w:p>
        </w:tc>
        <w:tc>
          <w:tcPr>
            <w:tcW w:w="2534" w:type="dxa"/>
            <w:shd w:val="clear" w:color="auto" w:fill="auto"/>
          </w:tcPr>
          <w:p w:rsidR="005A32D3" w:rsidRPr="00A12377" w:rsidRDefault="00A12377" w:rsidP="00A123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 xml:space="preserve">Inappropriate </w:t>
            </w:r>
          </w:p>
        </w:tc>
      </w:tr>
      <w:tr w:rsidR="005A32D3" w:rsidRPr="00A12377" w:rsidTr="00A12377">
        <w:trPr>
          <w:trHeight w:val="122"/>
        </w:trPr>
        <w:tc>
          <w:tcPr>
            <w:tcW w:w="5387" w:type="dxa"/>
            <w:vMerge/>
          </w:tcPr>
          <w:p w:rsidR="005A32D3" w:rsidRPr="00A12377" w:rsidRDefault="005A32D3" w:rsidP="00A1237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</w:p>
        </w:tc>
        <w:tc>
          <w:tcPr>
            <w:tcW w:w="2428" w:type="dxa"/>
            <w:shd w:val="clear" w:color="auto" w:fill="auto"/>
          </w:tcPr>
          <w:p w:rsidR="005A32D3" w:rsidRPr="00A12377" w:rsidRDefault="005A32D3" w:rsidP="00A123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4" w:type="dxa"/>
            <w:shd w:val="clear" w:color="auto" w:fill="auto"/>
          </w:tcPr>
          <w:p w:rsidR="005A32D3" w:rsidRPr="00A12377" w:rsidRDefault="005A32D3" w:rsidP="00A123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5A32D3" w:rsidRPr="00A12377" w:rsidTr="00A12377">
        <w:trPr>
          <w:trHeight w:val="123"/>
        </w:trPr>
        <w:tc>
          <w:tcPr>
            <w:tcW w:w="5387" w:type="dxa"/>
            <w:vMerge w:val="restart"/>
          </w:tcPr>
          <w:p w:rsidR="005A32D3" w:rsidRPr="00A12377" w:rsidRDefault="00593677" w:rsidP="0059367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Achieving the learning outcomes via </w:t>
            </w:r>
            <w:r w:rsidRPr="00593677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specification</w:t>
            </w:r>
            <w:r w:rsidRPr="00593677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 of th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 </w:t>
            </w:r>
            <w:r w:rsidRPr="00593677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program</w:t>
            </w:r>
          </w:p>
        </w:tc>
        <w:tc>
          <w:tcPr>
            <w:tcW w:w="2428" w:type="dxa"/>
            <w:shd w:val="clear" w:color="auto" w:fill="auto"/>
          </w:tcPr>
          <w:p w:rsidR="005A32D3" w:rsidRPr="00A12377" w:rsidRDefault="00593677" w:rsidP="00A123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chieved</w:t>
            </w:r>
          </w:p>
        </w:tc>
        <w:tc>
          <w:tcPr>
            <w:tcW w:w="2534" w:type="dxa"/>
            <w:shd w:val="clear" w:color="auto" w:fill="auto"/>
          </w:tcPr>
          <w:p w:rsidR="005A32D3" w:rsidRPr="00A12377" w:rsidRDefault="00351698" w:rsidP="00A123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Not achieved</w:t>
            </w:r>
          </w:p>
        </w:tc>
      </w:tr>
      <w:tr w:rsidR="005A32D3" w:rsidRPr="00A12377" w:rsidTr="00A12377">
        <w:trPr>
          <w:trHeight w:val="122"/>
        </w:trPr>
        <w:tc>
          <w:tcPr>
            <w:tcW w:w="5387" w:type="dxa"/>
            <w:vMerge/>
          </w:tcPr>
          <w:p w:rsidR="005A32D3" w:rsidRPr="00A12377" w:rsidRDefault="005A32D3" w:rsidP="00A1237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</w:p>
        </w:tc>
        <w:tc>
          <w:tcPr>
            <w:tcW w:w="2428" w:type="dxa"/>
            <w:shd w:val="clear" w:color="auto" w:fill="auto"/>
          </w:tcPr>
          <w:p w:rsidR="005A32D3" w:rsidRPr="00A12377" w:rsidRDefault="005A32D3" w:rsidP="00A12377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4" w:type="dxa"/>
            <w:shd w:val="clear" w:color="auto" w:fill="auto"/>
          </w:tcPr>
          <w:p w:rsidR="005A32D3" w:rsidRPr="00A12377" w:rsidRDefault="005A32D3" w:rsidP="00A12377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CA14B8" w:rsidRPr="00A12377" w:rsidTr="00A12377">
        <w:trPr>
          <w:trHeight w:val="122"/>
        </w:trPr>
        <w:tc>
          <w:tcPr>
            <w:tcW w:w="5387" w:type="dxa"/>
            <w:vMerge w:val="restart"/>
          </w:tcPr>
          <w:p w:rsidR="00CA14B8" w:rsidRPr="00A12377" w:rsidRDefault="00351698" w:rsidP="00A1237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Approving the program’s learning outcomes from the College Council</w:t>
            </w:r>
          </w:p>
        </w:tc>
        <w:tc>
          <w:tcPr>
            <w:tcW w:w="2428" w:type="dxa"/>
            <w:shd w:val="clear" w:color="auto" w:fill="auto"/>
          </w:tcPr>
          <w:p w:rsidR="00CA14B8" w:rsidRPr="00A12377" w:rsidRDefault="00351698" w:rsidP="00A123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pproved</w:t>
            </w:r>
          </w:p>
        </w:tc>
        <w:tc>
          <w:tcPr>
            <w:tcW w:w="2534" w:type="dxa"/>
            <w:shd w:val="clear" w:color="auto" w:fill="auto"/>
          </w:tcPr>
          <w:p w:rsidR="00CA14B8" w:rsidRPr="00A12377" w:rsidRDefault="00351698" w:rsidP="00A123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Not approved</w:t>
            </w:r>
          </w:p>
        </w:tc>
      </w:tr>
      <w:tr w:rsidR="00CA14B8" w:rsidRPr="00A12377" w:rsidTr="00A12377">
        <w:trPr>
          <w:trHeight w:val="122"/>
        </w:trPr>
        <w:tc>
          <w:tcPr>
            <w:tcW w:w="5387" w:type="dxa"/>
            <w:vMerge/>
          </w:tcPr>
          <w:p w:rsidR="00CA14B8" w:rsidRPr="00A12377" w:rsidRDefault="00CA14B8" w:rsidP="00A1237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</w:p>
        </w:tc>
        <w:tc>
          <w:tcPr>
            <w:tcW w:w="2428" w:type="dxa"/>
            <w:shd w:val="clear" w:color="auto" w:fill="auto"/>
          </w:tcPr>
          <w:p w:rsidR="00CA14B8" w:rsidRPr="00A12377" w:rsidRDefault="00CA14B8" w:rsidP="00A12377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4" w:type="dxa"/>
            <w:shd w:val="clear" w:color="auto" w:fill="auto"/>
          </w:tcPr>
          <w:p w:rsidR="00CA14B8" w:rsidRPr="00A12377" w:rsidRDefault="00CA14B8" w:rsidP="00A12377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CA14B8" w:rsidRPr="00A12377" w:rsidTr="00A12377">
        <w:trPr>
          <w:trHeight w:val="122"/>
        </w:trPr>
        <w:tc>
          <w:tcPr>
            <w:tcW w:w="5387" w:type="dxa"/>
            <w:vMerge w:val="restart"/>
          </w:tcPr>
          <w:p w:rsidR="00A75573" w:rsidRPr="00A12377" w:rsidRDefault="00A75573" w:rsidP="00A1237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Defining the </w:t>
            </w:r>
            <w:r w:rsidR="006C37CD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performance indicators of the program’s learning outcomes</w:t>
            </w:r>
          </w:p>
        </w:tc>
        <w:tc>
          <w:tcPr>
            <w:tcW w:w="2428" w:type="dxa"/>
            <w:shd w:val="clear" w:color="auto" w:fill="auto"/>
          </w:tcPr>
          <w:p w:rsidR="00CA14B8" w:rsidRPr="00A12377" w:rsidRDefault="006C37CD" w:rsidP="00A123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Defined</w:t>
            </w:r>
          </w:p>
        </w:tc>
        <w:tc>
          <w:tcPr>
            <w:tcW w:w="2534" w:type="dxa"/>
            <w:shd w:val="clear" w:color="auto" w:fill="auto"/>
          </w:tcPr>
          <w:p w:rsidR="00CA14B8" w:rsidRPr="00A12377" w:rsidRDefault="006C37CD" w:rsidP="00A123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Not defined</w:t>
            </w:r>
          </w:p>
        </w:tc>
      </w:tr>
      <w:tr w:rsidR="00CA14B8" w:rsidRPr="00A12377" w:rsidTr="00A12377">
        <w:trPr>
          <w:trHeight w:val="122"/>
        </w:trPr>
        <w:tc>
          <w:tcPr>
            <w:tcW w:w="5387" w:type="dxa"/>
            <w:vMerge/>
          </w:tcPr>
          <w:p w:rsidR="00CA14B8" w:rsidRPr="00A12377" w:rsidRDefault="00CA14B8" w:rsidP="00A1237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</w:p>
        </w:tc>
        <w:tc>
          <w:tcPr>
            <w:tcW w:w="2428" w:type="dxa"/>
            <w:shd w:val="clear" w:color="auto" w:fill="auto"/>
          </w:tcPr>
          <w:p w:rsidR="00CA14B8" w:rsidRPr="00A12377" w:rsidRDefault="00CA14B8" w:rsidP="00A12377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4" w:type="dxa"/>
            <w:shd w:val="clear" w:color="auto" w:fill="auto"/>
          </w:tcPr>
          <w:p w:rsidR="00CA14B8" w:rsidRPr="00A12377" w:rsidRDefault="00CA14B8" w:rsidP="00A12377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6C37CD" w:rsidRPr="008A4706" w:rsidRDefault="006C37CD" w:rsidP="006C37CD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bookmarkStart w:id="6" w:name="OLE_LINK14"/>
      <w:bookmarkStart w:id="7" w:name="OLE_LINK15"/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bookmarkEnd w:id="6"/>
    <w:bookmarkEnd w:id="7"/>
    <w:p w:rsidR="0070755D" w:rsidRPr="008A4706" w:rsidRDefault="0070755D" w:rsidP="006C37CD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70755D" w:rsidRPr="008A4706" w:rsidRDefault="0070755D" w:rsidP="006C37CD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70755D" w:rsidRPr="008A4706" w:rsidRDefault="0070755D" w:rsidP="006C37CD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70755D" w:rsidRPr="008A4706" w:rsidRDefault="0070755D" w:rsidP="006C37CD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D67B1E" w:rsidRDefault="00D67B1E" w:rsidP="002E6313">
      <w:pPr>
        <w:spacing w:after="0" w:line="240" w:lineRule="auto"/>
        <w:jc w:val="lowKashida"/>
        <w:rPr>
          <w:rFonts w:ascii="Times New Roman" w:hAnsi="Times New Roman" w:cs="Times New Roman" w:hint="cs"/>
          <w:b/>
          <w:bCs/>
          <w:sz w:val="28"/>
          <w:szCs w:val="28"/>
          <w:rtl/>
          <w:lang w:bidi="ar-EG"/>
        </w:rPr>
      </w:pPr>
    </w:p>
    <w:p w:rsidR="009669F0" w:rsidRPr="002E6313" w:rsidRDefault="002E6313" w:rsidP="002E6313">
      <w:pPr>
        <w:spacing w:after="0" w:line="240" w:lineRule="auto"/>
        <w:jc w:val="lowKashida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Structure and Components of the Program:</w:t>
      </w:r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87"/>
        <w:gridCol w:w="2428"/>
        <w:gridCol w:w="2534"/>
      </w:tblGrid>
      <w:tr w:rsidR="009669F0" w:rsidRPr="00227121" w:rsidTr="00145430">
        <w:trPr>
          <w:trHeight w:val="123"/>
        </w:trPr>
        <w:tc>
          <w:tcPr>
            <w:tcW w:w="5387" w:type="dxa"/>
            <w:vMerge w:val="restart"/>
          </w:tcPr>
          <w:p w:rsidR="009669F0" w:rsidRPr="00227121" w:rsidRDefault="008E5483" w:rsidP="0014543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 w:rsidRPr="00227121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  <w:t xml:space="preserve"> </w:t>
            </w:r>
            <w:r w:rsidR="00BE17BA" w:rsidRPr="00BE17BA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Balance </w:t>
            </w:r>
            <w:r w:rsidR="00BE17BA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of </w:t>
            </w:r>
            <w:r w:rsidR="00BE17BA" w:rsidRPr="00BE17BA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the </w:t>
            </w:r>
            <w:r w:rsidR="00BE17BA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program’s </w:t>
            </w:r>
            <w:r w:rsidR="00BE17BA" w:rsidRPr="00BE17BA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structure with the </w:t>
            </w:r>
            <w:r w:rsidR="00BE17BA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graduate’s </w:t>
            </w:r>
            <w:r w:rsidR="00BE17BA" w:rsidRPr="00BE17BA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specifications</w:t>
            </w:r>
          </w:p>
        </w:tc>
        <w:tc>
          <w:tcPr>
            <w:tcW w:w="2428" w:type="dxa"/>
            <w:shd w:val="clear" w:color="auto" w:fill="auto"/>
          </w:tcPr>
          <w:p w:rsidR="009669F0" w:rsidRPr="00227121" w:rsidRDefault="00BE17BA" w:rsidP="001454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227121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Balanced</w:t>
            </w:r>
          </w:p>
        </w:tc>
        <w:tc>
          <w:tcPr>
            <w:tcW w:w="2534" w:type="dxa"/>
            <w:shd w:val="clear" w:color="auto" w:fill="auto"/>
          </w:tcPr>
          <w:p w:rsidR="009669F0" w:rsidRPr="00227121" w:rsidRDefault="00BE17BA" w:rsidP="001454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227121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 xml:space="preserve">Unbalanced </w:t>
            </w:r>
          </w:p>
        </w:tc>
      </w:tr>
      <w:tr w:rsidR="009669F0" w:rsidRPr="00227121" w:rsidTr="00145430">
        <w:trPr>
          <w:trHeight w:val="122"/>
        </w:trPr>
        <w:tc>
          <w:tcPr>
            <w:tcW w:w="5387" w:type="dxa"/>
            <w:vMerge/>
          </w:tcPr>
          <w:p w:rsidR="009669F0" w:rsidRPr="00227121" w:rsidRDefault="009669F0" w:rsidP="0014543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</w:p>
        </w:tc>
        <w:tc>
          <w:tcPr>
            <w:tcW w:w="2428" w:type="dxa"/>
            <w:shd w:val="clear" w:color="auto" w:fill="auto"/>
          </w:tcPr>
          <w:p w:rsidR="009669F0" w:rsidRPr="00227121" w:rsidRDefault="009669F0" w:rsidP="001454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4" w:type="dxa"/>
            <w:shd w:val="clear" w:color="auto" w:fill="auto"/>
          </w:tcPr>
          <w:p w:rsidR="009669F0" w:rsidRPr="00227121" w:rsidRDefault="009669F0" w:rsidP="001454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9669F0" w:rsidRPr="00227121" w:rsidTr="00145430">
        <w:trPr>
          <w:trHeight w:val="123"/>
        </w:trPr>
        <w:tc>
          <w:tcPr>
            <w:tcW w:w="5387" w:type="dxa"/>
            <w:vMerge w:val="restart"/>
          </w:tcPr>
          <w:p w:rsidR="009669F0" w:rsidRPr="00227121" w:rsidRDefault="00BE17BA" w:rsidP="0014543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bookmarkStart w:id="8" w:name="_Hlk509337655"/>
            <w:r w:rsidRPr="0022712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Percentage of </w:t>
            </w:r>
            <w:r w:rsidR="00772CB4" w:rsidRPr="0022712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b</w:t>
            </w:r>
            <w:r w:rsidRPr="0022712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asic </w:t>
            </w:r>
            <w:r w:rsidR="00772CB4" w:rsidRPr="0022712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science courses</w:t>
            </w:r>
          </w:p>
        </w:tc>
        <w:tc>
          <w:tcPr>
            <w:tcW w:w="2428" w:type="dxa"/>
            <w:shd w:val="clear" w:color="auto" w:fill="auto"/>
          </w:tcPr>
          <w:p w:rsidR="009669F0" w:rsidRPr="00227121" w:rsidRDefault="00772CB4" w:rsidP="001454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7121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ppropriate</w:t>
            </w:r>
          </w:p>
        </w:tc>
        <w:tc>
          <w:tcPr>
            <w:tcW w:w="2534" w:type="dxa"/>
            <w:shd w:val="clear" w:color="auto" w:fill="auto"/>
          </w:tcPr>
          <w:p w:rsidR="009669F0" w:rsidRPr="00227121" w:rsidRDefault="00772CB4" w:rsidP="001454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227121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 xml:space="preserve">Inappropriate </w:t>
            </w:r>
          </w:p>
        </w:tc>
      </w:tr>
      <w:bookmarkEnd w:id="8"/>
      <w:tr w:rsidR="009669F0" w:rsidRPr="00227121" w:rsidTr="00145430">
        <w:trPr>
          <w:trHeight w:val="122"/>
        </w:trPr>
        <w:tc>
          <w:tcPr>
            <w:tcW w:w="5387" w:type="dxa"/>
            <w:vMerge/>
          </w:tcPr>
          <w:p w:rsidR="009669F0" w:rsidRPr="00227121" w:rsidRDefault="009669F0" w:rsidP="0014543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</w:p>
        </w:tc>
        <w:tc>
          <w:tcPr>
            <w:tcW w:w="2428" w:type="dxa"/>
            <w:shd w:val="clear" w:color="auto" w:fill="auto"/>
          </w:tcPr>
          <w:p w:rsidR="009669F0" w:rsidRPr="00227121" w:rsidRDefault="009669F0" w:rsidP="001454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4" w:type="dxa"/>
            <w:shd w:val="clear" w:color="auto" w:fill="auto"/>
          </w:tcPr>
          <w:p w:rsidR="009669F0" w:rsidRPr="00227121" w:rsidRDefault="009669F0" w:rsidP="001454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772CB4" w:rsidRPr="00227121" w:rsidTr="00145430">
        <w:trPr>
          <w:trHeight w:val="122"/>
        </w:trPr>
        <w:tc>
          <w:tcPr>
            <w:tcW w:w="5387" w:type="dxa"/>
            <w:vMerge w:val="restart"/>
          </w:tcPr>
          <w:p w:rsidR="00772CB4" w:rsidRPr="00227121" w:rsidRDefault="00A41562" w:rsidP="00772CB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Percentage of specialized courses</w:t>
            </w:r>
          </w:p>
        </w:tc>
        <w:tc>
          <w:tcPr>
            <w:tcW w:w="2428" w:type="dxa"/>
            <w:shd w:val="clear" w:color="auto" w:fill="auto"/>
          </w:tcPr>
          <w:p w:rsidR="00772CB4" w:rsidRPr="00227121" w:rsidRDefault="00772CB4" w:rsidP="00772C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7121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ppropriate</w:t>
            </w:r>
          </w:p>
        </w:tc>
        <w:tc>
          <w:tcPr>
            <w:tcW w:w="2534" w:type="dxa"/>
            <w:shd w:val="clear" w:color="auto" w:fill="auto"/>
          </w:tcPr>
          <w:p w:rsidR="00772CB4" w:rsidRPr="00227121" w:rsidRDefault="00772CB4" w:rsidP="00772C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7121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 xml:space="preserve">Inappropriate </w:t>
            </w:r>
          </w:p>
        </w:tc>
      </w:tr>
      <w:tr w:rsidR="00F05576" w:rsidRPr="00227121" w:rsidTr="00145430">
        <w:trPr>
          <w:trHeight w:val="122"/>
        </w:trPr>
        <w:tc>
          <w:tcPr>
            <w:tcW w:w="5387" w:type="dxa"/>
            <w:vMerge/>
          </w:tcPr>
          <w:p w:rsidR="00F05576" w:rsidRPr="00227121" w:rsidRDefault="00F05576" w:rsidP="0014543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</w:p>
        </w:tc>
        <w:tc>
          <w:tcPr>
            <w:tcW w:w="2428" w:type="dxa"/>
            <w:shd w:val="clear" w:color="auto" w:fill="auto"/>
          </w:tcPr>
          <w:p w:rsidR="00F05576" w:rsidRPr="00227121" w:rsidRDefault="00F05576" w:rsidP="001454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4" w:type="dxa"/>
            <w:shd w:val="clear" w:color="auto" w:fill="auto"/>
          </w:tcPr>
          <w:p w:rsidR="00F05576" w:rsidRPr="00227121" w:rsidRDefault="00F05576" w:rsidP="001454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772CB4" w:rsidRPr="00227121" w:rsidTr="00145430">
        <w:trPr>
          <w:trHeight w:val="123"/>
        </w:trPr>
        <w:tc>
          <w:tcPr>
            <w:tcW w:w="5387" w:type="dxa"/>
            <w:vMerge w:val="restart"/>
          </w:tcPr>
          <w:p w:rsidR="00772CB4" w:rsidRPr="00227121" w:rsidRDefault="00A41562" w:rsidP="00772CB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Percentage of humanities and social courses</w:t>
            </w:r>
          </w:p>
        </w:tc>
        <w:tc>
          <w:tcPr>
            <w:tcW w:w="2428" w:type="dxa"/>
            <w:shd w:val="clear" w:color="auto" w:fill="auto"/>
          </w:tcPr>
          <w:p w:rsidR="00772CB4" w:rsidRPr="00227121" w:rsidRDefault="00772CB4" w:rsidP="00772C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7121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ppropriate</w:t>
            </w:r>
          </w:p>
        </w:tc>
        <w:tc>
          <w:tcPr>
            <w:tcW w:w="2534" w:type="dxa"/>
            <w:shd w:val="clear" w:color="auto" w:fill="auto"/>
          </w:tcPr>
          <w:p w:rsidR="00772CB4" w:rsidRPr="00227121" w:rsidRDefault="00772CB4" w:rsidP="00772C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7121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 xml:space="preserve">Inappropriate </w:t>
            </w:r>
          </w:p>
        </w:tc>
      </w:tr>
      <w:tr w:rsidR="00626D5D" w:rsidRPr="00227121" w:rsidTr="00145430">
        <w:trPr>
          <w:trHeight w:val="122"/>
        </w:trPr>
        <w:tc>
          <w:tcPr>
            <w:tcW w:w="5387" w:type="dxa"/>
            <w:vMerge/>
          </w:tcPr>
          <w:p w:rsidR="00626D5D" w:rsidRPr="00227121" w:rsidRDefault="00626D5D" w:rsidP="0014543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</w:p>
        </w:tc>
        <w:tc>
          <w:tcPr>
            <w:tcW w:w="2428" w:type="dxa"/>
            <w:shd w:val="clear" w:color="auto" w:fill="auto"/>
          </w:tcPr>
          <w:p w:rsidR="00626D5D" w:rsidRPr="00227121" w:rsidRDefault="00626D5D" w:rsidP="00145430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4" w:type="dxa"/>
            <w:shd w:val="clear" w:color="auto" w:fill="auto"/>
          </w:tcPr>
          <w:p w:rsidR="00626D5D" w:rsidRPr="00227121" w:rsidRDefault="00626D5D" w:rsidP="00145430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772CB4" w:rsidRPr="00227121" w:rsidTr="00145430">
        <w:trPr>
          <w:trHeight w:val="122"/>
        </w:trPr>
        <w:tc>
          <w:tcPr>
            <w:tcW w:w="5387" w:type="dxa"/>
            <w:vMerge w:val="restart"/>
          </w:tcPr>
          <w:p w:rsidR="00772CB4" w:rsidRPr="00227121" w:rsidRDefault="00A41562" w:rsidP="00772CB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Percentage of supporting courses (computer science, language…etc.)</w:t>
            </w:r>
          </w:p>
        </w:tc>
        <w:tc>
          <w:tcPr>
            <w:tcW w:w="2428" w:type="dxa"/>
            <w:shd w:val="clear" w:color="auto" w:fill="auto"/>
          </w:tcPr>
          <w:p w:rsidR="00772CB4" w:rsidRPr="00227121" w:rsidRDefault="00772CB4" w:rsidP="00772C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7121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ppropriate</w:t>
            </w:r>
          </w:p>
        </w:tc>
        <w:tc>
          <w:tcPr>
            <w:tcW w:w="2534" w:type="dxa"/>
            <w:shd w:val="clear" w:color="auto" w:fill="auto"/>
          </w:tcPr>
          <w:p w:rsidR="00772CB4" w:rsidRPr="00227121" w:rsidRDefault="00772CB4" w:rsidP="00772C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7121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 xml:space="preserve">Inappropriate </w:t>
            </w:r>
          </w:p>
        </w:tc>
      </w:tr>
      <w:tr w:rsidR="00626D5D" w:rsidRPr="00227121" w:rsidTr="00145430">
        <w:trPr>
          <w:trHeight w:val="122"/>
        </w:trPr>
        <w:tc>
          <w:tcPr>
            <w:tcW w:w="5387" w:type="dxa"/>
            <w:vMerge/>
          </w:tcPr>
          <w:p w:rsidR="00626D5D" w:rsidRPr="00227121" w:rsidRDefault="00626D5D" w:rsidP="0014543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</w:p>
        </w:tc>
        <w:tc>
          <w:tcPr>
            <w:tcW w:w="2428" w:type="dxa"/>
            <w:shd w:val="clear" w:color="auto" w:fill="auto"/>
          </w:tcPr>
          <w:p w:rsidR="00626D5D" w:rsidRPr="00227121" w:rsidRDefault="00626D5D" w:rsidP="00145430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4" w:type="dxa"/>
            <w:shd w:val="clear" w:color="auto" w:fill="auto"/>
          </w:tcPr>
          <w:p w:rsidR="00626D5D" w:rsidRPr="00227121" w:rsidRDefault="00626D5D" w:rsidP="00145430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772CB4" w:rsidRPr="00227121" w:rsidTr="00145430">
        <w:trPr>
          <w:trHeight w:val="122"/>
        </w:trPr>
        <w:tc>
          <w:tcPr>
            <w:tcW w:w="5387" w:type="dxa"/>
            <w:vMerge w:val="restart"/>
          </w:tcPr>
          <w:p w:rsidR="00772CB4" w:rsidRPr="00227121" w:rsidRDefault="00A41562" w:rsidP="00772CB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Percentage of </w:t>
            </w:r>
            <w:r w:rsidR="000A5AC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electiv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 to </w:t>
            </w:r>
            <w:r w:rsidR="00765D20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compulsory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 courses</w:t>
            </w:r>
          </w:p>
        </w:tc>
        <w:tc>
          <w:tcPr>
            <w:tcW w:w="2428" w:type="dxa"/>
            <w:shd w:val="clear" w:color="auto" w:fill="auto"/>
          </w:tcPr>
          <w:p w:rsidR="00772CB4" w:rsidRPr="00227121" w:rsidRDefault="00772CB4" w:rsidP="00772C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7121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ppropriate</w:t>
            </w:r>
          </w:p>
        </w:tc>
        <w:tc>
          <w:tcPr>
            <w:tcW w:w="2534" w:type="dxa"/>
            <w:shd w:val="clear" w:color="auto" w:fill="auto"/>
          </w:tcPr>
          <w:p w:rsidR="00772CB4" w:rsidRPr="00227121" w:rsidRDefault="00772CB4" w:rsidP="00772C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7121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 xml:space="preserve">Inappropriate </w:t>
            </w:r>
          </w:p>
        </w:tc>
      </w:tr>
      <w:tr w:rsidR="00626D5D" w:rsidRPr="00227121" w:rsidTr="00145430">
        <w:trPr>
          <w:trHeight w:val="122"/>
        </w:trPr>
        <w:tc>
          <w:tcPr>
            <w:tcW w:w="5387" w:type="dxa"/>
            <w:vMerge/>
          </w:tcPr>
          <w:p w:rsidR="00626D5D" w:rsidRPr="00227121" w:rsidRDefault="00626D5D" w:rsidP="0014543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</w:p>
        </w:tc>
        <w:tc>
          <w:tcPr>
            <w:tcW w:w="2428" w:type="dxa"/>
            <w:shd w:val="clear" w:color="auto" w:fill="auto"/>
          </w:tcPr>
          <w:p w:rsidR="00626D5D" w:rsidRPr="00227121" w:rsidRDefault="00626D5D" w:rsidP="00145430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4" w:type="dxa"/>
            <w:shd w:val="clear" w:color="auto" w:fill="auto"/>
          </w:tcPr>
          <w:p w:rsidR="00626D5D" w:rsidRPr="00227121" w:rsidRDefault="00626D5D" w:rsidP="00145430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772CB4" w:rsidRPr="00227121" w:rsidTr="00145430">
        <w:trPr>
          <w:trHeight w:val="122"/>
        </w:trPr>
        <w:tc>
          <w:tcPr>
            <w:tcW w:w="5387" w:type="dxa"/>
            <w:vMerge w:val="restart"/>
          </w:tcPr>
          <w:p w:rsidR="00772CB4" w:rsidRPr="00227121" w:rsidRDefault="000A5AC1" w:rsidP="00772CB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Percentage of practical training/ field experience (if applicable)</w:t>
            </w:r>
          </w:p>
        </w:tc>
        <w:tc>
          <w:tcPr>
            <w:tcW w:w="2428" w:type="dxa"/>
            <w:shd w:val="clear" w:color="auto" w:fill="auto"/>
          </w:tcPr>
          <w:p w:rsidR="00772CB4" w:rsidRPr="00227121" w:rsidRDefault="00772CB4" w:rsidP="00772C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7121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ppropriate</w:t>
            </w:r>
          </w:p>
        </w:tc>
        <w:tc>
          <w:tcPr>
            <w:tcW w:w="2534" w:type="dxa"/>
            <w:shd w:val="clear" w:color="auto" w:fill="auto"/>
          </w:tcPr>
          <w:p w:rsidR="00772CB4" w:rsidRPr="00227121" w:rsidRDefault="00772CB4" w:rsidP="00772CB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7121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 xml:space="preserve">Inappropriate </w:t>
            </w:r>
          </w:p>
        </w:tc>
      </w:tr>
      <w:tr w:rsidR="00626D5D" w:rsidRPr="00227121" w:rsidTr="00145430">
        <w:trPr>
          <w:trHeight w:val="122"/>
        </w:trPr>
        <w:tc>
          <w:tcPr>
            <w:tcW w:w="5387" w:type="dxa"/>
            <w:vMerge/>
          </w:tcPr>
          <w:p w:rsidR="00626D5D" w:rsidRPr="00227121" w:rsidRDefault="00626D5D" w:rsidP="0014543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</w:p>
        </w:tc>
        <w:tc>
          <w:tcPr>
            <w:tcW w:w="2428" w:type="dxa"/>
            <w:shd w:val="clear" w:color="auto" w:fill="auto"/>
          </w:tcPr>
          <w:p w:rsidR="00626D5D" w:rsidRPr="00227121" w:rsidRDefault="00626D5D" w:rsidP="00145430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534" w:type="dxa"/>
            <w:shd w:val="clear" w:color="auto" w:fill="auto"/>
          </w:tcPr>
          <w:p w:rsidR="00626D5D" w:rsidRPr="00227121" w:rsidRDefault="00626D5D" w:rsidP="00145430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3B0F64" w:rsidRPr="008A4706" w:rsidRDefault="003B0F64" w:rsidP="003B0F64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bookmarkStart w:id="9" w:name="OLE_LINK17"/>
      <w:bookmarkStart w:id="10" w:name="OLE_LINK18"/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bookmarkEnd w:id="9"/>
    <w:bookmarkEnd w:id="10"/>
    <w:p w:rsidR="008E5483" w:rsidRPr="008A4706" w:rsidRDefault="008E5483" w:rsidP="00227121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8E5483" w:rsidRPr="008A4706" w:rsidRDefault="008E5483" w:rsidP="00227121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8E5483" w:rsidRPr="008A4706" w:rsidRDefault="008E5483" w:rsidP="00227121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8E5483" w:rsidRPr="008A4706" w:rsidRDefault="008E5483" w:rsidP="00227121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9F7F3E" w:rsidRPr="000A5AC1" w:rsidRDefault="000A5AC1" w:rsidP="000A5AC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Teaching strategies</w:t>
      </w:r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87"/>
        <w:gridCol w:w="1978"/>
        <w:gridCol w:w="2984"/>
      </w:tblGrid>
      <w:tr w:rsidR="00BB4D25" w:rsidRPr="00BB4D25" w:rsidTr="000A5AC1">
        <w:trPr>
          <w:trHeight w:val="252"/>
        </w:trPr>
        <w:tc>
          <w:tcPr>
            <w:tcW w:w="5387" w:type="dxa"/>
            <w:vMerge w:val="restart"/>
          </w:tcPr>
          <w:p w:rsidR="00BB4D25" w:rsidRPr="00BB4D25" w:rsidRDefault="00BB4D25" w:rsidP="00BB4D25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bookmarkStart w:id="11" w:name="_Hlk509339399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Appropriateness of the applied teaching strategies </w:t>
            </w:r>
            <w:bookmarkStart w:id="12" w:name="OLE_LINK21"/>
            <w:bookmarkStart w:id="13" w:name="OLE_LINK22"/>
            <w:r w:rsidR="00765D20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for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lastRenderedPageBreak/>
              <w:t>nature of the targeted learning outcomes</w:t>
            </w:r>
            <w:bookmarkEnd w:id="12"/>
            <w:bookmarkEnd w:id="13"/>
          </w:p>
        </w:tc>
        <w:tc>
          <w:tcPr>
            <w:tcW w:w="1978" w:type="dxa"/>
            <w:shd w:val="clear" w:color="auto" w:fill="auto"/>
          </w:tcPr>
          <w:p w:rsidR="00BB4D25" w:rsidRPr="00227121" w:rsidRDefault="00BB4D25" w:rsidP="00BB4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7121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lastRenderedPageBreak/>
              <w:t>Appropriate</w:t>
            </w:r>
          </w:p>
        </w:tc>
        <w:tc>
          <w:tcPr>
            <w:tcW w:w="2984" w:type="dxa"/>
            <w:shd w:val="clear" w:color="auto" w:fill="auto"/>
          </w:tcPr>
          <w:p w:rsidR="00BB4D25" w:rsidRPr="00227121" w:rsidRDefault="00BB4D25" w:rsidP="00BB4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7121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 xml:space="preserve">Inappropriate </w:t>
            </w:r>
          </w:p>
        </w:tc>
      </w:tr>
      <w:bookmarkEnd w:id="11"/>
      <w:tr w:rsidR="009F7F3E" w:rsidRPr="00BB4D25" w:rsidTr="000A5AC1">
        <w:trPr>
          <w:trHeight w:val="251"/>
        </w:trPr>
        <w:tc>
          <w:tcPr>
            <w:tcW w:w="5387" w:type="dxa"/>
            <w:vMerge/>
          </w:tcPr>
          <w:p w:rsidR="009F7F3E" w:rsidRPr="00BB4D25" w:rsidRDefault="009F7F3E" w:rsidP="000A5AC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1978" w:type="dxa"/>
            <w:shd w:val="clear" w:color="auto" w:fill="auto"/>
          </w:tcPr>
          <w:p w:rsidR="009F7F3E" w:rsidRPr="00BB4D25" w:rsidRDefault="009F7F3E" w:rsidP="000A5AC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984" w:type="dxa"/>
            <w:shd w:val="clear" w:color="auto" w:fill="auto"/>
          </w:tcPr>
          <w:p w:rsidR="009F7F3E" w:rsidRPr="00BB4D25" w:rsidRDefault="009F7F3E" w:rsidP="000A5AC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BB4D25" w:rsidRPr="008A4706" w:rsidRDefault="00BB4D25" w:rsidP="00BB4D25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p w:rsidR="00D03639" w:rsidRPr="008A4706" w:rsidRDefault="00D03639" w:rsidP="00BB4D25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D03639" w:rsidRPr="008A4706" w:rsidRDefault="00D03639" w:rsidP="00BB4D25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D03639" w:rsidRPr="008A4706" w:rsidRDefault="00D03639" w:rsidP="00BB4D25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D03639" w:rsidRPr="008A4706" w:rsidRDefault="00D03639" w:rsidP="00BB4D25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470BDC" w:rsidRPr="008A4706" w:rsidRDefault="00470BDC" w:rsidP="00470BDC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470BDC" w:rsidRPr="00836F00" w:rsidRDefault="00836F00" w:rsidP="00836F0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Evaluation of Student Works</w:t>
      </w:r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87"/>
        <w:gridCol w:w="1978"/>
        <w:gridCol w:w="2984"/>
      </w:tblGrid>
      <w:tr w:rsidR="00836F00" w:rsidRPr="008A4706" w:rsidTr="00836F00">
        <w:trPr>
          <w:trHeight w:val="252"/>
        </w:trPr>
        <w:tc>
          <w:tcPr>
            <w:tcW w:w="5387" w:type="dxa"/>
            <w:vMerge w:val="restart"/>
          </w:tcPr>
          <w:p w:rsidR="00836F00" w:rsidRPr="00836F00" w:rsidRDefault="00836F00" w:rsidP="00836F0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bookmarkStart w:id="14" w:name="_Hlk509340728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Appropriateness of the methods of evaluation </w:t>
            </w:r>
            <w:r w:rsidR="00765D20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for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 the nature of the targeted learning outcomes </w:t>
            </w:r>
          </w:p>
        </w:tc>
        <w:tc>
          <w:tcPr>
            <w:tcW w:w="1978" w:type="dxa"/>
            <w:shd w:val="clear" w:color="auto" w:fill="auto"/>
          </w:tcPr>
          <w:p w:rsidR="00836F00" w:rsidRDefault="00836F00" w:rsidP="00836F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ppropriate</w:t>
            </w:r>
          </w:p>
        </w:tc>
        <w:tc>
          <w:tcPr>
            <w:tcW w:w="2984" w:type="dxa"/>
            <w:shd w:val="clear" w:color="auto" w:fill="auto"/>
          </w:tcPr>
          <w:p w:rsidR="00836F00" w:rsidRDefault="00836F00" w:rsidP="00836F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 xml:space="preserve">Inappropriate </w:t>
            </w:r>
          </w:p>
        </w:tc>
      </w:tr>
      <w:bookmarkEnd w:id="14"/>
      <w:tr w:rsidR="00470BDC" w:rsidRPr="008A4706" w:rsidTr="00836F00">
        <w:trPr>
          <w:trHeight w:val="251"/>
        </w:trPr>
        <w:tc>
          <w:tcPr>
            <w:tcW w:w="5387" w:type="dxa"/>
            <w:vMerge/>
          </w:tcPr>
          <w:p w:rsidR="00470BDC" w:rsidRPr="008A4706" w:rsidRDefault="00470BDC" w:rsidP="006F010C">
            <w:pPr>
              <w:bidi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78" w:type="dxa"/>
            <w:shd w:val="clear" w:color="auto" w:fill="auto"/>
          </w:tcPr>
          <w:p w:rsidR="00470BDC" w:rsidRPr="008A4706" w:rsidRDefault="00470BDC" w:rsidP="006F010C">
            <w:pPr>
              <w:bidi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2984" w:type="dxa"/>
            <w:shd w:val="clear" w:color="auto" w:fill="auto"/>
          </w:tcPr>
          <w:p w:rsidR="00470BDC" w:rsidRPr="008A4706" w:rsidRDefault="00470BDC" w:rsidP="006F010C">
            <w:pPr>
              <w:bidi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</w:p>
        </w:tc>
      </w:tr>
    </w:tbl>
    <w:p w:rsidR="00836F00" w:rsidRPr="008A4706" w:rsidRDefault="00836F00" w:rsidP="00836F00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bookmarkStart w:id="15" w:name="OLE_LINK27"/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bookmarkEnd w:id="15"/>
    <w:p w:rsidR="00470BDC" w:rsidRPr="008A4706" w:rsidRDefault="00470BDC" w:rsidP="00E73889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470BDC" w:rsidRPr="008A4706" w:rsidRDefault="00470BDC" w:rsidP="00E73889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470BDC" w:rsidRPr="008A4706" w:rsidRDefault="00470BDC" w:rsidP="00E73889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470BDC" w:rsidRPr="008A4706" w:rsidRDefault="00470BDC" w:rsidP="00D24506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AE66D7" w:rsidRPr="00105959" w:rsidRDefault="00105959" w:rsidP="00105959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bookmarkStart w:id="16" w:name="OLE_LINK23"/>
      <w:bookmarkStart w:id="17" w:name="OLE_LINK24"/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Developing Students’ Faculties</w:t>
      </w:r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50"/>
        <w:gridCol w:w="984"/>
        <w:gridCol w:w="1342"/>
        <w:gridCol w:w="1183"/>
        <w:gridCol w:w="1490"/>
      </w:tblGrid>
      <w:tr w:rsidR="002E099C" w:rsidRPr="00105959" w:rsidTr="002E099C">
        <w:trPr>
          <w:trHeight w:val="252"/>
        </w:trPr>
        <w:tc>
          <w:tcPr>
            <w:tcW w:w="5350" w:type="dxa"/>
            <w:vMerge w:val="restart"/>
          </w:tcPr>
          <w:p w:rsidR="002E099C" w:rsidRPr="00105959" w:rsidRDefault="002E099C" w:rsidP="002E099C">
            <w:pPr>
              <w:spacing w:after="0" w:line="240" w:lineRule="auto"/>
              <w:jc w:val="lowKashida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bookmarkStart w:id="18" w:name="_Hlk509341259"/>
            <w:bookmarkEnd w:id="16"/>
            <w:bookmarkEnd w:id="17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Does the program develop students’ faculties in a way that is beyond the normal expectations that the institution, college, or department tries to develop in all students?</w:t>
            </w:r>
          </w:p>
        </w:tc>
        <w:tc>
          <w:tcPr>
            <w:tcW w:w="984" w:type="dxa"/>
            <w:shd w:val="clear" w:color="auto" w:fill="auto"/>
          </w:tcPr>
          <w:p w:rsidR="002E099C" w:rsidRPr="00105959" w:rsidRDefault="002E099C" w:rsidP="002E099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 w:rsidRPr="002E099C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Yes</w:t>
            </w:r>
          </w:p>
        </w:tc>
        <w:tc>
          <w:tcPr>
            <w:tcW w:w="1342" w:type="dxa"/>
            <w:shd w:val="clear" w:color="auto" w:fill="auto"/>
          </w:tcPr>
          <w:p w:rsidR="002E099C" w:rsidRPr="00105959" w:rsidRDefault="002E099C" w:rsidP="002E099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 w:rsidRPr="002E099C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No</w:t>
            </w:r>
          </w:p>
        </w:tc>
        <w:tc>
          <w:tcPr>
            <w:tcW w:w="1183" w:type="dxa"/>
            <w:shd w:val="clear" w:color="auto" w:fill="auto"/>
          </w:tcPr>
          <w:p w:rsidR="002E099C" w:rsidRDefault="002E099C" w:rsidP="002E099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ppropriate</w:t>
            </w:r>
          </w:p>
        </w:tc>
        <w:tc>
          <w:tcPr>
            <w:tcW w:w="1490" w:type="dxa"/>
            <w:shd w:val="clear" w:color="auto" w:fill="auto"/>
          </w:tcPr>
          <w:p w:rsidR="002E099C" w:rsidRDefault="002E099C" w:rsidP="002E099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 xml:space="preserve">Inappropriate </w:t>
            </w:r>
          </w:p>
        </w:tc>
      </w:tr>
      <w:bookmarkEnd w:id="18"/>
      <w:tr w:rsidR="00E90972" w:rsidRPr="00105959" w:rsidTr="002E099C">
        <w:trPr>
          <w:trHeight w:val="251"/>
        </w:trPr>
        <w:tc>
          <w:tcPr>
            <w:tcW w:w="5350" w:type="dxa"/>
            <w:vMerge/>
          </w:tcPr>
          <w:p w:rsidR="00E90972" w:rsidRPr="00105959" w:rsidRDefault="00E90972" w:rsidP="00105959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984" w:type="dxa"/>
            <w:shd w:val="clear" w:color="auto" w:fill="auto"/>
          </w:tcPr>
          <w:p w:rsidR="00E90972" w:rsidRPr="00105959" w:rsidRDefault="00E90972" w:rsidP="00105959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1342" w:type="dxa"/>
            <w:shd w:val="clear" w:color="auto" w:fill="auto"/>
          </w:tcPr>
          <w:p w:rsidR="00E90972" w:rsidRPr="00105959" w:rsidRDefault="00E90972" w:rsidP="00105959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1183" w:type="dxa"/>
            <w:shd w:val="clear" w:color="auto" w:fill="auto"/>
          </w:tcPr>
          <w:p w:rsidR="00E90972" w:rsidRPr="00105959" w:rsidRDefault="00E90972" w:rsidP="00105959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1490" w:type="dxa"/>
            <w:shd w:val="clear" w:color="auto" w:fill="auto"/>
          </w:tcPr>
          <w:p w:rsidR="00E90972" w:rsidRPr="00105959" w:rsidRDefault="00E90972" w:rsidP="00105959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2E099C" w:rsidRPr="008A4706" w:rsidRDefault="002E099C" w:rsidP="002E099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bookmarkStart w:id="19" w:name="OLE_LINK30"/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bookmarkEnd w:id="19"/>
    <w:p w:rsidR="00764FAE" w:rsidRPr="008A4706" w:rsidRDefault="00764FAE" w:rsidP="002E099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764FAE" w:rsidRPr="008A4706" w:rsidRDefault="00764FAE" w:rsidP="002E099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764FAE" w:rsidRPr="008A4706" w:rsidRDefault="00764FAE" w:rsidP="002E099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AE66D7" w:rsidRPr="008A4706" w:rsidRDefault="00764FAE" w:rsidP="002E099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764FAE" w:rsidRPr="00E85E5F" w:rsidRDefault="00E85E5F" w:rsidP="00E85E5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Components of Field Experience</w:t>
      </w:r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87"/>
        <w:gridCol w:w="1169"/>
        <w:gridCol w:w="1169"/>
        <w:gridCol w:w="1312"/>
        <w:gridCol w:w="1312"/>
      </w:tblGrid>
      <w:tr w:rsidR="00B519E0" w:rsidRPr="00ED1557" w:rsidTr="00B519E0">
        <w:trPr>
          <w:trHeight w:val="252"/>
        </w:trPr>
        <w:tc>
          <w:tcPr>
            <w:tcW w:w="5387" w:type="dxa"/>
            <w:vMerge w:val="restart"/>
          </w:tcPr>
          <w:p w:rsidR="00B519E0" w:rsidRPr="00ED1557" w:rsidRDefault="00B519E0" w:rsidP="00B519E0">
            <w:pPr>
              <w:spacing w:after="0" w:line="240" w:lineRule="auto"/>
              <w:jc w:val="lowKashida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 w:rsidRPr="00ED1557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Appropriateness of the components of field experience (if applicable)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for</w:t>
            </w:r>
            <w:r w:rsidRPr="00ED1557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 the goals of the program</w:t>
            </w:r>
          </w:p>
        </w:tc>
        <w:tc>
          <w:tcPr>
            <w:tcW w:w="1169" w:type="dxa"/>
            <w:shd w:val="clear" w:color="auto" w:fill="auto"/>
          </w:tcPr>
          <w:p w:rsidR="00B519E0" w:rsidRPr="00B519E0" w:rsidRDefault="00B519E0" w:rsidP="00B519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 w:rsidRPr="00B519E0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pplicable</w:t>
            </w:r>
          </w:p>
        </w:tc>
        <w:tc>
          <w:tcPr>
            <w:tcW w:w="1169" w:type="dxa"/>
            <w:shd w:val="clear" w:color="auto" w:fill="auto"/>
          </w:tcPr>
          <w:p w:rsidR="00B519E0" w:rsidRPr="00B519E0" w:rsidRDefault="00B519E0" w:rsidP="00B519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 w:rsidRPr="00B519E0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Not applicable</w:t>
            </w:r>
          </w:p>
        </w:tc>
        <w:tc>
          <w:tcPr>
            <w:tcW w:w="1312" w:type="dxa"/>
            <w:shd w:val="clear" w:color="auto" w:fill="auto"/>
          </w:tcPr>
          <w:p w:rsidR="00B519E0" w:rsidRDefault="00B519E0" w:rsidP="00B519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ppropriate</w:t>
            </w:r>
          </w:p>
        </w:tc>
        <w:tc>
          <w:tcPr>
            <w:tcW w:w="1312" w:type="dxa"/>
            <w:shd w:val="clear" w:color="auto" w:fill="auto"/>
          </w:tcPr>
          <w:p w:rsidR="00B519E0" w:rsidRDefault="00B519E0" w:rsidP="00B519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 xml:space="preserve">Inappropriate </w:t>
            </w:r>
          </w:p>
        </w:tc>
      </w:tr>
      <w:tr w:rsidR="00F06826" w:rsidRPr="00ED1557" w:rsidTr="00B519E0">
        <w:trPr>
          <w:trHeight w:val="251"/>
        </w:trPr>
        <w:tc>
          <w:tcPr>
            <w:tcW w:w="5387" w:type="dxa"/>
            <w:vMerge/>
          </w:tcPr>
          <w:p w:rsidR="00F06826" w:rsidRPr="00ED1557" w:rsidRDefault="00F06826" w:rsidP="00ED1557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1169" w:type="dxa"/>
            <w:shd w:val="clear" w:color="auto" w:fill="auto"/>
          </w:tcPr>
          <w:p w:rsidR="00F06826" w:rsidRPr="00ED1557" w:rsidRDefault="00F06826" w:rsidP="00ED1557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1169" w:type="dxa"/>
            <w:shd w:val="clear" w:color="auto" w:fill="auto"/>
          </w:tcPr>
          <w:p w:rsidR="00F06826" w:rsidRPr="00ED1557" w:rsidRDefault="00F06826" w:rsidP="00ED1557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1312" w:type="dxa"/>
            <w:shd w:val="clear" w:color="auto" w:fill="auto"/>
          </w:tcPr>
          <w:p w:rsidR="00F06826" w:rsidRPr="00ED1557" w:rsidRDefault="00F06826" w:rsidP="00ED1557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1312" w:type="dxa"/>
            <w:shd w:val="clear" w:color="auto" w:fill="auto"/>
          </w:tcPr>
          <w:p w:rsidR="00F06826" w:rsidRPr="00ED1557" w:rsidRDefault="00F06826" w:rsidP="00ED1557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B519E0" w:rsidRPr="008A4706" w:rsidRDefault="00B519E0" w:rsidP="00B519E0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bookmarkStart w:id="20" w:name="OLE_LINK31"/>
      <w:bookmarkStart w:id="21" w:name="OLE_LINK32"/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bookmarkEnd w:id="20"/>
    <w:bookmarkEnd w:id="21"/>
    <w:p w:rsidR="00764FAE" w:rsidRPr="008A4706" w:rsidRDefault="00764FAE" w:rsidP="00B519E0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764FAE" w:rsidRPr="008A4706" w:rsidRDefault="00764FAE" w:rsidP="00B519E0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764FAE" w:rsidRPr="008A4706" w:rsidRDefault="00764FAE" w:rsidP="00B519E0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AE66D7" w:rsidRPr="008A4706" w:rsidRDefault="00764FAE" w:rsidP="00B519E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8950D6" w:rsidRPr="00B519E0" w:rsidRDefault="00B519E0" w:rsidP="00B519E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Components of the Graduation’s Research/ Project</w:t>
      </w:r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87"/>
        <w:gridCol w:w="1169"/>
        <w:gridCol w:w="1169"/>
        <w:gridCol w:w="1312"/>
        <w:gridCol w:w="1312"/>
      </w:tblGrid>
      <w:tr w:rsidR="00D24506" w:rsidRPr="00B519E0" w:rsidTr="00B519E0">
        <w:trPr>
          <w:trHeight w:val="252"/>
        </w:trPr>
        <w:tc>
          <w:tcPr>
            <w:tcW w:w="5387" w:type="dxa"/>
            <w:vMerge w:val="restart"/>
          </w:tcPr>
          <w:p w:rsidR="00D24506" w:rsidRPr="00B519E0" w:rsidRDefault="00D24506" w:rsidP="00D24506">
            <w:pPr>
              <w:spacing w:after="0" w:line="240" w:lineRule="auto"/>
              <w:jc w:val="lowKashida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 w:rsidRPr="00B519E0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Appropriateness of the components of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the graduation’s project/ research</w:t>
            </w:r>
            <w:r w:rsidRPr="00B519E0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 (if applicable) for the goals of the program</w:t>
            </w:r>
          </w:p>
        </w:tc>
        <w:tc>
          <w:tcPr>
            <w:tcW w:w="1169" w:type="dxa"/>
            <w:shd w:val="clear" w:color="auto" w:fill="auto"/>
          </w:tcPr>
          <w:p w:rsidR="00D24506" w:rsidRPr="00B519E0" w:rsidRDefault="00D24506" w:rsidP="00D245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 w:rsidRPr="00B519E0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pplicable</w:t>
            </w:r>
          </w:p>
        </w:tc>
        <w:tc>
          <w:tcPr>
            <w:tcW w:w="1169" w:type="dxa"/>
            <w:shd w:val="clear" w:color="auto" w:fill="auto"/>
          </w:tcPr>
          <w:p w:rsidR="00D24506" w:rsidRPr="00B519E0" w:rsidRDefault="00D24506" w:rsidP="00D245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 w:rsidRPr="00B519E0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Not applicable</w:t>
            </w:r>
          </w:p>
        </w:tc>
        <w:tc>
          <w:tcPr>
            <w:tcW w:w="1312" w:type="dxa"/>
            <w:shd w:val="clear" w:color="auto" w:fill="auto"/>
          </w:tcPr>
          <w:p w:rsidR="00D24506" w:rsidRDefault="00D24506" w:rsidP="00D245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ppropriate</w:t>
            </w:r>
          </w:p>
        </w:tc>
        <w:tc>
          <w:tcPr>
            <w:tcW w:w="1312" w:type="dxa"/>
            <w:shd w:val="clear" w:color="auto" w:fill="auto"/>
          </w:tcPr>
          <w:p w:rsidR="00D24506" w:rsidRDefault="00D24506" w:rsidP="00D245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 xml:space="preserve">Inappropriate </w:t>
            </w:r>
          </w:p>
        </w:tc>
      </w:tr>
      <w:tr w:rsidR="00411C77" w:rsidRPr="00B519E0" w:rsidTr="00B519E0">
        <w:trPr>
          <w:trHeight w:val="251"/>
        </w:trPr>
        <w:tc>
          <w:tcPr>
            <w:tcW w:w="5387" w:type="dxa"/>
            <w:vMerge/>
          </w:tcPr>
          <w:p w:rsidR="00411C77" w:rsidRPr="00B519E0" w:rsidRDefault="00411C77" w:rsidP="00A36DAE">
            <w:pPr>
              <w:bidi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1169" w:type="dxa"/>
            <w:shd w:val="clear" w:color="auto" w:fill="auto"/>
          </w:tcPr>
          <w:p w:rsidR="00411C77" w:rsidRPr="00B519E0" w:rsidRDefault="00411C77" w:rsidP="00A36DAE">
            <w:pPr>
              <w:bidi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1169" w:type="dxa"/>
            <w:shd w:val="clear" w:color="auto" w:fill="auto"/>
          </w:tcPr>
          <w:p w:rsidR="00411C77" w:rsidRPr="00B519E0" w:rsidRDefault="00411C77" w:rsidP="00A36DAE">
            <w:pPr>
              <w:bidi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1312" w:type="dxa"/>
            <w:shd w:val="clear" w:color="auto" w:fill="auto"/>
          </w:tcPr>
          <w:p w:rsidR="00411C77" w:rsidRPr="00B519E0" w:rsidRDefault="00411C77" w:rsidP="00A36DAE">
            <w:pPr>
              <w:bidi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1312" w:type="dxa"/>
            <w:shd w:val="clear" w:color="auto" w:fill="auto"/>
          </w:tcPr>
          <w:p w:rsidR="00411C77" w:rsidRPr="00B519E0" w:rsidRDefault="00411C77" w:rsidP="00A36DAE">
            <w:pPr>
              <w:bidi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D24506" w:rsidRPr="008A4706" w:rsidRDefault="00D24506" w:rsidP="00D24506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bookmarkStart w:id="22" w:name="OLE_LINK33"/>
      <w:bookmarkStart w:id="23" w:name="OLE_LINK34"/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bookmarkEnd w:id="22"/>
    <w:bookmarkEnd w:id="23"/>
    <w:p w:rsidR="008950D6" w:rsidRPr="008A4706" w:rsidRDefault="008950D6" w:rsidP="00D24506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8950D6" w:rsidRPr="008A4706" w:rsidRDefault="008950D6" w:rsidP="00D24506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8950D6" w:rsidRPr="008A4706" w:rsidRDefault="008950D6" w:rsidP="00D24506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AE66D7" w:rsidRPr="008A4706" w:rsidRDefault="008950D6" w:rsidP="00D2450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rtl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3A13DB" w:rsidRPr="00D24506" w:rsidRDefault="00D24506" w:rsidP="00D2450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rtl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Achievement of Student Achievement Standards </w:t>
      </w:r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87"/>
        <w:gridCol w:w="1978"/>
        <w:gridCol w:w="2984"/>
      </w:tblGrid>
      <w:tr w:rsidR="003A13DB" w:rsidRPr="00D636D6" w:rsidTr="00D636D6">
        <w:trPr>
          <w:trHeight w:val="252"/>
        </w:trPr>
        <w:tc>
          <w:tcPr>
            <w:tcW w:w="5387" w:type="dxa"/>
            <w:vMerge w:val="restart"/>
          </w:tcPr>
          <w:p w:rsidR="00D636D6" w:rsidRPr="00D636D6" w:rsidRDefault="00D636D6" w:rsidP="00D636D6">
            <w:pPr>
              <w:jc w:val="lowKashida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Adequacy of the processes adopted to ensure the achievement of student achievement standards (e.g. examining a sample of tests, assignments, independent evaluation</w:t>
            </w:r>
            <w:r w:rsidR="00F431DC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 by a college in another university…etc.)</w:t>
            </w:r>
          </w:p>
        </w:tc>
        <w:tc>
          <w:tcPr>
            <w:tcW w:w="1978" w:type="dxa"/>
            <w:shd w:val="clear" w:color="auto" w:fill="auto"/>
          </w:tcPr>
          <w:p w:rsidR="003A13DB" w:rsidRPr="00D636D6" w:rsidRDefault="00D636D6" w:rsidP="00D636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dequate</w:t>
            </w:r>
          </w:p>
        </w:tc>
        <w:tc>
          <w:tcPr>
            <w:tcW w:w="2984" w:type="dxa"/>
            <w:shd w:val="clear" w:color="auto" w:fill="auto"/>
          </w:tcPr>
          <w:p w:rsidR="003A13DB" w:rsidRPr="00D636D6" w:rsidRDefault="00D636D6" w:rsidP="00D636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Inadequate</w:t>
            </w:r>
          </w:p>
        </w:tc>
      </w:tr>
      <w:tr w:rsidR="003A13DB" w:rsidRPr="00D636D6" w:rsidTr="00D636D6">
        <w:trPr>
          <w:trHeight w:val="251"/>
        </w:trPr>
        <w:tc>
          <w:tcPr>
            <w:tcW w:w="5387" w:type="dxa"/>
            <w:vMerge/>
          </w:tcPr>
          <w:p w:rsidR="003A13DB" w:rsidRPr="00D636D6" w:rsidRDefault="003A13DB" w:rsidP="00D636D6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1978" w:type="dxa"/>
            <w:shd w:val="clear" w:color="auto" w:fill="auto"/>
          </w:tcPr>
          <w:p w:rsidR="003A13DB" w:rsidRPr="00D636D6" w:rsidRDefault="003A13DB" w:rsidP="00D636D6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984" w:type="dxa"/>
            <w:shd w:val="clear" w:color="auto" w:fill="auto"/>
          </w:tcPr>
          <w:p w:rsidR="003A13DB" w:rsidRPr="00D636D6" w:rsidRDefault="003A13DB" w:rsidP="00D636D6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F431DC" w:rsidRPr="008A4706" w:rsidRDefault="00F431DC" w:rsidP="00F431D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bookmarkStart w:id="24" w:name="OLE_LINK36"/>
      <w:bookmarkStart w:id="25" w:name="OLE_LINK37"/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bookmarkEnd w:id="24"/>
    <w:bookmarkEnd w:id="25"/>
    <w:p w:rsidR="00383C28" w:rsidRPr="008A4706" w:rsidRDefault="00383C28" w:rsidP="00F431D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383C28" w:rsidRPr="008A4706" w:rsidRDefault="00383C28" w:rsidP="00F431D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383C28" w:rsidRPr="008A4706" w:rsidRDefault="00383C28" w:rsidP="00F431D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lastRenderedPageBreak/>
        <w:t>......................................................................................................................................................................</w:t>
      </w:r>
    </w:p>
    <w:p w:rsidR="0039369D" w:rsidRPr="00F431DC" w:rsidRDefault="004E3AED" w:rsidP="00F431D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Academic Counseling Services for the Students</w:t>
      </w:r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87"/>
        <w:gridCol w:w="1978"/>
        <w:gridCol w:w="2984"/>
      </w:tblGrid>
      <w:tr w:rsidR="004E3AED" w:rsidRPr="004E3AED" w:rsidTr="004E3AED">
        <w:trPr>
          <w:trHeight w:val="252"/>
        </w:trPr>
        <w:tc>
          <w:tcPr>
            <w:tcW w:w="5387" w:type="dxa"/>
            <w:vMerge w:val="restart"/>
          </w:tcPr>
          <w:p w:rsidR="004E3AED" w:rsidRPr="004E3AED" w:rsidRDefault="004E3AED" w:rsidP="004E3AE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The hours and services of academic counselling are adequate for the students</w:t>
            </w:r>
          </w:p>
        </w:tc>
        <w:tc>
          <w:tcPr>
            <w:tcW w:w="1978" w:type="dxa"/>
            <w:shd w:val="clear" w:color="auto" w:fill="auto"/>
          </w:tcPr>
          <w:p w:rsidR="004E3AED" w:rsidRPr="00D636D6" w:rsidRDefault="004E3AED" w:rsidP="004E3AE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dequate</w:t>
            </w:r>
          </w:p>
        </w:tc>
        <w:tc>
          <w:tcPr>
            <w:tcW w:w="2984" w:type="dxa"/>
            <w:shd w:val="clear" w:color="auto" w:fill="auto"/>
          </w:tcPr>
          <w:p w:rsidR="004E3AED" w:rsidRPr="00D636D6" w:rsidRDefault="004E3AED" w:rsidP="004E3AE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Inadequate</w:t>
            </w:r>
          </w:p>
        </w:tc>
      </w:tr>
      <w:tr w:rsidR="00383C28" w:rsidRPr="004E3AED" w:rsidTr="004E3AED">
        <w:trPr>
          <w:trHeight w:val="251"/>
        </w:trPr>
        <w:tc>
          <w:tcPr>
            <w:tcW w:w="5387" w:type="dxa"/>
            <w:vMerge/>
          </w:tcPr>
          <w:p w:rsidR="00383C28" w:rsidRPr="004E3AED" w:rsidRDefault="00383C28" w:rsidP="004E3A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1978" w:type="dxa"/>
            <w:shd w:val="clear" w:color="auto" w:fill="auto"/>
          </w:tcPr>
          <w:p w:rsidR="00383C28" w:rsidRPr="004E3AED" w:rsidRDefault="00383C28" w:rsidP="004E3A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984" w:type="dxa"/>
            <w:shd w:val="clear" w:color="auto" w:fill="auto"/>
          </w:tcPr>
          <w:p w:rsidR="00383C28" w:rsidRPr="004E3AED" w:rsidRDefault="00383C28" w:rsidP="004E3AE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87544C" w:rsidRPr="008A4706" w:rsidRDefault="0087544C" w:rsidP="0087544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p w:rsidR="000B023D" w:rsidRPr="008A4706" w:rsidRDefault="000B023D" w:rsidP="0087544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0B023D" w:rsidRPr="008A4706" w:rsidRDefault="000B023D" w:rsidP="0087544C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0B023D" w:rsidRPr="0087544C" w:rsidRDefault="0087544C" w:rsidP="0087544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Handling </w:t>
      </w:r>
      <w:r w:rsidR="004C6D3C">
        <w:rPr>
          <w:rFonts w:ascii="Times New Roman" w:hAnsi="Times New Roman" w:cs="Times New Roman"/>
          <w:b/>
          <w:bCs/>
          <w:sz w:val="24"/>
          <w:szCs w:val="24"/>
          <w:lang w:bidi="ar-EG"/>
        </w:rPr>
        <w:t>Student Complaints</w:t>
      </w:r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87"/>
        <w:gridCol w:w="2338"/>
        <w:gridCol w:w="2624"/>
      </w:tblGrid>
      <w:tr w:rsidR="00DA4438" w:rsidRPr="004C6D3C" w:rsidTr="004C6D3C">
        <w:trPr>
          <w:trHeight w:val="252"/>
        </w:trPr>
        <w:tc>
          <w:tcPr>
            <w:tcW w:w="5387" w:type="dxa"/>
            <w:vMerge w:val="restart"/>
          </w:tcPr>
          <w:p w:rsidR="004C6D3C" w:rsidRPr="004C6D3C" w:rsidRDefault="004C6D3C" w:rsidP="004C6D3C">
            <w:pPr>
              <w:spacing w:after="0" w:line="240" w:lineRule="auto"/>
              <w:jc w:val="lowKashida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bookmarkStart w:id="26" w:name="_Hlk509342342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There is a clear mechanism to handle student complaints.</w:t>
            </w:r>
          </w:p>
        </w:tc>
        <w:tc>
          <w:tcPr>
            <w:tcW w:w="2338" w:type="dxa"/>
            <w:shd w:val="clear" w:color="auto" w:fill="auto"/>
          </w:tcPr>
          <w:p w:rsidR="00DA4438" w:rsidRPr="004C6D3C" w:rsidRDefault="004C6D3C" w:rsidP="004C6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vailable</w:t>
            </w:r>
          </w:p>
          <w:p w:rsidR="00DA4438" w:rsidRPr="004C6D3C" w:rsidRDefault="00DA4438" w:rsidP="004C6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2624" w:type="dxa"/>
            <w:shd w:val="clear" w:color="auto" w:fill="auto"/>
          </w:tcPr>
          <w:p w:rsidR="00DA4438" w:rsidRPr="004C6D3C" w:rsidRDefault="004C6D3C" w:rsidP="004C6D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navailable</w:t>
            </w:r>
          </w:p>
        </w:tc>
      </w:tr>
      <w:bookmarkEnd w:id="26"/>
      <w:tr w:rsidR="00DA4438" w:rsidRPr="004C6D3C" w:rsidTr="004C6D3C">
        <w:trPr>
          <w:trHeight w:val="251"/>
        </w:trPr>
        <w:tc>
          <w:tcPr>
            <w:tcW w:w="5387" w:type="dxa"/>
            <w:vMerge/>
          </w:tcPr>
          <w:p w:rsidR="00DA4438" w:rsidRPr="004C6D3C" w:rsidRDefault="00DA4438" w:rsidP="004C6D3C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338" w:type="dxa"/>
            <w:shd w:val="clear" w:color="auto" w:fill="auto"/>
          </w:tcPr>
          <w:p w:rsidR="00DA4438" w:rsidRPr="004C6D3C" w:rsidRDefault="00DA4438" w:rsidP="004C6D3C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624" w:type="dxa"/>
            <w:shd w:val="clear" w:color="auto" w:fill="auto"/>
          </w:tcPr>
          <w:p w:rsidR="00DA4438" w:rsidRPr="004C6D3C" w:rsidRDefault="00DA4438" w:rsidP="004C6D3C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87544C" w:rsidRPr="008A4706" w:rsidRDefault="0087544C" w:rsidP="0087544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p w:rsidR="000B023D" w:rsidRPr="008A4706" w:rsidRDefault="000B023D" w:rsidP="004C6D3C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0B023D" w:rsidRPr="008A4706" w:rsidRDefault="000B023D" w:rsidP="004C6D3C">
      <w:pPr>
        <w:spacing w:after="0" w:line="240" w:lineRule="auto"/>
        <w:jc w:val="lowKashida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045D34" w:rsidRPr="008A4706" w:rsidRDefault="000B023D" w:rsidP="004C6D3C">
      <w:pPr>
        <w:pStyle w:val="Footer"/>
        <w:tabs>
          <w:tab w:val="clear" w:pos="4153"/>
          <w:tab w:val="clear" w:pos="8306"/>
        </w:tabs>
        <w:bidi/>
        <w:ind w:hanging="360"/>
        <w:jc w:val="lowKashida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.....................................................................................................................................................................</w:t>
      </w:r>
    </w:p>
    <w:p w:rsidR="00946DE4" w:rsidRPr="004C6D3C" w:rsidRDefault="004C6D3C" w:rsidP="0087544C">
      <w:pPr>
        <w:pStyle w:val="Footer"/>
        <w:tabs>
          <w:tab w:val="clear" w:pos="4153"/>
          <w:tab w:val="clear" w:pos="8306"/>
        </w:tabs>
        <w:spacing w:after="0" w:line="240" w:lineRule="auto"/>
        <w:ind w:hanging="18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Learning Resources (Books </w:t>
      </w:r>
      <w:r w:rsidR="00FD06E6">
        <w:rPr>
          <w:rFonts w:ascii="Times New Roman" w:hAnsi="Times New Roman" w:cs="Times New Roman"/>
          <w:b/>
          <w:bCs/>
          <w:sz w:val="24"/>
          <w:szCs w:val="24"/>
          <w:lang w:bidi="ar-EG"/>
        </w:rPr>
        <w:t>and</w:t>
      </w: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References)</w:t>
      </w:r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87"/>
        <w:gridCol w:w="2338"/>
        <w:gridCol w:w="2624"/>
      </w:tblGrid>
      <w:tr w:rsidR="00FD06E6" w:rsidRPr="004C6D3C" w:rsidTr="004C6D3C">
        <w:trPr>
          <w:trHeight w:val="252"/>
        </w:trPr>
        <w:tc>
          <w:tcPr>
            <w:tcW w:w="5387" w:type="dxa"/>
            <w:vMerge w:val="restart"/>
          </w:tcPr>
          <w:p w:rsidR="00FD06E6" w:rsidRPr="004C6D3C" w:rsidRDefault="00FD06E6" w:rsidP="00FD06E6">
            <w:pPr>
              <w:spacing w:after="0" w:line="240" w:lineRule="auto"/>
              <w:jc w:val="lowKashida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bookmarkStart w:id="27" w:name="_Hlk509343830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Appropriateness of books and references </w:t>
            </w:r>
          </w:p>
        </w:tc>
        <w:tc>
          <w:tcPr>
            <w:tcW w:w="2338" w:type="dxa"/>
            <w:shd w:val="clear" w:color="auto" w:fill="auto"/>
          </w:tcPr>
          <w:p w:rsidR="00FD06E6" w:rsidRDefault="00FD06E6" w:rsidP="00FD06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ppropriate</w:t>
            </w:r>
          </w:p>
        </w:tc>
        <w:tc>
          <w:tcPr>
            <w:tcW w:w="2624" w:type="dxa"/>
            <w:shd w:val="clear" w:color="auto" w:fill="auto"/>
          </w:tcPr>
          <w:p w:rsidR="00FD06E6" w:rsidRDefault="00FD06E6" w:rsidP="00FD06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 xml:space="preserve">Inappropriate </w:t>
            </w:r>
          </w:p>
        </w:tc>
      </w:tr>
      <w:bookmarkEnd w:id="27"/>
      <w:tr w:rsidR="00045D34" w:rsidRPr="004C6D3C" w:rsidTr="004C6D3C">
        <w:trPr>
          <w:trHeight w:val="251"/>
        </w:trPr>
        <w:tc>
          <w:tcPr>
            <w:tcW w:w="5387" w:type="dxa"/>
            <w:vMerge/>
          </w:tcPr>
          <w:p w:rsidR="00045D34" w:rsidRPr="004C6D3C" w:rsidRDefault="00045D34" w:rsidP="004C6D3C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338" w:type="dxa"/>
            <w:shd w:val="clear" w:color="auto" w:fill="auto"/>
          </w:tcPr>
          <w:p w:rsidR="00045D34" w:rsidRPr="004C6D3C" w:rsidRDefault="00045D34" w:rsidP="004C6D3C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624" w:type="dxa"/>
            <w:shd w:val="clear" w:color="auto" w:fill="auto"/>
          </w:tcPr>
          <w:p w:rsidR="00045D34" w:rsidRPr="004C6D3C" w:rsidRDefault="00045D34" w:rsidP="004C6D3C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87544C" w:rsidRDefault="0087544C" w:rsidP="0087544C">
      <w:pPr>
        <w:spacing w:after="0" w:line="240" w:lineRule="auto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p w:rsidR="00045D34" w:rsidRPr="008A4706" w:rsidRDefault="00045D34" w:rsidP="0087544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045D34" w:rsidRPr="008A4706" w:rsidRDefault="00045D34" w:rsidP="0087544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045D34" w:rsidRPr="008A4706" w:rsidRDefault="00045D34" w:rsidP="001C6EB7">
      <w:pPr>
        <w:pStyle w:val="Footer"/>
        <w:tabs>
          <w:tab w:val="clear" w:pos="4153"/>
          <w:tab w:val="clear" w:pos="8306"/>
        </w:tabs>
        <w:bidi/>
        <w:ind w:hanging="360"/>
        <w:jc w:val="lowKashida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......................................................................................................................................................................</w:t>
      </w:r>
    </w:p>
    <w:p w:rsidR="000276EA" w:rsidRPr="001C6EB7" w:rsidRDefault="001C6EB7" w:rsidP="0087544C">
      <w:pPr>
        <w:pStyle w:val="Footer"/>
        <w:tabs>
          <w:tab w:val="clear" w:pos="4153"/>
          <w:tab w:val="clear" w:pos="8306"/>
        </w:tabs>
        <w:spacing w:after="0" w:line="240" w:lineRule="auto"/>
        <w:ind w:hanging="18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Guidance Information</w:t>
      </w:r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87"/>
        <w:gridCol w:w="2338"/>
        <w:gridCol w:w="2624"/>
      </w:tblGrid>
      <w:tr w:rsidR="00C21F5D" w:rsidRPr="00C21F5D" w:rsidTr="00C21F5D">
        <w:trPr>
          <w:trHeight w:val="252"/>
        </w:trPr>
        <w:tc>
          <w:tcPr>
            <w:tcW w:w="5387" w:type="dxa"/>
            <w:vMerge w:val="restart"/>
          </w:tcPr>
          <w:p w:rsidR="00C21F5D" w:rsidRPr="00C21F5D" w:rsidRDefault="00C21F5D" w:rsidP="00C70B88">
            <w:pPr>
              <w:spacing w:after="0" w:line="240" w:lineRule="auto"/>
              <w:jc w:val="lowKashida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Is the guidance information in a manual or on a website of the program </w:t>
            </w:r>
            <w:r w:rsidR="00A93BEE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(including the requirements of admission, attendance, and completion; elective and compulsory courses;</w:t>
            </w:r>
            <w:r w:rsidR="00FD3EDF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 score distribution; </w:t>
            </w:r>
            <w:r w:rsidR="00965C4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number of the required credit hours; prerequisites for department/ college and university; </w:t>
            </w:r>
            <w:r w:rsidR="00C70B88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details of the </w:t>
            </w:r>
            <w:r w:rsidR="00965C4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courses that shall be studied in each year, semester, or level, i.e. study plan</w:t>
            </w:r>
            <w:r w:rsidR="00A93BEE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)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available to all students or </w:t>
            </w:r>
            <w:r w:rsidR="00A93BEE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concerned parties</w:t>
            </w:r>
          </w:p>
        </w:tc>
        <w:tc>
          <w:tcPr>
            <w:tcW w:w="2338" w:type="dxa"/>
            <w:shd w:val="clear" w:color="auto" w:fill="auto"/>
          </w:tcPr>
          <w:p w:rsidR="00C21F5D" w:rsidRDefault="00C21F5D" w:rsidP="00C21F5D">
            <w:pPr>
              <w:spacing w:after="0" w:line="240" w:lineRule="auto"/>
              <w:jc w:val="center"/>
              <w:rPr>
                <w:rFonts w:ascii="Times New Roman" w:hAnsi="Times New Roman" w:cs="Times New Roman" w:hint="cs"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vailable</w:t>
            </w:r>
          </w:p>
        </w:tc>
        <w:tc>
          <w:tcPr>
            <w:tcW w:w="2624" w:type="dxa"/>
            <w:shd w:val="clear" w:color="auto" w:fill="auto"/>
          </w:tcPr>
          <w:p w:rsidR="00C21F5D" w:rsidRDefault="00C21F5D" w:rsidP="00C21F5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navailable</w:t>
            </w:r>
          </w:p>
        </w:tc>
      </w:tr>
      <w:tr w:rsidR="00E875D4" w:rsidRPr="00C21F5D" w:rsidTr="00C21F5D">
        <w:trPr>
          <w:trHeight w:val="251"/>
        </w:trPr>
        <w:tc>
          <w:tcPr>
            <w:tcW w:w="5387" w:type="dxa"/>
            <w:vMerge/>
          </w:tcPr>
          <w:p w:rsidR="00E875D4" w:rsidRPr="00C21F5D" w:rsidRDefault="00E875D4" w:rsidP="0087544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338" w:type="dxa"/>
            <w:shd w:val="clear" w:color="auto" w:fill="auto"/>
          </w:tcPr>
          <w:p w:rsidR="00E875D4" w:rsidRPr="00C21F5D" w:rsidRDefault="00E875D4" w:rsidP="0087544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624" w:type="dxa"/>
            <w:shd w:val="clear" w:color="auto" w:fill="auto"/>
          </w:tcPr>
          <w:p w:rsidR="00E875D4" w:rsidRPr="00C21F5D" w:rsidRDefault="00E875D4" w:rsidP="0087544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87544C" w:rsidRDefault="0087544C" w:rsidP="0087544C">
      <w:pPr>
        <w:spacing w:after="0" w:line="240" w:lineRule="auto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p w:rsidR="000276EA" w:rsidRPr="008A4706" w:rsidRDefault="000276EA" w:rsidP="0087544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0276EA" w:rsidRPr="008A4706" w:rsidRDefault="000276EA" w:rsidP="0087544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E875D4" w:rsidRPr="008A4706" w:rsidRDefault="000276EA" w:rsidP="0087544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......................................................................................................................................................................  </w:t>
      </w:r>
    </w:p>
    <w:p w:rsidR="00E875D4" w:rsidRPr="00C70B88" w:rsidRDefault="00C70B88" w:rsidP="0087544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Qualifications and Experience of the Faculty</w:t>
      </w:r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87"/>
        <w:gridCol w:w="2338"/>
        <w:gridCol w:w="2624"/>
      </w:tblGrid>
      <w:tr w:rsidR="00A70F44" w:rsidRPr="00C70B88" w:rsidTr="00C70B88">
        <w:trPr>
          <w:trHeight w:val="252"/>
        </w:trPr>
        <w:tc>
          <w:tcPr>
            <w:tcW w:w="5387" w:type="dxa"/>
            <w:vMerge w:val="restart"/>
          </w:tcPr>
          <w:p w:rsidR="00C70B88" w:rsidRPr="00C70B88" w:rsidRDefault="00C65DCA" w:rsidP="00C65DCA">
            <w:pPr>
              <w:spacing w:after="0" w:line="240" w:lineRule="auto"/>
              <w:jc w:val="lowKashida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The qualifications and experience of the faculty are adequate for the teaching responsibilities.</w:t>
            </w:r>
          </w:p>
        </w:tc>
        <w:tc>
          <w:tcPr>
            <w:tcW w:w="2338" w:type="dxa"/>
            <w:shd w:val="clear" w:color="auto" w:fill="auto"/>
          </w:tcPr>
          <w:p w:rsidR="00A70F44" w:rsidRPr="00C65DCA" w:rsidRDefault="00C65DCA" w:rsidP="0087544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Adequate</w:t>
            </w:r>
          </w:p>
        </w:tc>
        <w:tc>
          <w:tcPr>
            <w:tcW w:w="2624" w:type="dxa"/>
            <w:shd w:val="clear" w:color="auto" w:fill="auto"/>
          </w:tcPr>
          <w:p w:rsidR="00A70F44" w:rsidRPr="00C65DCA" w:rsidRDefault="00C65DCA" w:rsidP="0087544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Inadequate</w:t>
            </w:r>
          </w:p>
        </w:tc>
      </w:tr>
      <w:tr w:rsidR="00A70F44" w:rsidRPr="00C70B88" w:rsidTr="00C70B88">
        <w:trPr>
          <w:trHeight w:val="251"/>
        </w:trPr>
        <w:tc>
          <w:tcPr>
            <w:tcW w:w="5387" w:type="dxa"/>
            <w:vMerge/>
          </w:tcPr>
          <w:p w:rsidR="00A70F44" w:rsidRPr="00C70B88" w:rsidRDefault="00A70F44" w:rsidP="0087544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338" w:type="dxa"/>
            <w:shd w:val="clear" w:color="auto" w:fill="auto"/>
          </w:tcPr>
          <w:p w:rsidR="00A70F44" w:rsidRPr="00C70B88" w:rsidRDefault="00A70F44" w:rsidP="0087544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624" w:type="dxa"/>
            <w:shd w:val="clear" w:color="auto" w:fill="auto"/>
          </w:tcPr>
          <w:p w:rsidR="00A70F44" w:rsidRPr="00C70B88" w:rsidRDefault="00A70F44" w:rsidP="0087544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87544C" w:rsidRDefault="0087544C" w:rsidP="0087544C">
      <w:pPr>
        <w:spacing w:after="0" w:line="240" w:lineRule="auto"/>
        <w:rPr>
          <w:rFonts w:ascii="Times New Roman" w:hAnsi="Times New Roman" w:cs="Times New Roman"/>
          <w:sz w:val="24"/>
          <w:szCs w:val="24"/>
          <w:lang w:bidi="ar-EG"/>
        </w:rPr>
      </w:pPr>
      <w:bookmarkStart w:id="28" w:name="OLE_LINK42"/>
      <w:bookmarkStart w:id="29" w:name="OLE_LINK43"/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bookmarkEnd w:id="28"/>
    <w:bookmarkEnd w:id="29"/>
    <w:p w:rsidR="00A70F44" w:rsidRPr="008A4706" w:rsidRDefault="00A70F44" w:rsidP="0087544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A70F44" w:rsidRPr="008A4706" w:rsidRDefault="00A70F44" w:rsidP="0087544C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A70F44" w:rsidRPr="008A4706" w:rsidRDefault="00A70F44" w:rsidP="009F5733">
      <w:pPr>
        <w:pStyle w:val="Footer"/>
        <w:tabs>
          <w:tab w:val="clear" w:pos="4153"/>
          <w:tab w:val="clear" w:pos="8306"/>
        </w:tabs>
        <w:bidi/>
        <w:spacing w:after="0" w:line="240" w:lineRule="auto"/>
        <w:ind w:hanging="360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</w:t>
      </w:r>
    </w:p>
    <w:p w:rsidR="00014DE5" w:rsidRDefault="00014DE5" w:rsidP="00470BDC">
      <w:pPr>
        <w:pStyle w:val="Footer"/>
        <w:tabs>
          <w:tab w:val="clear" w:pos="4153"/>
          <w:tab w:val="clear" w:pos="8306"/>
        </w:tabs>
        <w:bidi/>
        <w:spacing w:after="0" w:line="240" w:lineRule="auto"/>
        <w:ind w:hanging="18"/>
        <w:rPr>
          <w:rFonts w:ascii="Times New Roman" w:hAnsi="Times New Roman" w:cs="Times New Roman" w:hint="cs"/>
          <w:b/>
          <w:bCs/>
          <w:sz w:val="28"/>
          <w:szCs w:val="28"/>
          <w:rtl/>
          <w:lang w:bidi="ar-EG"/>
        </w:rPr>
      </w:pPr>
    </w:p>
    <w:p w:rsidR="00470BDC" w:rsidRPr="00276780" w:rsidRDefault="00276780" w:rsidP="00276780">
      <w:pPr>
        <w:pStyle w:val="Footer"/>
        <w:tabs>
          <w:tab w:val="clear" w:pos="4153"/>
          <w:tab w:val="clear" w:pos="8306"/>
        </w:tabs>
        <w:spacing w:after="0" w:line="240" w:lineRule="auto"/>
        <w:ind w:hanging="18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Faculty Development</w:t>
      </w:r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87"/>
        <w:gridCol w:w="2338"/>
        <w:gridCol w:w="2624"/>
      </w:tblGrid>
      <w:tr w:rsidR="00A5622A" w:rsidRPr="00276780" w:rsidTr="00276780">
        <w:trPr>
          <w:trHeight w:val="252"/>
        </w:trPr>
        <w:tc>
          <w:tcPr>
            <w:tcW w:w="5387" w:type="dxa"/>
            <w:vMerge w:val="restart"/>
          </w:tcPr>
          <w:p w:rsidR="00A5622A" w:rsidRPr="00276780" w:rsidRDefault="00A5622A" w:rsidP="00A5622A">
            <w:pPr>
              <w:tabs>
                <w:tab w:val="left" w:pos="0"/>
                <w:tab w:val="left" w:pos="180"/>
              </w:tabs>
              <w:spacing w:after="0" w:line="240" w:lineRule="auto"/>
              <w:jc w:val="lowKashida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Procedures of developing faculty to improve their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lastRenderedPageBreak/>
              <w:t>performance</w:t>
            </w:r>
          </w:p>
        </w:tc>
        <w:tc>
          <w:tcPr>
            <w:tcW w:w="2338" w:type="dxa"/>
            <w:shd w:val="clear" w:color="auto" w:fill="auto"/>
          </w:tcPr>
          <w:p w:rsidR="00A5622A" w:rsidRDefault="00A5622A" w:rsidP="00A5622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lastRenderedPageBreak/>
              <w:t>Appropriate</w:t>
            </w:r>
          </w:p>
        </w:tc>
        <w:tc>
          <w:tcPr>
            <w:tcW w:w="2624" w:type="dxa"/>
            <w:shd w:val="clear" w:color="auto" w:fill="auto"/>
          </w:tcPr>
          <w:p w:rsidR="00A5622A" w:rsidRDefault="00A5622A" w:rsidP="00A5622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 xml:space="preserve">Inappropriate </w:t>
            </w:r>
          </w:p>
        </w:tc>
      </w:tr>
      <w:tr w:rsidR="00A70F44" w:rsidRPr="00276780" w:rsidTr="00276780">
        <w:trPr>
          <w:trHeight w:val="251"/>
        </w:trPr>
        <w:tc>
          <w:tcPr>
            <w:tcW w:w="5387" w:type="dxa"/>
            <w:vMerge/>
          </w:tcPr>
          <w:p w:rsidR="00A70F44" w:rsidRPr="00276780" w:rsidRDefault="00A70F44" w:rsidP="00276780">
            <w:pPr>
              <w:bidi/>
              <w:spacing w:after="0" w:line="240" w:lineRule="auto"/>
              <w:jc w:val="lowKashida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338" w:type="dxa"/>
            <w:shd w:val="clear" w:color="auto" w:fill="auto"/>
          </w:tcPr>
          <w:p w:rsidR="00A70F44" w:rsidRPr="00276780" w:rsidRDefault="00A70F44" w:rsidP="00276780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624" w:type="dxa"/>
            <w:shd w:val="clear" w:color="auto" w:fill="auto"/>
          </w:tcPr>
          <w:p w:rsidR="00A70F44" w:rsidRPr="00276780" w:rsidRDefault="00A70F44" w:rsidP="00276780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A5622A" w:rsidRDefault="00A5622A" w:rsidP="00A5622A">
      <w:pPr>
        <w:spacing w:after="0" w:line="240" w:lineRule="auto"/>
        <w:rPr>
          <w:rFonts w:ascii="Times New Roman" w:hAnsi="Times New Roman" w:cs="Times New Roman"/>
          <w:sz w:val="24"/>
          <w:szCs w:val="24"/>
          <w:lang w:bidi="ar-EG"/>
        </w:rPr>
      </w:pPr>
      <w:bookmarkStart w:id="30" w:name="OLE_LINK46"/>
      <w:bookmarkStart w:id="31" w:name="OLE_LINK47"/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bookmarkEnd w:id="30"/>
    <w:bookmarkEnd w:id="31"/>
    <w:p w:rsidR="00A70F44" w:rsidRPr="008A4706" w:rsidRDefault="00A70F44" w:rsidP="00A5622A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A70F44" w:rsidRPr="008A4706" w:rsidRDefault="00A70F44" w:rsidP="00A5622A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A70F44" w:rsidRPr="008A4706" w:rsidRDefault="00A70F44" w:rsidP="00A5622A">
      <w:pPr>
        <w:pStyle w:val="Footer"/>
        <w:tabs>
          <w:tab w:val="clear" w:pos="4153"/>
          <w:tab w:val="clear" w:pos="8306"/>
        </w:tabs>
        <w:ind w:hanging="360"/>
        <w:jc w:val="lowKashida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</w:t>
      </w:r>
    </w:p>
    <w:p w:rsidR="00470BDC" w:rsidRPr="00A5622A" w:rsidRDefault="00A5622A" w:rsidP="00A5622A">
      <w:pPr>
        <w:pStyle w:val="Footer"/>
        <w:tabs>
          <w:tab w:val="clear" w:pos="4153"/>
          <w:tab w:val="clear" w:pos="8306"/>
        </w:tabs>
        <w:spacing w:after="0" w:line="240" w:lineRule="auto"/>
        <w:ind w:hanging="18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Contribution of the Faculty to the </w:t>
      </w:r>
      <w:r w:rsidR="005D5621">
        <w:rPr>
          <w:rFonts w:ascii="Times New Roman" w:hAnsi="Times New Roman" w:cs="Times New Roman"/>
          <w:b/>
          <w:bCs/>
          <w:sz w:val="24"/>
          <w:szCs w:val="24"/>
          <w:lang w:bidi="ar-EG"/>
        </w:rPr>
        <w:t>Planning and Review of the Program</w:t>
      </w:r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87"/>
        <w:gridCol w:w="2338"/>
        <w:gridCol w:w="2624"/>
      </w:tblGrid>
      <w:tr w:rsidR="00A70F44" w:rsidRPr="008A4706" w:rsidTr="00B52702">
        <w:trPr>
          <w:trHeight w:val="252"/>
        </w:trPr>
        <w:tc>
          <w:tcPr>
            <w:tcW w:w="5387" w:type="dxa"/>
            <w:vMerge w:val="restart"/>
          </w:tcPr>
          <w:p w:rsidR="002575C3" w:rsidRPr="002575C3" w:rsidRDefault="0055563C" w:rsidP="002575C3">
            <w:pPr>
              <w:spacing w:after="0" w:line="240" w:lineRule="auto"/>
              <w:jc w:val="lowKashida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bookmarkStart w:id="32" w:name="_Hlk509344040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Contribution of the faculty to the planning, annual review and making the improvement plans of the program</w:t>
            </w:r>
          </w:p>
        </w:tc>
        <w:tc>
          <w:tcPr>
            <w:tcW w:w="2338" w:type="dxa"/>
            <w:shd w:val="clear" w:color="auto" w:fill="auto"/>
          </w:tcPr>
          <w:p w:rsidR="00A70F44" w:rsidRPr="00B52702" w:rsidRDefault="00B52702" w:rsidP="00B527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Clear</w:t>
            </w:r>
          </w:p>
        </w:tc>
        <w:tc>
          <w:tcPr>
            <w:tcW w:w="2624" w:type="dxa"/>
            <w:shd w:val="clear" w:color="auto" w:fill="auto"/>
          </w:tcPr>
          <w:p w:rsidR="00A70F44" w:rsidRPr="00B52702" w:rsidRDefault="00B52702" w:rsidP="00B527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Unclear</w:t>
            </w:r>
          </w:p>
        </w:tc>
      </w:tr>
      <w:bookmarkEnd w:id="32"/>
      <w:tr w:rsidR="00A70F44" w:rsidRPr="008A4706" w:rsidTr="00B52702">
        <w:trPr>
          <w:trHeight w:val="251"/>
        </w:trPr>
        <w:tc>
          <w:tcPr>
            <w:tcW w:w="5387" w:type="dxa"/>
            <w:vMerge/>
          </w:tcPr>
          <w:p w:rsidR="00A70F44" w:rsidRPr="008A4706" w:rsidRDefault="00A70F44" w:rsidP="00470BDC">
            <w:pPr>
              <w:bidi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2338" w:type="dxa"/>
            <w:shd w:val="clear" w:color="auto" w:fill="auto"/>
          </w:tcPr>
          <w:p w:rsidR="00A70F44" w:rsidRPr="008A4706" w:rsidRDefault="00A70F44" w:rsidP="006F010C">
            <w:pPr>
              <w:bidi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2624" w:type="dxa"/>
            <w:shd w:val="clear" w:color="auto" w:fill="auto"/>
          </w:tcPr>
          <w:p w:rsidR="00A70F44" w:rsidRPr="008A4706" w:rsidRDefault="00A70F44" w:rsidP="006F010C">
            <w:pPr>
              <w:bidi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</w:p>
        </w:tc>
      </w:tr>
    </w:tbl>
    <w:p w:rsidR="0055563C" w:rsidRDefault="0055563C" w:rsidP="0055563C">
      <w:pPr>
        <w:spacing w:after="0" w:line="240" w:lineRule="auto"/>
        <w:rPr>
          <w:rFonts w:ascii="Times New Roman" w:hAnsi="Times New Roman" w:cs="Times New Roman"/>
          <w:sz w:val="24"/>
          <w:szCs w:val="24"/>
          <w:lang w:bidi="ar-EG"/>
        </w:rPr>
      </w:pPr>
      <w:bookmarkStart w:id="33" w:name="OLE_LINK48"/>
      <w:bookmarkStart w:id="34" w:name="OLE_LINK49"/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bookmarkEnd w:id="33"/>
    <w:bookmarkEnd w:id="34"/>
    <w:p w:rsidR="00A70F44" w:rsidRPr="008A4706" w:rsidRDefault="00A70F44" w:rsidP="00A70F44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A70F44" w:rsidRPr="008A4706" w:rsidRDefault="00A70F44" w:rsidP="00A70F44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A70F44" w:rsidRPr="008A4706" w:rsidRDefault="00A70F44" w:rsidP="00A70F44">
      <w:pPr>
        <w:pStyle w:val="Footer"/>
        <w:tabs>
          <w:tab w:val="clear" w:pos="4153"/>
          <w:tab w:val="clear" w:pos="8306"/>
        </w:tabs>
        <w:bidi/>
        <w:ind w:hanging="360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......................................................................................................................................................................</w:t>
      </w:r>
    </w:p>
    <w:p w:rsidR="00470BDC" w:rsidRPr="0055563C" w:rsidRDefault="0055563C" w:rsidP="0055563C">
      <w:pPr>
        <w:pStyle w:val="Footer"/>
        <w:tabs>
          <w:tab w:val="clear" w:pos="4153"/>
          <w:tab w:val="clear" w:pos="8306"/>
        </w:tabs>
        <w:spacing w:after="0" w:line="240" w:lineRule="auto"/>
        <w:ind w:firstLine="72"/>
        <w:rPr>
          <w:rFonts w:ascii="Times New Roman" w:hAnsi="Times New Roman" w:cs="Times New Roman"/>
          <w:b/>
          <w:bCs/>
          <w:sz w:val="28"/>
          <w:szCs w:val="28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Student Contribution to </w:t>
      </w:r>
      <w:bookmarkStart w:id="35" w:name="OLE_LINK50"/>
      <w:bookmarkStart w:id="36" w:name="OLE_LINK51"/>
      <w:r w:rsidR="00A91249">
        <w:rPr>
          <w:rFonts w:ascii="Times New Roman" w:hAnsi="Times New Roman" w:cs="Times New Roman"/>
          <w:b/>
          <w:bCs/>
          <w:sz w:val="24"/>
          <w:szCs w:val="24"/>
          <w:lang w:bidi="ar-EG"/>
        </w:rPr>
        <w:t>Program Evaluation</w:t>
      </w:r>
      <w:bookmarkEnd w:id="35"/>
      <w:bookmarkEnd w:id="36"/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87"/>
        <w:gridCol w:w="2338"/>
        <w:gridCol w:w="2624"/>
      </w:tblGrid>
      <w:tr w:rsidR="00B52702" w:rsidRPr="00A91249" w:rsidTr="00A91249">
        <w:trPr>
          <w:trHeight w:val="252"/>
        </w:trPr>
        <w:tc>
          <w:tcPr>
            <w:tcW w:w="5387" w:type="dxa"/>
            <w:vMerge w:val="restart"/>
          </w:tcPr>
          <w:p w:rsidR="00B52702" w:rsidRPr="00A91249" w:rsidRDefault="00A91249" w:rsidP="00A91249">
            <w:pPr>
              <w:spacing w:after="0" w:line="240" w:lineRule="auto"/>
              <w:jc w:val="lowKashida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Student contribution to program evaluation</w:t>
            </w:r>
          </w:p>
        </w:tc>
        <w:tc>
          <w:tcPr>
            <w:tcW w:w="2338" w:type="dxa"/>
            <w:shd w:val="clear" w:color="auto" w:fill="auto"/>
          </w:tcPr>
          <w:p w:rsidR="00B52702" w:rsidRPr="00A91249" w:rsidRDefault="00B52702" w:rsidP="00B527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A91249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Clear</w:t>
            </w:r>
          </w:p>
        </w:tc>
        <w:tc>
          <w:tcPr>
            <w:tcW w:w="2624" w:type="dxa"/>
            <w:shd w:val="clear" w:color="auto" w:fill="auto"/>
          </w:tcPr>
          <w:p w:rsidR="00B52702" w:rsidRPr="00A91249" w:rsidRDefault="00B52702" w:rsidP="00B527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 w:rsidRPr="00A91249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Unclear</w:t>
            </w:r>
          </w:p>
        </w:tc>
      </w:tr>
      <w:tr w:rsidR="004F261A" w:rsidRPr="00A91249" w:rsidTr="00A91249">
        <w:trPr>
          <w:trHeight w:val="251"/>
        </w:trPr>
        <w:tc>
          <w:tcPr>
            <w:tcW w:w="5387" w:type="dxa"/>
            <w:vMerge/>
          </w:tcPr>
          <w:p w:rsidR="004F261A" w:rsidRPr="00A91249" w:rsidRDefault="004F261A" w:rsidP="006F010C">
            <w:pPr>
              <w:bidi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338" w:type="dxa"/>
            <w:shd w:val="clear" w:color="auto" w:fill="auto"/>
          </w:tcPr>
          <w:p w:rsidR="004F261A" w:rsidRPr="00A91249" w:rsidRDefault="004F261A" w:rsidP="006F010C">
            <w:pPr>
              <w:bidi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624" w:type="dxa"/>
            <w:shd w:val="clear" w:color="auto" w:fill="auto"/>
          </w:tcPr>
          <w:p w:rsidR="004F261A" w:rsidRPr="00A91249" w:rsidRDefault="004F261A" w:rsidP="006F010C">
            <w:pPr>
              <w:bidi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A91249" w:rsidRDefault="00A91249" w:rsidP="00A91249">
      <w:pPr>
        <w:spacing w:after="0" w:line="240" w:lineRule="auto"/>
        <w:rPr>
          <w:rFonts w:ascii="Times New Roman" w:hAnsi="Times New Roman" w:cs="Times New Roman"/>
          <w:sz w:val="24"/>
          <w:szCs w:val="24"/>
          <w:lang w:bidi="ar-EG"/>
        </w:rPr>
      </w:pPr>
      <w:bookmarkStart w:id="37" w:name="OLE_LINK52"/>
      <w:bookmarkStart w:id="38" w:name="OLE_LINK53"/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bookmarkEnd w:id="37"/>
    <w:bookmarkEnd w:id="38"/>
    <w:p w:rsidR="004F261A" w:rsidRPr="008A4706" w:rsidRDefault="004F261A" w:rsidP="004F261A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4F261A" w:rsidRPr="008A4706" w:rsidRDefault="004F261A" w:rsidP="004F261A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4F261A" w:rsidRPr="008A4706" w:rsidRDefault="004F261A" w:rsidP="004F261A">
      <w:pPr>
        <w:tabs>
          <w:tab w:val="left" w:pos="0"/>
          <w:tab w:val="left" w:pos="180"/>
        </w:tabs>
        <w:bidi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8A4706" w:rsidRPr="00A91249" w:rsidRDefault="00A91249" w:rsidP="00A91249">
      <w:pPr>
        <w:tabs>
          <w:tab w:val="left" w:pos="0"/>
          <w:tab w:val="left" w:pos="180"/>
        </w:tabs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Contribution of the Employer’s and Involved Parties to </w:t>
      </w:r>
      <w:r w:rsidR="00C36517">
        <w:rPr>
          <w:rFonts w:ascii="Times New Roman" w:hAnsi="Times New Roman" w:cs="Times New Roman"/>
          <w:b/>
          <w:bCs/>
          <w:sz w:val="24"/>
          <w:szCs w:val="24"/>
          <w:lang w:bidi="ar-EG"/>
        </w:rPr>
        <w:t>Program Evaluation</w:t>
      </w:r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87"/>
        <w:gridCol w:w="2338"/>
        <w:gridCol w:w="2624"/>
      </w:tblGrid>
      <w:tr w:rsidR="00B52702" w:rsidRPr="00C36517" w:rsidTr="00C36517">
        <w:trPr>
          <w:trHeight w:val="252"/>
        </w:trPr>
        <w:tc>
          <w:tcPr>
            <w:tcW w:w="5387" w:type="dxa"/>
            <w:vMerge w:val="restart"/>
          </w:tcPr>
          <w:p w:rsidR="00B52702" w:rsidRPr="00C36517" w:rsidRDefault="00C36517" w:rsidP="00C36517">
            <w:pPr>
              <w:tabs>
                <w:tab w:val="left" w:pos="0"/>
                <w:tab w:val="left" w:pos="180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 w:rsidRPr="00C36517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Contribution of th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e</w:t>
            </w:r>
            <w:r w:rsidRPr="00C36517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mployer’s and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i</w:t>
            </w:r>
            <w:r w:rsidRPr="00C36517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nvolved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p</w:t>
            </w:r>
            <w:r w:rsidRPr="00C36517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arties to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p</w:t>
            </w:r>
            <w:r w:rsidRPr="00C36517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rogram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e</w:t>
            </w:r>
            <w:r w:rsidRPr="00C36517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valuation</w:t>
            </w:r>
          </w:p>
        </w:tc>
        <w:tc>
          <w:tcPr>
            <w:tcW w:w="2338" w:type="dxa"/>
            <w:shd w:val="clear" w:color="auto" w:fill="auto"/>
          </w:tcPr>
          <w:p w:rsidR="00B52702" w:rsidRPr="00C36517" w:rsidRDefault="00B52702" w:rsidP="00B527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6517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Clear</w:t>
            </w:r>
          </w:p>
        </w:tc>
        <w:tc>
          <w:tcPr>
            <w:tcW w:w="2624" w:type="dxa"/>
            <w:shd w:val="clear" w:color="auto" w:fill="auto"/>
          </w:tcPr>
          <w:p w:rsidR="00B52702" w:rsidRPr="00C36517" w:rsidRDefault="00B52702" w:rsidP="00B5270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 w:rsidRPr="00C36517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Unclear</w:t>
            </w:r>
          </w:p>
        </w:tc>
      </w:tr>
      <w:tr w:rsidR="004F261A" w:rsidRPr="00C36517" w:rsidTr="00C36517">
        <w:trPr>
          <w:trHeight w:val="251"/>
        </w:trPr>
        <w:tc>
          <w:tcPr>
            <w:tcW w:w="5387" w:type="dxa"/>
            <w:vMerge/>
          </w:tcPr>
          <w:p w:rsidR="004F261A" w:rsidRPr="00C36517" w:rsidRDefault="004F261A" w:rsidP="006F010C">
            <w:pPr>
              <w:bidi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338" w:type="dxa"/>
            <w:shd w:val="clear" w:color="auto" w:fill="auto"/>
          </w:tcPr>
          <w:p w:rsidR="004F261A" w:rsidRPr="00C36517" w:rsidRDefault="004F261A" w:rsidP="006F010C">
            <w:pPr>
              <w:bidi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624" w:type="dxa"/>
            <w:shd w:val="clear" w:color="auto" w:fill="auto"/>
          </w:tcPr>
          <w:p w:rsidR="004F261A" w:rsidRPr="00C36517" w:rsidRDefault="004F261A" w:rsidP="006F010C">
            <w:pPr>
              <w:bidi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C36517" w:rsidRDefault="00C36517" w:rsidP="00C36517">
      <w:pPr>
        <w:spacing w:after="0" w:line="240" w:lineRule="auto"/>
        <w:rPr>
          <w:rFonts w:ascii="Times New Roman" w:hAnsi="Times New Roman" w:cs="Times New Roman"/>
          <w:sz w:val="24"/>
          <w:szCs w:val="24"/>
          <w:lang w:bidi="ar-EG"/>
        </w:rPr>
      </w:pPr>
      <w:bookmarkStart w:id="39" w:name="OLE_LINK54"/>
      <w:bookmarkStart w:id="40" w:name="OLE_LINK55"/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bookmarkEnd w:id="39"/>
    <w:bookmarkEnd w:id="40"/>
    <w:p w:rsidR="004F261A" w:rsidRPr="008A4706" w:rsidRDefault="004F261A" w:rsidP="004F261A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4F261A" w:rsidRPr="008A4706" w:rsidRDefault="004F261A" w:rsidP="004F261A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4F261A" w:rsidRDefault="004F261A" w:rsidP="004F261A">
      <w:pPr>
        <w:tabs>
          <w:tab w:val="left" w:pos="0"/>
          <w:tab w:val="left" w:pos="180"/>
        </w:tabs>
        <w:bidi/>
        <w:rPr>
          <w:rFonts w:ascii="Times New Roman" w:hAnsi="Times New Roman" w:cs="Times New Roman" w:hint="cs"/>
          <w:b/>
          <w:bCs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8A4706" w:rsidRPr="00C36517" w:rsidRDefault="00C36517" w:rsidP="00C36517">
      <w:pPr>
        <w:tabs>
          <w:tab w:val="left" w:pos="0"/>
          <w:tab w:val="left" w:pos="180"/>
        </w:tabs>
        <w:spacing w:after="0" w:line="240" w:lineRule="auto"/>
        <w:rPr>
          <w:rFonts w:ascii="Times New Roman" w:hAnsi="Times New Roman" w:cs="Times New Roman"/>
          <w:b/>
          <w:bCs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eriodic Audit of the Program</w:t>
      </w:r>
    </w:p>
    <w:tbl>
      <w:tblPr>
        <w:tblW w:w="10349" w:type="dxa"/>
        <w:tblInd w:w="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5387"/>
        <w:gridCol w:w="2338"/>
        <w:gridCol w:w="2624"/>
      </w:tblGrid>
      <w:tr w:rsidR="00C36517" w:rsidRPr="00C36517" w:rsidTr="00C36517">
        <w:trPr>
          <w:trHeight w:val="252"/>
        </w:trPr>
        <w:tc>
          <w:tcPr>
            <w:tcW w:w="5387" w:type="dxa"/>
            <w:vMerge w:val="restart"/>
          </w:tcPr>
          <w:p w:rsidR="00C36517" w:rsidRPr="00C36517" w:rsidRDefault="00DB6921" w:rsidP="00B6780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ystem of the program’s periodic audit</w:t>
            </w:r>
          </w:p>
        </w:tc>
        <w:tc>
          <w:tcPr>
            <w:tcW w:w="2338" w:type="dxa"/>
            <w:shd w:val="clear" w:color="auto" w:fill="auto"/>
          </w:tcPr>
          <w:p w:rsidR="00C36517" w:rsidRPr="00C36517" w:rsidRDefault="00C36517" w:rsidP="00C3651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6517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Clear</w:t>
            </w:r>
          </w:p>
        </w:tc>
        <w:tc>
          <w:tcPr>
            <w:tcW w:w="2624" w:type="dxa"/>
            <w:shd w:val="clear" w:color="auto" w:fill="auto"/>
          </w:tcPr>
          <w:p w:rsidR="00C36517" w:rsidRPr="00C36517" w:rsidRDefault="00C36517" w:rsidP="00C3651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  <w:r w:rsidRPr="00C36517">
              <w:rPr>
                <w:rFonts w:ascii="Times New Roman" w:hAnsi="Times New Roman" w:cs="Times New Roman"/>
                <w:sz w:val="20"/>
                <w:szCs w:val="20"/>
                <w:lang w:bidi="ar-EG"/>
              </w:rPr>
              <w:t>Unclear</w:t>
            </w:r>
          </w:p>
        </w:tc>
      </w:tr>
      <w:tr w:rsidR="008F4E29" w:rsidRPr="00C36517" w:rsidTr="00C36517">
        <w:trPr>
          <w:trHeight w:val="251"/>
        </w:trPr>
        <w:tc>
          <w:tcPr>
            <w:tcW w:w="5387" w:type="dxa"/>
            <w:vMerge/>
          </w:tcPr>
          <w:p w:rsidR="008F4E29" w:rsidRPr="00C36517" w:rsidRDefault="008F4E29" w:rsidP="008A4706">
            <w:pPr>
              <w:bidi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338" w:type="dxa"/>
            <w:shd w:val="clear" w:color="auto" w:fill="auto"/>
          </w:tcPr>
          <w:p w:rsidR="008F4E29" w:rsidRPr="00C36517" w:rsidRDefault="008F4E29" w:rsidP="006F010C">
            <w:pPr>
              <w:bidi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2624" w:type="dxa"/>
            <w:shd w:val="clear" w:color="auto" w:fill="auto"/>
          </w:tcPr>
          <w:p w:rsidR="008F4E29" w:rsidRPr="00C36517" w:rsidRDefault="008F4E29" w:rsidP="006F010C">
            <w:pPr>
              <w:bidi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DB6921" w:rsidRDefault="00DB6921" w:rsidP="00DB6921">
      <w:pPr>
        <w:spacing w:after="0" w:line="240" w:lineRule="auto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p w:rsidR="008F4E29" w:rsidRPr="008A4706" w:rsidRDefault="008F4E29" w:rsidP="008F4E29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8F4E29" w:rsidRPr="008A4706" w:rsidRDefault="008F4E29" w:rsidP="008F4E29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8F4E29" w:rsidRPr="008A4706" w:rsidRDefault="008F4E29" w:rsidP="008F4E29">
      <w:pPr>
        <w:tabs>
          <w:tab w:val="left" w:pos="0"/>
          <w:tab w:val="left" w:pos="180"/>
        </w:tabs>
        <w:bidi/>
        <w:rPr>
          <w:rFonts w:ascii="Times New Roman" w:hAnsi="Times New Roman" w:cs="Times New Roman"/>
          <w:b/>
          <w:bCs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470BDC" w:rsidRDefault="00DB6921" w:rsidP="00DB692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Courses of the Program</w:t>
      </w:r>
    </w:p>
    <w:p w:rsidR="00DB6921" w:rsidRDefault="00DB6921" w:rsidP="00DB692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In this part, evaluation depends on the </w:t>
      </w:r>
      <w:r w:rsidR="00D40E73">
        <w:rPr>
          <w:rFonts w:ascii="Times New Roman" w:hAnsi="Times New Roman" w:cs="Times New Roman"/>
          <w:b/>
          <w:bCs/>
          <w:sz w:val="24"/>
          <w:szCs w:val="24"/>
          <w:lang w:bidi="ar-EG"/>
        </w:rPr>
        <w:t>careful</w:t>
      </w: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review of course specifications in the program.</w:t>
      </w:r>
    </w:p>
    <w:p w:rsidR="00470BDC" w:rsidRPr="008A4706" w:rsidRDefault="00DB6921" w:rsidP="00D40E7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* </w:t>
      </w:r>
      <w:r w:rsidR="00D40E73">
        <w:rPr>
          <w:rFonts w:ascii="Times New Roman" w:hAnsi="Times New Roman" w:cs="Times New Roman"/>
          <w:b/>
          <w:bCs/>
          <w:sz w:val="24"/>
          <w:szCs w:val="24"/>
          <w:lang w:bidi="ar-EG"/>
        </w:rPr>
        <w:t>This table is duplicated to cover all courses in the program.</w:t>
      </w:r>
    </w:p>
    <w:tbl>
      <w:tblPr>
        <w:tblW w:w="102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544"/>
        <w:gridCol w:w="708"/>
        <w:gridCol w:w="851"/>
        <w:gridCol w:w="709"/>
        <w:gridCol w:w="850"/>
        <w:gridCol w:w="709"/>
        <w:gridCol w:w="851"/>
      </w:tblGrid>
      <w:tr w:rsidR="00417431" w:rsidRPr="003002DA" w:rsidTr="001C5D9F">
        <w:trPr>
          <w:trHeight w:val="326"/>
        </w:trPr>
        <w:tc>
          <w:tcPr>
            <w:tcW w:w="5544" w:type="dxa"/>
            <w:vMerge w:val="restart"/>
            <w:vAlign w:val="center"/>
          </w:tcPr>
          <w:p w:rsidR="00417431" w:rsidRPr="00227121" w:rsidRDefault="00417431" w:rsidP="0041743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 w:rsidRPr="0022712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Item</w:t>
            </w:r>
          </w:p>
        </w:tc>
        <w:tc>
          <w:tcPr>
            <w:tcW w:w="1559" w:type="dxa"/>
            <w:gridSpan w:val="2"/>
            <w:vAlign w:val="center"/>
          </w:tcPr>
          <w:p w:rsidR="00417431" w:rsidRPr="00227121" w:rsidRDefault="00417431" w:rsidP="004174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</w:pPr>
            <w:bookmarkStart w:id="41" w:name="OLE_LINK8"/>
            <w:bookmarkStart w:id="42" w:name="OLE_LINK9"/>
            <w:r w:rsidRPr="0022712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Course No.</w:t>
            </w:r>
          </w:p>
          <w:p w:rsidR="00417431" w:rsidRPr="00227121" w:rsidRDefault="00417431" w:rsidP="004174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 w:rsidRPr="0022712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Code</w:t>
            </w:r>
            <w:bookmarkEnd w:id="41"/>
            <w:bookmarkEnd w:id="42"/>
            <w:r w:rsidRPr="0022712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:</w:t>
            </w:r>
          </w:p>
        </w:tc>
        <w:tc>
          <w:tcPr>
            <w:tcW w:w="1559" w:type="dxa"/>
            <w:gridSpan w:val="2"/>
          </w:tcPr>
          <w:p w:rsidR="00417431" w:rsidRPr="00227121" w:rsidRDefault="00417431" w:rsidP="004174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</w:pPr>
            <w:r w:rsidRPr="0022712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Course No.</w:t>
            </w:r>
          </w:p>
          <w:p w:rsidR="00417431" w:rsidRPr="00227121" w:rsidRDefault="00417431" w:rsidP="004174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</w:pPr>
            <w:r w:rsidRPr="0022712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Code:</w:t>
            </w:r>
          </w:p>
        </w:tc>
        <w:tc>
          <w:tcPr>
            <w:tcW w:w="1560" w:type="dxa"/>
            <w:gridSpan w:val="2"/>
          </w:tcPr>
          <w:p w:rsidR="00417431" w:rsidRPr="00227121" w:rsidRDefault="00417431" w:rsidP="004174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</w:pPr>
            <w:r w:rsidRPr="0022712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Course No.</w:t>
            </w:r>
          </w:p>
          <w:p w:rsidR="00417431" w:rsidRPr="00227121" w:rsidRDefault="00417431" w:rsidP="004174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</w:pPr>
            <w:r w:rsidRPr="0022712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Code:</w:t>
            </w:r>
          </w:p>
        </w:tc>
      </w:tr>
      <w:tr w:rsidR="00A75573" w:rsidRPr="003002DA" w:rsidTr="001B4F35">
        <w:trPr>
          <w:trHeight w:val="187"/>
        </w:trPr>
        <w:tc>
          <w:tcPr>
            <w:tcW w:w="5544" w:type="dxa"/>
            <w:vMerge/>
            <w:vAlign w:val="center"/>
          </w:tcPr>
          <w:p w:rsidR="00A75573" w:rsidRPr="00227121" w:rsidRDefault="00A75573" w:rsidP="00A7557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bookmarkStart w:id="43" w:name="_Hlk509337203"/>
          </w:p>
        </w:tc>
        <w:tc>
          <w:tcPr>
            <w:tcW w:w="708" w:type="dxa"/>
            <w:vAlign w:val="center"/>
          </w:tcPr>
          <w:p w:rsidR="00A75573" w:rsidRPr="00227121" w:rsidRDefault="00A75573" w:rsidP="00A7557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rtl/>
                <w:lang w:bidi="ar-EG"/>
              </w:rPr>
            </w:pPr>
            <w:r w:rsidRPr="00227121">
              <w:rPr>
                <w:rFonts w:ascii="Times New Roman" w:hAnsi="Times New Roman" w:cs="Times New Roman"/>
                <w:sz w:val="16"/>
                <w:szCs w:val="16"/>
                <w:lang w:bidi="ar-EG"/>
              </w:rPr>
              <w:t>Achieved</w:t>
            </w:r>
          </w:p>
        </w:tc>
        <w:tc>
          <w:tcPr>
            <w:tcW w:w="851" w:type="dxa"/>
            <w:vAlign w:val="center"/>
          </w:tcPr>
          <w:p w:rsidR="00A75573" w:rsidRPr="00227121" w:rsidRDefault="00A75573" w:rsidP="00A7557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rtl/>
                <w:lang w:bidi="ar-EG"/>
              </w:rPr>
            </w:pPr>
            <w:r w:rsidRPr="00227121">
              <w:rPr>
                <w:rFonts w:ascii="Times New Roman" w:hAnsi="Times New Roman" w:cs="Times New Roman"/>
                <w:sz w:val="16"/>
                <w:szCs w:val="16"/>
                <w:lang w:bidi="ar-EG"/>
              </w:rPr>
              <w:t>Not achieved</w:t>
            </w:r>
          </w:p>
        </w:tc>
        <w:tc>
          <w:tcPr>
            <w:tcW w:w="709" w:type="dxa"/>
            <w:vAlign w:val="center"/>
          </w:tcPr>
          <w:p w:rsidR="00A75573" w:rsidRPr="00227121" w:rsidRDefault="00A75573" w:rsidP="00A7557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bidi="ar-EG"/>
              </w:rPr>
            </w:pPr>
            <w:r w:rsidRPr="00227121">
              <w:rPr>
                <w:rFonts w:ascii="Times New Roman" w:hAnsi="Times New Roman" w:cs="Times New Roman"/>
                <w:sz w:val="16"/>
                <w:szCs w:val="16"/>
                <w:lang w:bidi="ar-EG"/>
              </w:rPr>
              <w:t>Achieved</w:t>
            </w:r>
          </w:p>
        </w:tc>
        <w:tc>
          <w:tcPr>
            <w:tcW w:w="850" w:type="dxa"/>
            <w:vAlign w:val="center"/>
          </w:tcPr>
          <w:p w:rsidR="00A75573" w:rsidRPr="00227121" w:rsidRDefault="00A75573" w:rsidP="00A75573">
            <w:pPr>
              <w:spacing w:after="0" w:line="240" w:lineRule="auto"/>
              <w:jc w:val="center"/>
              <w:rPr>
                <w:rFonts w:ascii="Times New Roman" w:hAnsi="Times New Roman" w:cs="Times New Roman" w:hint="cs"/>
                <w:sz w:val="16"/>
                <w:szCs w:val="16"/>
                <w:rtl/>
                <w:lang w:bidi="ar-EG"/>
              </w:rPr>
            </w:pPr>
            <w:r w:rsidRPr="00227121">
              <w:rPr>
                <w:rFonts w:ascii="Times New Roman" w:hAnsi="Times New Roman" w:cs="Times New Roman"/>
                <w:sz w:val="16"/>
                <w:szCs w:val="16"/>
                <w:lang w:bidi="ar-EG"/>
              </w:rPr>
              <w:t>Not achieved</w:t>
            </w:r>
          </w:p>
        </w:tc>
        <w:tc>
          <w:tcPr>
            <w:tcW w:w="709" w:type="dxa"/>
            <w:vAlign w:val="center"/>
          </w:tcPr>
          <w:p w:rsidR="00A75573" w:rsidRPr="00227121" w:rsidRDefault="00A75573" w:rsidP="00A7557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bidi="ar-EG"/>
              </w:rPr>
            </w:pPr>
            <w:r w:rsidRPr="00227121">
              <w:rPr>
                <w:rFonts w:ascii="Times New Roman" w:hAnsi="Times New Roman" w:cs="Times New Roman"/>
                <w:sz w:val="16"/>
                <w:szCs w:val="16"/>
                <w:lang w:bidi="ar-EG"/>
              </w:rPr>
              <w:t>Achieved</w:t>
            </w:r>
          </w:p>
        </w:tc>
        <w:tc>
          <w:tcPr>
            <w:tcW w:w="851" w:type="dxa"/>
            <w:vAlign w:val="center"/>
          </w:tcPr>
          <w:p w:rsidR="00A75573" w:rsidRPr="00227121" w:rsidRDefault="00A75573" w:rsidP="00A75573">
            <w:pPr>
              <w:spacing w:after="0" w:line="240" w:lineRule="auto"/>
              <w:jc w:val="center"/>
              <w:rPr>
                <w:rFonts w:ascii="Times New Roman" w:hAnsi="Times New Roman" w:cs="Times New Roman" w:hint="cs"/>
                <w:sz w:val="16"/>
                <w:szCs w:val="16"/>
                <w:rtl/>
                <w:lang w:bidi="ar-EG"/>
              </w:rPr>
            </w:pPr>
            <w:r w:rsidRPr="00227121">
              <w:rPr>
                <w:rFonts w:ascii="Times New Roman" w:hAnsi="Times New Roman" w:cs="Times New Roman"/>
                <w:sz w:val="16"/>
                <w:szCs w:val="16"/>
                <w:lang w:bidi="ar-EG"/>
              </w:rPr>
              <w:t>Not achieved</w:t>
            </w:r>
          </w:p>
        </w:tc>
      </w:tr>
      <w:bookmarkEnd w:id="43"/>
      <w:tr w:rsidR="00470BDC" w:rsidRPr="00227121" w:rsidTr="001B4F35">
        <w:trPr>
          <w:trHeight w:val="326"/>
        </w:trPr>
        <w:tc>
          <w:tcPr>
            <w:tcW w:w="5544" w:type="dxa"/>
          </w:tcPr>
          <w:p w:rsidR="00470BDC" w:rsidRPr="00227121" w:rsidRDefault="00A75573" w:rsidP="004174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 w:rsidRPr="0022712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Clarity of the course </w:t>
            </w:r>
            <w:r w:rsidR="00E63E7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goal</w:t>
            </w:r>
            <w:r w:rsidRPr="00227121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s</w:t>
            </w:r>
          </w:p>
        </w:tc>
        <w:tc>
          <w:tcPr>
            <w:tcW w:w="708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0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470BDC" w:rsidRPr="00227121" w:rsidTr="001B4F35">
        <w:trPr>
          <w:trHeight w:val="326"/>
        </w:trPr>
        <w:tc>
          <w:tcPr>
            <w:tcW w:w="5544" w:type="dxa"/>
          </w:tcPr>
          <w:p w:rsidR="00D40E73" w:rsidRPr="00227121" w:rsidRDefault="0022416E" w:rsidP="00D40E73">
            <w:pPr>
              <w:spacing w:after="0" w:line="240" w:lineRule="auto"/>
              <w:jc w:val="lowKashida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Course objectives are related to program </w:t>
            </w:r>
            <w:r w:rsidR="00315284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goals.</w:t>
            </w:r>
          </w:p>
        </w:tc>
        <w:tc>
          <w:tcPr>
            <w:tcW w:w="708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0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470BDC" w:rsidRPr="00227121" w:rsidTr="001B4F35">
        <w:trPr>
          <w:trHeight w:val="340"/>
        </w:trPr>
        <w:tc>
          <w:tcPr>
            <w:tcW w:w="5544" w:type="dxa"/>
          </w:tcPr>
          <w:p w:rsidR="0022416E" w:rsidRPr="00227121" w:rsidRDefault="0022416E" w:rsidP="0022416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lastRenderedPageBreak/>
              <w:t>The targeted learning outcomes are measurable.</w:t>
            </w:r>
          </w:p>
        </w:tc>
        <w:tc>
          <w:tcPr>
            <w:tcW w:w="708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0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470BDC" w:rsidRPr="00227121" w:rsidTr="001B4F35">
        <w:trPr>
          <w:trHeight w:val="326"/>
        </w:trPr>
        <w:tc>
          <w:tcPr>
            <w:tcW w:w="5544" w:type="dxa"/>
          </w:tcPr>
          <w:p w:rsidR="00315284" w:rsidRPr="00227121" w:rsidRDefault="00315284" w:rsidP="004174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The targeted learning outcomes are appropriate for the course objectives.</w:t>
            </w:r>
          </w:p>
        </w:tc>
        <w:tc>
          <w:tcPr>
            <w:tcW w:w="708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0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470BDC" w:rsidRPr="00227121" w:rsidTr="001B4F35">
        <w:trPr>
          <w:trHeight w:val="326"/>
        </w:trPr>
        <w:tc>
          <w:tcPr>
            <w:tcW w:w="5544" w:type="dxa"/>
          </w:tcPr>
          <w:p w:rsidR="00315284" w:rsidRPr="00227121" w:rsidRDefault="00315284" w:rsidP="004174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The targeted learning outcomes match the </w:t>
            </w:r>
            <w:r w:rsidR="00950750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 xml:space="preserve">program’s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matrix of knowledge and skills</w:t>
            </w:r>
            <w:r w:rsidR="00950750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.</w:t>
            </w:r>
          </w:p>
        </w:tc>
        <w:tc>
          <w:tcPr>
            <w:tcW w:w="708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0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470BDC" w:rsidRPr="00227121" w:rsidTr="001B4F35">
        <w:trPr>
          <w:trHeight w:val="326"/>
        </w:trPr>
        <w:tc>
          <w:tcPr>
            <w:tcW w:w="5544" w:type="dxa"/>
          </w:tcPr>
          <w:p w:rsidR="00950750" w:rsidRPr="00227121" w:rsidRDefault="00950750" w:rsidP="004174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The adopted teaching and learning strategies are appropriate for achieving the targeted learning outcomes.</w:t>
            </w:r>
          </w:p>
        </w:tc>
        <w:tc>
          <w:tcPr>
            <w:tcW w:w="708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0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470BDC" w:rsidRPr="00227121" w:rsidTr="001B4F35">
        <w:trPr>
          <w:trHeight w:val="326"/>
        </w:trPr>
        <w:tc>
          <w:tcPr>
            <w:tcW w:w="5544" w:type="dxa"/>
          </w:tcPr>
          <w:p w:rsidR="00470BDC" w:rsidRPr="00227121" w:rsidRDefault="00950750" w:rsidP="004174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Contents of the course are modern.</w:t>
            </w:r>
          </w:p>
        </w:tc>
        <w:tc>
          <w:tcPr>
            <w:tcW w:w="708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0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470BDC" w:rsidRPr="00227121" w:rsidTr="001B4F35">
        <w:trPr>
          <w:trHeight w:val="340"/>
        </w:trPr>
        <w:tc>
          <w:tcPr>
            <w:tcW w:w="5544" w:type="dxa"/>
          </w:tcPr>
          <w:p w:rsidR="00470BDC" w:rsidRPr="00227121" w:rsidRDefault="00710869" w:rsidP="004174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The adopted teaching and learning methods are adequate for the mentioned methods.</w:t>
            </w:r>
          </w:p>
        </w:tc>
        <w:tc>
          <w:tcPr>
            <w:tcW w:w="708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0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470BDC" w:rsidRPr="00227121" w:rsidTr="001B4F35">
        <w:trPr>
          <w:trHeight w:val="326"/>
        </w:trPr>
        <w:tc>
          <w:tcPr>
            <w:tcW w:w="5544" w:type="dxa"/>
          </w:tcPr>
          <w:p w:rsidR="00470BDC" w:rsidRPr="00227121" w:rsidRDefault="00710869" w:rsidP="004174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Student assessment methods are adequate.</w:t>
            </w:r>
          </w:p>
        </w:tc>
        <w:tc>
          <w:tcPr>
            <w:tcW w:w="708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0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  <w:tr w:rsidR="00470BDC" w:rsidRPr="00227121" w:rsidTr="001B4F35">
        <w:trPr>
          <w:trHeight w:val="340"/>
        </w:trPr>
        <w:tc>
          <w:tcPr>
            <w:tcW w:w="5544" w:type="dxa"/>
          </w:tcPr>
          <w:p w:rsidR="00470BDC" w:rsidRPr="00227121" w:rsidRDefault="00765D20" w:rsidP="0041743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EG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EG"/>
              </w:rPr>
              <w:t>References are appropriate and modern.</w:t>
            </w:r>
          </w:p>
        </w:tc>
        <w:tc>
          <w:tcPr>
            <w:tcW w:w="708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0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709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  <w:tc>
          <w:tcPr>
            <w:tcW w:w="851" w:type="dxa"/>
          </w:tcPr>
          <w:p w:rsidR="00470BDC" w:rsidRPr="00227121" w:rsidRDefault="00470BDC" w:rsidP="0041743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  <w:lang w:bidi="ar-EG"/>
              </w:rPr>
            </w:pPr>
          </w:p>
        </w:tc>
      </w:tr>
    </w:tbl>
    <w:p w:rsidR="00470BDC" w:rsidRPr="008A4706" w:rsidRDefault="001B4F35" w:rsidP="001B4F35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Comments of the evaluator:</w:t>
      </w:r>
    </w:p>
    <w:p w:rsidR="00470BDC" w:rsidRPr="008A4706" w:rsidRDefault="00470BDC" w:rsidP="00470BDC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470BDC" w:rsidRPr="008A4706" w:rsidRDefault="00470BDC" w:rsidP="00470BDC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470BDC" w:rsidRPr="008A4706" w:rsidRDefault="00470BDC" w:rsidP="00470BDC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470BDC" w:rsidRPr="008A4706" w:rsidRDefault="00470BDC" w:rsidP="00470BDC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470BDC" w:rsidRPr="008A4706" w:rsidRDefault="00470BDC" w:rsidP="00470BDC">
      <w:pPr>
        <w:tabs>
          <w:tab w:val="left" w:pos="0"/>
          <w:tab w:val="left" w:pos="180"/>
        </w:tabs>
        <w:bidi/>
        <w:rPr>
          <w:rFonts w:ascii="Times New Roman" w:hAnsi="Times New Roman" w:cs="Times New Roman"/>
          <w:b/>
          <w:bCs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</w:t>
      </w:r>
    </w:p>
    <w:p w:rsidR="00D5277B" w:rsidRPr="001B4F35" w:rsidRDefault="001B4F35" w:rsidP="001B4F3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Other comments:</w:t>
      </w:r>
    </w:p>
    <w:p w:rsidR="00FF62C3" w:rsidRPr="008A4706" w:rsidRDefault="00FF62C3" w:rsidP="00173B31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FF62C3" w:rsidRPr="008A4706" w:rsidRDefault="00FF62C3" w:rsidP="00173B31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FF62C3" w:rsidRPr="008A4706" w:rsidRDefault="00FF62C3" w:rsidP="00173B31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66224B" w:rsidRPr="008A4706" w:rsidRDefault="0066224B" w:rsidP="0066224B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66224B" w:rsidRPr="008A4706" w:rsidRDefault="0066224B" w:rsidP="0066224B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66224B" w:rsidRPr="008A4706" w:rsidRDefault="0066224B" w:rsidP="0066224B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66224B" w:rsidRPr="008A4706" w:rsidRDefault="0066224B" w:rsidP="0066224B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66224B" w:rsidRPr="008A4706" w:rsidRDefault="0066224B" w:rsidP="0066224B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66224B" w:rsidRPr="008A4706" w:rsidRDefault="0066224B" w:rsidP="0066224B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66224B" w:rsidRPr="008A4706" w:rsidRDefault="0066224B" w:rsidP="0066224B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66224B" w:rsidRPr="008A4706" w:rsidRDefault="0066224B" w:rsidP="0066224B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D5277B" w:rsidRPr="008A4706" w:rsidRDefault="001B4F35" w:rsidP="001B4F3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he final opinion of the evaluator: </w:t>
      </w:r>
    </w:p>
    <w:p w:rsidR="00FF62C3" w:rsidRPr="008A4706" w:rsidRDefault="00FF62C3" w:rsidP="00551F59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FF62C3" w:rsidRPr="008A4706" w:rsidRDefault="00FF62C3" w:rsidP="00F47B90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FF62C3" w:rsidRPr="008A4706" w:rsidRDefault="00FF62C3" w:rsidP="00F47B90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FF62C3" w:rsidRDefault="00FF62C3" w:rsidP="00F47B90">
      <w:pPr>
        <w:bidi/>
        <w:spacing w:after="0" w:line="240" w:lineRule="auto"/>
        <w:rPr>
          <w:rFonts w:ascii="Times New Roman" w:hAnsi="Times New Roman" w:cs="Times New Roman" w:hint="cs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9E7E3B" w:rsidRPr="008A4706" w:rsidRDefault="009E7E3B" w:rsidP="009E7E3B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9E7E3B" w:rsidRPr="008A4706" w:rsidRDefault="009E7E3B" w:rsidP="009E7E3B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9E7E3B" w:rsidRPr="008A4706" w:rsidRDefault="009E7E3B" w:rsidP="009E7E3B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9E7E3B" w:rsidRPr="008A4706" w:rsidRDefault="009E7E3B" w:rsidP="009E7E3B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9E7E3B" w:rsidRPr="008A4706" w:rsidRDefault="009E7E3B" w:rsidP="009E7E3B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9E7E3B" w:rsidRPr="008A4706" w:rsidRDefault="009E7E3B" w:rsidP="009E7E3B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8A4706">
        <w:rPr>
          <w:rFonts w:ascii="Times New Roman" w:hAnsi="Times New Roman" w:cs="Times New Roman"/>
          <w:sz w:val="24"/>
          <w:szCs w:val="24"/>
          <w:rtl/>
          <w:lang w:bidi="ar-EG"/>
        </w:rPr>
        <w:t>......................................................................................................................................................................</w:t>
      </w:r>
    </w:p>
    <w:p w:rsidR="009E7E3B" w:rsidRDefault="009E7E3B" w:rsidP="00440DE0">
      <w:pPr>
        <w:spacing w:after="0"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440DE0" w:rsidRPr="008A4706" w:rsidRDefault="00440DE0" w:rsidP="00440DE0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551F59" w:rsidRDefault="00440DE0" w:rsidP="00440DE0">
      <w:pPr>
        <w:spacing w:after="0" w:line="240" w:lineRule="auto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Name of the external evaluator:…………………………… Signature:………………………………</w:t>
      </w:r>
    </w:p>
    <w:p w:rsidR="00440DE0" w:rsidRDefault="00440DE0" w:rsidP="00440DE0">
      <w:pPr>
        <w:spacing w:after="0" w:line="240" w:lineRule="auto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Academic rank:</w:t>
      </w:r>
      <w:r w:rsidR="00782011">
        <w:rPr>
          <w:rFonts w:ascii="Times New Roman" w:hAnsi="Times New Roman" w:cs="Times New Roman"/>
          <w:sz w:val="24"/>
          <w:szCs w:val="24"/>
          <w:lang w:bidi="ar-EG"/>
        </w:rPr>
        <w:t>………………………………………………………………………………………..</w:t>
      </w:r>
    </w:p>
    <w:p w:rsidR="00782011" w:rsidRDefault="00782011" w:rsidP="00440DE0">
      <w:pPr>
        <w:spacing w:after="0" w:line="240" w:lineRule="auto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Specialization:…………………………………………………………………………………………</w:t>
      </w:r>
    </w:p>
    <w:p w:rsidR="00782011" w:rsidRDefault="00782011" w:rsidP="00440DE0">
      <w:pPr>
        <w:spacing w:after="0" w:line="240" w:lineRule="auto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Educational institution: ……………………………………………………………………………….</w:t>
      </w:r>
    </w:p>
    <w:p w:rsidR="00782011" w:rsidRDefault="00782011" w:rsidP="00440DE0">
      <w:pPr>
        <w:spacing w:after="0" w:line="240" w:lineRule="auto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Address of the institution: ……………………………………………………………………………</w:t>
      </w:r>
    </w:p>
    <w:p w:rsidR="00551F59" w:rsidRDefault="00211720" w:rsidP="00211720">
      <w:pPr>
        <w:spacing w:after="0" w:line="240" w:lineRule="auto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M</w:t>
      </w:r>
      <w:r w:rsidRPr="00211720">
        <w:rPr>
          <w:rFonts w:ascii="Times New Roman" w:hAnsi="Times New Roman" w:cs="Times New Roman"/>
          <w:sz w:val="24"/>
          <w:szCs w:val="24"/>
          <w:lang w:bidi="ar-EG"/>
        </w:rPr>
        <w:t>ailing address</w:t>
      </w:r>
      <w:r>
        <w:rPr>
          <w:rFonts w:ascii="Times New Roman" w:hAnsi="Times New Roman" w:cs="Times New Roman"/>
          <w:sz w:val="24"/>
          <w:szCs w:val="24"/>
          <w:lang w:bidi="ar-EG"/>
        </w:rPr>
        <w:t>:</w:t>
      </w:r>
      <w:r w:rsidR="001B4F35">
        <w:rPr>
          <w:rFonts w:ascii="Times New Roman" w:hAnsi="Times New Roman" w:cs="Times New Roman"/>
          <w:sz w:val="24"/>
          <w:szCs w:val="24"/>
          <w:lang w:bidi="ar-EG"/>
        </w:rPr>
        <w:t>……………………………………………………………………………………..</w:t>
      </w:r>
    </w:p>
    <w:p w:rsidR="001B4F35" w:rsidRPr="008A4706" w:rsidRDefault="001B4F35" w:rsidP="00211720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E-mail:…………………………………………………………………………………………………</w:t>
      </w:r>
    </w:p>
    <w:p w:rsidR="00145AD0" w:rsidRPr="008A4706" w:rsidRDefault="00145AD0" w:rsidP="00145AD0">
      <w:pPr>
        <w:bidi/>
        <w:spacing w:after="0"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03829" w:rsidRDefault="00810081" w:rsidP="0035169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attachments that shall be sent to the external evaluator:</w:t>
      </w:r>
    </w:p>
    <w:p w:rsidR="00810081" w:rsidRDefault="00810081" w:rsidP="00810081">
      <w:pPr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cification of the program</w:t>
      </w:r>
    </w:p>
    <w:p w:rsidR="00810081" w:rsidRDefault="00810081" w:rsidP="00810081">
      <w:pPr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rning outcomes of the program</w:t>
      </w:r>
    </w:p>
    <w:p w:rsidR="00440DE0" w:rsidRDefault="00440DE0" w:rsidP="00810081">
      <w:pPr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y plan</w:t>
      </w:r>
    </w:p>
    <w:p w:rsidR="00440DE0" w:rsidRPr="00810081" w:rsidRDefault="00440DE0" w:rsidP="00810081">
      <w:pPr>
        <w:numPr>
          <w:ilvl w:val="0"/>
          <w:numId w:val="19"/>
        </w:numPr>
        <w:rPr>
          <w:rFonts w:ascii="Times New Roman" w:hAnsi="Times New Roman" w:cs="Times New Roman" w:hint="cs"/>
          <w:sz w:val="24"/>
          <w:szCs w:val="24"/>
          <w:rtl/>
        </w:rPr>
      </w:pPr>
      <w:r>
        <w:rPr>
          <w:rFonts w:ascii="Times New Roman" w:hAnsi="Times New Roman" w:cs="Times New Roman"/>
          <w:sz w:val="24"/>
          <w:szCs w:val="24"/>
        </w:rPr>
        <w:t>Specification of courses</w:t>
      </w:r>
    </w:p>
    <w:p w:rsidR="007A0D89" w:rsidRPr="008A4706" w:rsidRDefault="007A0D89" w:rsidP="00D5277B">
      <w:pPr>
        <w:rPr>
          <w:rFonts w:ascii="Times New Roman" w:hAnsi="Times New Roman" w:cs="Times New Roman"/>
          <w:sz w:val="24"/>
          <w:szCs w:val="24"/>
        </w:rPr>
      </w:pPr>
    </w:p>
    <w:sectPr w:rsidR="007A0D89" w:rsidRPr="008A4706" w:rsidSect="00D90E6B">
      <w:headerReference w:type="default" r:id="rId8"/>
      <w:footerReference w:type="default" r:id="rId9"/>
      <w:headerReference w:type="first" r:id="rId10"/>
      <w:pgSz w:w="12240" w:h="15840" w:code="1"/>
      <w:pgMar w:top="1134" w:right="1134" w:bottom="1134" w:left="1134" w:header="576" w:footer="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879CD" w:rsidRDefault="007879CD">
      <w:r>
        <w:separator/>
      </w:r>
    </w:p>
  </w:endnote>
  <w:endnote w:type="continuationSeparator" w:id="0">
    <w:p w:rsidR="007879CD" w:rsidRDefault="007879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coType Thuluth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1C5D9F" w:rsidRPr="007879CD" w:rsidRDefault="001C5D9F" w:rsidP="00227121">
    <w:pPr>
      <w:pStyle w:val="Footer"/>
      <w:rPr>
        <w:rFonts w:ascii="Times New Roman" w:hAnsi="Times New Roman" w:cs="Times New Roman"/>
        <w:sz w:val="20"/>
        <w:szCs w:val="20"/>
      </w:rPr>
    </w:pPr>
    <w:r w:rsidRPr="007879CD">
      <w:rPr>
        <w:rFonts w:ascii="Times New Roman" w:hAnsi="Times New Roman" w:cs="Times New Roman"/>
        <w:sz w:val="20"/>
        <w:szCs w:val="20"/>
      </w:rPr>
      <w:t xml:space="preserve">Page </w:t>
    </w:r>
    <w:r w:rsidRPr="007879CD">
      <w:rPr>
        <w:rFonts w:ascii="Times New Roman" w:hAnsi="Times New Roman" w:cs="Times New Roman"/>
        <w:b/>
        <w:bCs/>
        <w:sz w:val="20"/>
        <w:szCs w:val="20"/>
      </w:rPr>
      <w:fldChar w:fldCharType="begin"/>
    </w:r>
    <w:r w:rsidRPr="007879CD">
      <w:rPr>
        <w:rFonts w:ascii="Times New Roman" w:hAnsi="Times New Roman" w:cs="Times New Roman"/>
        <w:b/>
        <w:bCs/>
        <w:sz w:val="20"/>
        <w:szCs w:val="20"/>
      </w:rPr>
      <w:instrText xml:space="preserve"> PAGE </w:instrText>
    </w:r>
    <w:r w:rsidRPr="007879CD">
      <w:rPr>
        <w:rFonts w:ascii="Times New Roman" w:hAnsi="Times New Roman" w:cs="Times New Roman"/>
        <w:b/>
        <w:bCs/>
        <w:sz w:val="20"/>
        <w:szCs w:val="20"/>
      </w:rPr>
      <w:fldChar w:fldCharType="separate"/>
    </w:r>
    <w:r w:rsidRPr="007879CD">
      <w:rPr>
        <w:rFonts w:ascii="Times New Roman" w:hAnsi="Times New Roman" w:cs="Times New Roman"/>
        <w:b/>
        <w:bCs/>
        <w:noProof/>
        <w:sz w:val="20"/>
        <w:szCs w:val="20"/>
      </w:rPr>
      <w:t>2</w:t>
    </w:r>
    <w:r w:rsidRPr="007879CD">
      <w:rPr>
        <w:rFonts w:ascii="Times New Roman" w:hAnsi="Times New Roman" w:cs="Times New Roman"/>
        <w:b/>
        <w:bCs/>
        <w:sz w:val="20"/>
        <w:szCs w:val="20"/>
      </w:rPr>
      <w:fldChar w:fldCharType="end"/>
    </w:r>
    <w:r w:rsidRPr="007879CD">
      <w:rPr>
        <w:rFonts w:ascii="Times New Roman" w:hAnsi="Times New Roman" w:cs="Times New Roman"/>
        <w:sz w:val="20"/>
        <w:szCs w:val="20"/>
      </w:rPr>
      <w:t xml:space="preserve"> of </w:t>
    </w:r>
    <w:r w:rsidRPr="007879CD">
      <w:rPr>
        <w:rFonts w:ascii="Times New Roman" w:hAnsi="Times New Roman" w:cs="Times New Roman"/>
        <w:b/>
        <w:bCs/>
        <w:sz w:val="20"/>
        <w:szCs w:val="20"/>
      </w:rPr>
      <w:fldChar w:fldCharType="begin"/>
    </w:r>
    <w:r w:rsidRPr="007879CD">
      <w:rPr>
        <w:rFonts w:ascii="Times New Roman" w:hAnsi="Times New Roman" w:cs="Times New Roman"/>
        <w:b/>
        <w:bCs/>
        <w:sz w:val="20"/>
        <w:szCs w:val="20"/>
      </w:rPr>
      <w:instrText xml:space="preserve"> NUMPAGES  </w:instrText>
    </w:r>
    <w:r w:rsidRPr="007879CD">
      <w:rPr>
        <w:rFonts w:ascii="Times New Roman" w:hAnsi="Times New Roman" w:cs="Times New Roman"/>
        <w:b/>
        <w:bCs/>
        <w:sz w:val="20"/>
        <w:szCs w:val="20"/>
      </w:rPr>
      <w:fldChar w:fldCharType="separate"/>
    </w:r>
    <w:r w:rsidRPr="007879CD">
      <w:rPr>
        <w:rFonts w:ascii="Times New Roman" w:hAnsi="Times New Roman" w:cs="Times New Roman"/>
        <w:b/>
        <w:bCs/>
        <w:noProof/>
        <w:sz w:val="20"/>
        <w:szCs w:val="20"/>
      </w:rPr>
      <w:t>2</w:t>
    </w:r>
    <w:r w:rsidRPr="007879CD">
      <w:rPr>
        <w:rFonts w:ascii="Times New Roman" w:hAnsi="Times New Roman" w:cs="Times New Roman"/>
        <w:b/>
        <w:bCs/>
        <w:sz w:val="20"/>
        <w:szCs w:val="20"/>
      </w:rPr>
      <w:fldChar w:fldCharType="end"/>
    </w:r>
    <w:r w:rsidRPr="007879CD">
      <w:rPr>
        <w:rFonts w:ascii="Times New Roman" w:hAnsi="Times New Roman" w:cs="Times New Roman"/>
        <w:b/>
        <w:bCs/>
        <w:sz w:val="20"/>
        <w:szCs w:val="20"/>
      </w:rPr>
      <w:t xml:space="preserve">            </w:t>
    </w:r>
    <w:r w:rsidRPr="007879CD">
      <w:rPr>
        <w:rFonts w:ascii="Times New Roman" w:hAnsi="Times New Roman" w:cs="Times New Roman"/>
        <w:color w:val="7F7F7F"/>
        <w:spacing w:val="60"/>
        <w:sz w:val="20"/>
        <w:szCs w:val="20"/>
      </w:rPr>
      <w:t>(Quality- N- Teaching- 3)   Teaching &amp; Learning Unit</w:t>
    </w:r>
  </w:p>
  <w:p w:rsidR="001C5D9F" w:rsidRPr="00FD1AD2" w:rsidRDefault="001C5D9F">
    <w:pPr>
      <w:pStyle w:val="Footer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879CD" w:rsidRDefault="007879CD">
      <w:r>
        <w:separator/>
      </w:r>
    </w:p>
  </w:footnote>
  <w:footnote w:type="continuationSeparator" w:id="0">
    <w:p w:rsidR="007879CD" w:rsidRDefault="007879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1C5D9F" w:rsidRPr="00DE59F1" w:rsidRDefault="001C5D9F" w:rsidP="00DE59F1">
    <w:pPr>
      <w:spacing w:after="0" w:line="240" w:lineRule="auto"/>
      <w:jc w:val="center"/>
      <w:rPr>
        <w:b/>
        <w:sz w:val="28"/>
        <w:szCs w:val="28"/>
        <w:rtl/>
        <w:lang w:bidi="ar-EG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569" w:type="dxa"/>
      <w:tblLook w:val="04A0" w:firstRow="1" w:lastRow="0" w:firstColumn="1" w:lastColumn="0" w:noHBand="0" w:noVBand="1"/>
    </w:tblPr>
    <w:tblGrid>
      <w:gridCol w:w="3240"/>
      <w:gridCol w:w="2898"/>
      <w:gridCol w:w="4431"/>
    </w:tblGrid>
    <w:tr w:rsidR="001C5D9F" w:rsidRPr="0073444D" w:rsidTr="0017325A">
      <w:trPr>
        <w:trHeight w:val="1228"/>
      </w:trPr>
      <w:tc>
        <w:tcPr>
          <w:tcW w:w="3240" w:type="dxa"/>
        </w:tcPr>
        <w:p w:rsidR="001C5D9F" w:rsidRPr="0073444D" w:rsidRDefault="001C5D9F" w:rsidP="008719BC">
          <w:pPr>
            <w:pStyle w:val="Header"/>
            <w:spacing w:after="0" w:line="240" w:lineRule="auto"/>
            <w:jc w:val="center"/>
            <w:rPr>
              <w:rFonts w:ascii="Times New Roman" w:hAnsi="Times New Roman" w:cs="Times New Roman"/>
              <w:sz w:val="24"/>
              <w:szCs w:val="24"/>
              <w:rtl/>
            </w:rPr>
          </w:pPr>
          <w:r w:rsidRPr="0073444D">
            <w:rPr>
              <w:rFonts w:ascii="Times New Roman" w:hAnsi="Times New Roman" w:cs="Times New Roman"/>
              <w:sz w:val="24"/>
              <w:szCs w:val="24"/>
            </w:rPr>
            <w:t>Kingdom of Saudi Arabia</w:t>
          </w:r>
        </w:p>
        <w:p w:rsidR="001C5D9F" w:rsidRPr="0073444D" w:rsidRDefault="001C5D9F" w:rsidP="008719BC">
          <w:pPr>
            <w:pStyle w:val="Header"/>
            <w:spacing w:after="0" w:line="24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73444D">
            <w:rPr>
              <w:rFonts w:ascii="Times New Roman" w:hAnsi="Times New Roman" w:cs="Times New Roman"/>
              <w:sz w:val="24"/>
              <w:szCs w:val="24"/>
              <w:rtl/>
            </w:rPr>
            <w:t xml:space="preserve"> </w:t>
          </w:r>
          <w:r w:rsidRPr="0073444D">
            <w:rPr>
              <w:rFonts w:ascii="Times New Roman" w:hAnsi="Times New Roman" w:cs="Times New Roman"/>
              <w:sz w:val="24"/>
              <w:szCs w:val="24"/>
            </w:rPr>
            <w:t xml:space="preserve">Ministry of Education </w:t>
          </w:r>
        </w:p>
      </w:tc>
      <w:tc>
        <w:tcPr>
          <w:tcW w:w="2898" w:type="dxa"/>
        </w:tcPr>
        <w:p w:rsidR="001C5D9F" w:rsidRPr="0073444D" w:rsidRDefault="003002DA" w:rsidP="008719BC">
          <w:pPr>
            <w:pStyle w:val="Header"/>
            <w:jc w:val="center"/>
            <w:rPr>
              <w:rFonts w:ascii="Times New Roman" w:hAnsi="Times New Roman" w:cs="Times New Roman"/>
              <w:i/>
              <w:iCs/>
              <w:sz w:val="24"/>
              <w:szCs w:val="24"/>
            </w:rPr>
          </w:pPr>
          <w:r w:rsidRPr="0073444D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drawing>
              <wp:inline distT="0" distB="0" distL="0" distR="0">
                <wp:extent cx="1182370" cy="767715"/>
                <wp:effectExtent l="0" t="0" r="0" b="0"/>
                <wp:docPr id="13" name="صورة 1" descr="G:\شعار الجامعة.jp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1" descr="G:\شعار الجامعة.jpg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82370" cy="767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1" w:type="dxa"/>
        </w:tcPr>
        <w:p w:rsidR="001C5D9F" w:rsidRPr="0073444D" w:rsidRDefault="001C5D9F" w:rsidP="008719BC">
          <w:pPr>
            <w:pStyle w:val="Header"/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rtl/>
            </w:rPr>
          </w:pPr>
          <w:r w:rsidRPr="0073444D">
            <w:rPr>
              <w:rFonts w:ascii="Times New Roman" w:hAnsi="Times New Roman" w:cs="Times New Roman"/>
            </w:rPr>
            <w:t>Najran University</w:t>
          </w:r>
        </w:p>
        <w:p w:rsidR="001C5D9F" w:rsidRPr="0073444D" w:rsidRDefault="001C5D9F" w:rsidP="008719BC">
          <w:pPr>
            <w:pStyle w:val="Header"/>
            <w:spacing w:after="0" w:line="240" w:lineRule="auto"/>
            <w:jc w:val="center"/>
            <w:rPr>
              <w:rFonts w:ascii="Times New Roman" w:hAnsi="Times New Roman" w:cs="Times New Roman"/>
              <w:rtl/>
            </w:rPr>
          </w:pPr>
          <w:r w:rsidRPr="0073444D">
            <w:rPr>
              <w:rFonts w:ascii="Times New Roman" w:hAnsi="Times New Roman" w:cs="Times New Roman"/>
            </w:rPr>
            <w:t xml:space="preserve">Vice-Rectorship for Development &amp; </w:t>
          </w:r>
          <w:r w:rsidRPr="008719BC">
            <w:rPr>
              <w:rFonts w:ascii="Times New Roman" w:hAnsi="Times New Roman" w:cs="Times New Roman"/>
            </w:rPr>
            <w:t>Quality</w:t>
          </w:r>
        </w:p>
        <w:p w:rsidR="001C5D9F" w:rsidRPr="008719BC" w:rsidRDefault="001C5D9F" w:rsidP="008719BC">
          <w:pPr>
            <w:pStyle w:val="Header"/>
            <w:spacing w:after="0" w:line="240" w:lineRule="auto"/>
            <w:jc w:val="center"/>
            <w:rPr>
              <w:rFonts w:ascii="Times New Roman" w:hAnsi="Times New Roman" w:cs="Times New Roman"/>
            </w:rPr>
          </w:pPr>
          <w:r w:rsidRPr="0073444D">
            <w:rPr>
              <w:rFonts w:ascii="Times New Roman" w:hAnsi="Times New Roman" w:cs="Times New Roman"/>
            </w:rPr>
            <w:t xml:space="preserve">Deanship of </w:t>
          </w:r>
          <w:r w:rsidRPr="008719BC">
            <w:rPr>
              <w:rFonts w:ascii="Times New Roman" w:hAnsi="Times New Roman" w:cs="Times New Roman"/>
            </w:rPr>
            <w:t>for Development &amp; Quality</w:t>
          </w:r>
        </w:p>
        <w:p w:rsidR="001C5D9F" w:rsidRPr="0073444D" w:rsidRDefault="001C5D9F" w:rsidP="008719BC">
          <w:pPr>
            <w:pStyle w:val="Header"/>
            <w:spacing w:after="0" w:line="240" w:lineRule="auto"/>
            <w:jc w:val="center"/>
            <w:rPr>
              <w:rFonts w:ascii="Times New Roman" w:hAnsi="Times New Roman" w:cs="Times New Roman"/>
              <w:rtl/>
            </w:rPr>
          </w:pPr>
          <w:r w:rsidRPr="0073444D">
            <w:rPr>
              <w:rFonts w:ascii="Times New Roman" w:hAnsi="Times New Roman" w:cs="Times New Roman"/>
            </w:rPr>
            <w:t>Teaching &amp; Learning Unit</w:t>
          </w:r>
        </w:p>
        <w:p w:rsidR="001C5D9F" w:rsidRPr="0073444D" w:rsidRDefault="001C5D9F" w:rsidP="008719BC">
          <w:pPr>
            <w:pStyle w:val="Header"/>
            <w:spacing w:after="0" w:line="400" w:lineRule="exact"/>
            <w:rPr>
              <w:rFonts w:ascii="Times New Roman" w:hAnsi="Times New Roman" w:cs="Times New Roman"/>
              <w:rtl/>
            </w:rPr>
          </w:pPr>
          <w:r w:rsidRPr="0073444D">
            <w:rPr>
              <w:rFonts w:ascii="Times New Roman" w:hAnsi="Times New Roman" w:cs="Times New Roman"/>
              <w:b/>
              <w:bCs/>
              <w:rtl/>
            </w:rPr>
            <w:t xml:space="preserve">                         </w:t>
          </w:r>
        </w:p>
      </w:tc>
    </w:tr>
  </w:tbl>
  <w:p w:rsidR="001C5D9F" w:rsidRDefault="001C5D9F" w:rsidP="00520064">
    <w:pPr>
      <w:spacing w:after="0" w:line="240" w:lineRule="auto"/>
      <w:jc w:val="center"/>
      <w:rPr>
        <w:b/>
        <w:sz w:val="28"/>
        <w:szCs w:val="28"/>
        <w:rtl/>
        <w:lang w:bidi="ar-EG"/>
      </w:rPr>
    </w:pPr>
    <w:r w:rsidRPr="009A38F1">
      <w:rPr>
        <w:b/>
        <w:color w:val="000000"/>
        <w:sz w:val="28"/>
        <w:szCs w:val="28"/>
        <w:lang w:bidi="ar-EG"/>
      </w:rPr>
      <w:t>Template for Program External Evaluator (</w:t>
    </w:r>
    <w:r w:rsidRPr="009A38F1">
      <w:rPr>
        <w:b/>
        <w:color w:val="0000FF"/>
        <w:sz w:val="28"/>
        <w:szCs w:val="28"/>
        <w:lang w:bidi="ar-EG"/>
      </w:rPr>
      <w:t>Quality-N-Teaching-3</w:t>
    </w:r>
    <w:r w:rsidRPr="009A38F1">
      <w:rPr>
        <w:b/>
        <w:sz w:val="28"/>
        <w:szCs w:val="28"/>
        <w:lang w:bidi="ar-EG"/>
      </w:rPr>
      <w:t>)</w:t>
    </w:r>
  </w:p>
  <w:p w:rsidR="001C5D9F" w:rsidRPr="00520064" w:rsidRDefault="001C5D9F" w:rsidP="00520064">
    <w:pPr>
      <w:pStyle w:val="Header"/>
      <w:bidi/>
      <w:spacing w:after="0" w:line="240" w:lineRule="auto"/>
      <w:jc w:val="center"/>
      <w:rPr>
        <w:rFonts w:cs="DecoType Thuluth" w:hint="cs"/>
        <w:b/>
        <w:bCs/>
        <w:sz w:val="28"/>
        <w:szCs w:val="26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9583A"/>
    <w:multiLevelType w:val="hybridMultilevel"/>
    <w:tmpl w:val="F8CAE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02D49"/>
    <w:multiLevelType w:val="hybridMultilevel"/>
    <w:tmpl w:val="83AAA196"/>
    <w:lvl w:ilvl="0" w:tplc="314E0A82">
      <w:start w:val="1"/>
      <w:numFmt w:val="arabicAlpha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2518C0"/>
    <w:multiLevelType w:val="hybridMultilevel"/>
    <w:tmpl w:val="6B46B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91A5F"/>
    <w:multiLevelType w:val="hybridMultilevel"/>
    <w:tmpl w:val="D8BC3CC8"/>
    <w:lvl w:ilvl="0" w:tplc="9D1CAD9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5D1B5F"/>
    <w:multiLevelType w:val="hybridMultilevel"/>
    <w:tmpl w:val="68109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7B68AA"/>
    <w:multiLevelType w:val="hybridMultilevel"/>
    <w:tmpl w:val="2AA8F83E"/>
    <w:lvl w:ilvl="0" w:tplc="CE007F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95431B"/>
    <w:multiLevelType w:val="multilevel"/>
    <w:tmpl w:val="A73EA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olor w:val="auto"/>
        <w:sz w:val="3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D5E1A"/>
    <w:multiLevelType w:val="multilevel"/>
    <w:tmpl w:val="CA86264C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b/>
        <w:i w:val="0"/>
        <w:sz w:val="3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F6353E"/>
    <w:multiLevelType w:val="hybridMultilevel"/>
    <w:tmpl w:val="6E8EDF0E"/>
    <w:lvl w:ilvl="0" w:tplc="52502A38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b/>
        <w:i w:val="0"/>
        <w:sz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CE15F1"/>
    <w:multiLevelType w:val="hybridMultilevel"/>
    <w:tmpl w:val="AD22A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041139"/>
    <w:multiLevelType w:val="hybridMultilevel"/>
    <w:tmpl w:val="E474F8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sz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1470FD"/>
    <w:multiLevelType w:val="multilevel"/>
    <w:tmpl w:val="E474F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sz w:val="3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A30EC5"/>
    <w:multiLevelType w:val="hybridMultilevel"/>
    <w:tmpl w:val="B4469038"/>
    <w:lvl w:ilvl="0" w:tplc="CE007F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A0698D"/>
    <w:multiLevelType w:val="hybridMultilevel"/>
    <w:tmpl w:val="6B225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A15288"/>
    <w:multiLevelType w:val="hybridMultilevel"/>
    <w:tmpl w:val="B72A6292"/>
    <w:lvl w:ilvl="0" w:tplc="5944EB12">
      <w:start w:val="3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624302D"/>
    <w:multiLevelType w:val="hybridMultilevel"/>
    <w:tmpl w:val="CA86264C"/>
    <w:lvl w:ilvl="0" w:tplc="52502A38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b/>
        <w:i w:val="0"/>
        <w:sz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13E96"/>
    <w:multiLevelType w:val="hybridMultilevel"/>
    <w:tmpl w:val="B518E59E"/>
    <w:lvl w:ilvl="0" w:tplc="13309D22">
      <w:start w:val="1"/>
      <w:numFmt w:val="arabicAlpha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9213641"/>
    <w:multiLevelType w:val="hybridMultilevel"/>
    <w:tmpl w:val="1E7AA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FB7604"/>
    <w:multiLevelType w:val="hybridMultilevel"/>
    <w:tmpl w:val="A73EA64C"/>
    <w:lvl w:ilvl="0" w:tplc="CE007F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olor w:val="auto"/>
        <w:sz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6"/>
  </w:num>
  <w:num w:numId="4">
    <w:abstractNumId w:val="4"/>
  </w:num>
  <w:num w:numId="5">
    <w:abstractNumId w:val="1"/>
  </w:num>
  <w:num w:numId="6">
    <w:abstractNumId w:val="8"/>
  </w:num>
  <w:num w:numId="7">
    <w:abstractNumId w:val="15"/>
  </w:num>
  <w:num w:numId="8">
    <w:abstractNumId w:val="7"/>
  </w:num>
  <w:num w:numId="9">
    <w:abstractNumId w:val="10"/>
  </w:num>
  <w:num w:numId="10">
    <w:abstractNumId w:val="11"/>
  </w:num>
  <w:num w:numId="11">
    <w:abstractNumId w:val="18"/>
  </w:num>
  <w:num w:numId="12">
    <w:abstractNumId w:val="6"/>
  </w:num>
  <w:num w:numId="13">
    <w:abstractNumId w:val="5"/>
  </w:num>
  <w:num w:numId="14">
    <w:abstractNumId w:val="12"/>
  </w:num>
  <w:num w:numId="15">
    <w:abstractNumId w:val="3"/>
  </w:num>
  <w:num w:numId="16">
    <w:abstractNumId w:val="14"/>
  </w:num>
  <w:num w:numId="17">
    <w:abstractNumId w:val="9"/>
  </w:num>
  <w:num w:numId="18">
    <w:abstractNumId w:val="13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defaultTabStop w:val="720"/>
  <w:drawingGridHorizontalSpacing w:val="110"/>
  <w:displayHorizontalDrawingGridEvery w:val="2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wNjEzMTIwMja0tDBR0lEKTi0uzszPAykwrAUAC1q6WSwAAAA="/>
  </w:docVars>
  <w:rsids>
    <w:rsidRoot w:val="005C5CB7"/>
    <w:rsid w:val="00001DFF"/>
    <w:rsid w:val="00002B1F"/>
    <w:rsid w:val="000139E8"/>
    <w:rsid w:val="00014D9D"/>
    <w:rsid w:val="00014DE5"/>
    <w:rsid w:val="000232A6"/>
    <w:rsid w:val="000276EA"/>
    <w:rsid w:val="00032FE8"/>
    <w:rsid w:val="000373B5"/>
    <w:rsid w:val="00037534"/>
    <w:rsid w:val="00041AD7"/>
    <w:rsid w:val="00045D34"/>
    <w:rsid w:val="00061D99"/>
    <w:rsid w:val="00067600"/>
    <w:rsid w:val="000738EE"/>
    <w:rsid w:val="00075324"/>
    <w:rsid w:val="00085656"/>
    <w:rsid w:val="000867A0"/>
    <w:rsid w:val="000A5AC1"/>
    <w:rsid w:val="000A5B14"/>
    <w:rsid w:val="000B023D"/>
    <w:rsid w:val="000B28BD"/>
    <w:rsid w:val="000B769E"/>
    <w:rsid w:val="000C1992"/>
    <w:rsid w:val="000C756A"/>
    <w:rsid w:val="000D0C85"/>
    <w:rsid w:val="000D5275"/>
    <w:rsid w:val="000F6451"/>
    <w:rsid w:val="00103D1A"/>
    <w:rsid w:val="00105959"/>
    <w:rsid w:val="00120E57"/>
    <w:rsid w:val="00124578"/>
    <w:rsid w:val="00131CDE"/>
    <w:rsid w:val="00132D51"/>
    <w:rsid w:val="001349CD"/>
    <w:rsid w:val="001373E2"/>
    <w:rsid w:val="0013745D"/>
    <w:rsid w:val="00137E31"/>
    <w:rsid w:val="00145430"/>
    <w:rsid w:val="001458E9"/>
    <w:rsid w:val="00145AD0"/>
    <w:rsid w:val="00157ABB"/>
    <w:rsid w:val="00165D06"/>
    <w:rsid w:val="0017325A"/>
    <w:rsid w:val="00173B31"/>
    <w:rsid w:val="00173ED5"/>
    <w:rsid w:val="00173FA1"/>
    <w:rsid w:val="00175635"/>
    <w:rsid w:val="00177263"/>
    <w:rsid w:val="00194D20"/>
    <w:rsid w:val="00195E7F"/>
    <w:rsid w:val="00197190"/>
    <w:rsid w:val="001B0EF7"/>
    <w:rsid w:val="001B3AF9"/>
    <w:rsid w:val="001B4F35"/>
    <w:rsid w:val="001B61D1"/>
    <w:rsid w:val="001B7090"/>
    <w:rsid w:val="001C5C0A"/>
    <w:rsid w:val="001C5D9F"/>
    <w:rsid w:val="001C6EB7"/>
    <w:rsid w:val="001E1D8D"/>
    <w:rsid w:val="001F0098"/>
    <w:rsid w:val="00200AD5"/>
    <w:rsid w:val="00204D91"/>
    <w:rsid w:val="002069DD"/>
    <w:rsid w:val="00211720"/>
    <w:rsid w:val="002121CF"/>
    <w:rsid w:val="00212C4C"/>
    <w:rsid w:val="00214436"/>
    <w:rsid w:val="00217492"/>
    <w:rsid w:val="00223A83"/>
    <w:rsid w:val="0022416E"/>
    <w:rsid w:val="00224730"/>
    <w:rsid w:val="00227121"/>
    <w:rsid w:val="002575C3"/>
    <w:rsid w:val="002601FE"/>
    <w:rsid w:val="00260E70"/>
    <w:rsid w:val="002705DF"/>
    <w:rsid w:val="00276780"/>
    <w:rsid w:val="00277C79"/>
    <w:rsid w:val="00282488"/>
    <w:rsid w:val="00291AEE"/>
    <w:rsid w:val="00294340"/>
    <w:rsid w:val="002A4741"/>
    <w:rsid w:val="002C6736"/>
    <w:rsid w:val="002E099C"/>
    <w:rsid w:val="002E6313"/>
    <w:rsid w:val="002E6D0F"/>
    <w:rsid w:val="002F5F6E"/>
    <w:rsid w:val="003002DA"/>
    <w:rsid w:val="00301744"/>
    <w:rsid w:val="00301805"/>
    <w:rsid w:val="00305635"/>
    <w:rsid w:val="00311C05"/>
    <w:rsid w:val="00314F11"/>
    <w:rsid w:val="00315284"/>
    <w:rsid w:val="0032375D"/>
    <w:rsid w:val="00326E2F"/>
    <w:rsid w:val="003272D8"/>
    <w:rsid w:val="00331245"/>
    <w:rsid w:val="00332AC9"/>
    <w:rsid w:val="00341644"/>
    <w:rsid w:val="00351698"/>
    <w:rsid w:val="0035618D"/>
    <w:rsid w:val="003638CE"/>
    <w:rsid w:val="00370D5F"/>
    <w:rsid w:val="00377727"/>
    <w:rsid w:val="00383C28"/>
    <w:rsid w:val="00385CCC"/>
    <w:rsid w:val="0039369D"/>
    <w:rsid w:val="003A13DB"/>
    <w:rsid w:val="003B0AA0"/>
    <w:rsid w:val="003B0F64"/>
    <w:rsid w:val="003B1DB4"/>
    <w:rsid w:val="003B38C1"/>
    <w:rsid w:val="003C240A"/>
    <w:rsid w:val="00411C77"/>
    <w:rsid w:val="00412C47"/>
    <w:rsid w:val="004133C9"/>
    <w:rsid w:val="00417431"/>
    <w:rsid w:val="004223DB"/>
    <w:rsid w:val="0044088F"/>
    <w:rsid w:val="00440DE0"/>
    <w:rsid w:val="00451DD9"/>
    <w:rsid w:val="0046282B"/>
    <w:rsid w:val="004655D1"/>
    <w:rsid w:val="00466020"/>
    <w:rsid w:val="00470BDC"/>
    <w:rsid w:val="004710B7"/>
    <w:rsid w:val="00472F2D"/>
    <w:rsid w:val="00474016"/>
    <w:rsid w:val="004875EC"/>
    <w:rsid w:val="004876F6"/>
    <w:rsid w:val="004A1CBA"/>
    <w:rsid w:val="004A5276"/>
    <w:rsid w:val="004A7A96"/>
    <w:rsid w:val="004B0C8A"/>
    <w:rsid w:val="004B190D"/>
    <w:rsid w:val="004B270A"/>
    <w:rsid w:val="004B5374"/>
    <w:rsid w:val="004C0629"/>
    <w:rsid w:val="004C081B"/>
    <w:rsid w:val="004C50C3"/>
    <w:rsid w:val="004C6D3C"/>
    <w:rsid w:val="004C7479"/>
    <w:rsid w:val="004D2C7F"/>
    <w:rsid w:val="004E3AED"/>
    <w:rsid w:val="004E4E79"/>
    <w:rsid w:val="004F261A"/>
    <w:rsid w:val="005068D7"/>
    <w:rsid w:val="00513F8C"/>
    <w:rsid w:val="00520064"/>
    <w:rsid w:val="00526EEA"/>
    <w:rsid w:val="00541033"/>
    <w:rsid w:val="0054333E"/>
    <w:rsid w:val="00551F59"/>
    <w:rsid w:val="00553D30"/>
    <w:rsid w:val="0055563C"/>
    <w:rsid w:val="00560DA4"/>
    <w:rsid w:val="00593677"/>
    <w:rsid w:val="005A32D3"/>
    <w:rsid w:val="005A5CCE"/>
    <w:rsid w:val="005C1146"/>
    <w:rsid w:val="005C5CB7"/>
    <w:rsid w:val="005D04C9"/>
    <w:rsid w:val="005D45AC"/>
    <w:rsid w:val="005D5621"/>
    <w:rsid w:val="005D5B9F"/>
    <w:rsid w:val="005D6FDA"/>
    <w:rsid w:val="005E5322"/>
    <w:rsid w:val="005F7F5F"/>
    <w:rsid w:val="00615EE5"/>
    <w:rsid w:val="00622348"/>
    <w:rsid w:val="00626D5D"/>
    <w:rsid w:val="00631AA9"/>
    <w:rsid w:val="00646C46"/>
    <w:rsid w:val="006479B2"/>
    <w:rsid w:val="0066224B"/>
    <w:rsid w:val="00672A21"/>
    <w:rsid w:val="006829F9"/>
    <w:rsid w:val="00682D48"/>
    <w:rsid w:val="00683F2A"/>
    <w:rsid w:val="006A2741"/>
    <w:rsid w:val="006B7F8C"/>
    <w:rsid w:val="006C37CD"/>
    <w:rsid w:val="006D3925"/>
    <w:rsid w:val="006D7B6F"/>
    <w:rsid w:val="006F010C"/>
    <w:rsid w:val="006F3C01"/>
    <w:rsid w:val="00703B64"/>
    <w:rsid w:val="0070755D"/>
    <w:rsid w:val="00710869"/>
    <w:rsid w:val="007110FE"/>
    <w:rsid w:val="007124B1"/>
    <w:rsid w:val="00724400"/>
    <w:rsid w:val="007259AF"/>
    <w:rsid w:val="0073444D"/>
    <w:rsid w:val="00745915"/>
    <w:rsid w:val="00764FAE"/>
    <w:rsid w:val="00765D20"/>
    <w:rsid w:val="00772CB4"/>
    <w:rsid w:val="00776B32"/>
    <w:rsid w:val="00782011"/>
    <w:rsid w:val="007879CD"/>
    <w:rsid w:val="007902FD"/>
    <w:rsid w:val="007A0D89"/>
    <w:rsid w:val="007B1397"/>
    <w:rsid w:val="007B7037"/>
    <w:rsid w:val="007B7A1F"/>
    <w:rsid w:val="007C1B0C"/>
    <w:rsid w:val="007D7EE2"/>
    <w:rsid w:val="007E3FE5"/>
    <w:rsid w:val="007E47A7"/>
    <w:rsid w:val="007E5641"/>
    <w:rsid w:val="007F4ABD"/>
    <w:rsid w:val="0080368A"/>
    <w:rsid w:val="00810081"/>
    <w:rsid w:val="00810279"/>
    <w:rsid w:val="0083547E"/>
    <w:rsid w:val="00836F00"/>
    <w:rsid w:val="008443C5"/>
    <w:rsid w:val="00844D9B"/>
    <w:rsid w:val="0085311C"/>
    <w:rsid w:val="00855B23"/>
    <w:rsid w:val="00855FBE"/>
    <w:rsid w:val="008719BC"/>
    <w:rsid w:val="0087544C"/>
    <w:rsid w:val="0088105C"/>
    <w:rsid w:val="00882631"/>
    <w:rsid w:val="00886834"/>
    <w:rsid w:val="00886C33"/>
    <w:rsid w:val="0089390F"/>
    <w:rsid w:val="00894BE3"/>
    <w:rsid w:val="008950D6"/>
    <w:rsid w:val="008A21EC"/>
    <w:rsid w:val="008A4706"/>
    <w:rsid w:val="008B6951"/>
    <w:rsid w:val="008C5F5F"/>
    <w:rsid w:val="008E307F"/>
    <w:rsid w:val="008E5483"/>
    <w:rsid w:val="008F1204"/>
    <w:rsid w:val="008F4E29"/>
    <w:rsid w:val="009009BC"/>
    <w:rsid w:val="0090476A"/>
    <w:rsid w:val="0092350C"/>
    <w:rsid w:val="00931F0D"/>
    <w:rsid w:val="009419C0"/>
    <w:rsid w:val="00945923"/>
    <w:rsid w:val="00945FD0"/>
    <w:rsid w:val="00946DE4"/>
    <w:rsid w:val="00950750"/>
    <w:rsid w:val="009530D4"/>
    <w:rsid w:val="00953839"/>
    <w:rsid w:val="00955D9A"/>
    <w:rsid w:val="009611FC"/>
    <w:rsid w:val="00965C41"/>
    <w:rsid w:val="009669F0"/>
    <w:rsid w:val="0097036D"/>
    <w:rsid w:val="0097164B"/>
    <w:rsid w:val="00973B57"/>
    <w:rsid w:val="00974017"/>
    <w:rsid w:val="0098053A"/>
    <w:rsid w:val="00980C99"/>
    <w:rsid w:val="009B10A0"/>
    <w:rsid w:val="009B2FB4"/>
    <w:rsid w:val="009E2B68"/>
    <w:rsid w:val="009E7E3B"/>
    <w:rsid w:val="009F15C3"/>
    <w:rsid w:val="009F5353"/>
    <w:rsid w:val="009F5733"/>
    <w:rsid w:val="009F6455"/>
    <w:rsid w:val="009F7F3E"/>
    <w:rsid w:val="00A062C6"/>
    <w:rsid w:val="00A12377"/>
    <w:rsid w:val="00A14015"/>
    <w:rsid w:val="00A1771D"/>
    <w:rsid w:val="00A215D5"/>
    <w:rsid w:val="00A25317"/>
    <w:rsid w:val="00A27E80"/>
    <w:rsid w:val="00A36DAE"/>
    <w:rsid w:val="00A41562"/>
    <w:rsid w:val="00A5622A"/>
    <w:rsid w:val="00A60708"/>
    <w:rsid w:val="00A70F44"/>
    <w:rsid w:val="00A75573"/>
    <w:rsid w:val="00A7671E"/>
    <w:rsid w:val="00A8374C"/>
    <w:rsid w:val="00A91249"/>
    <w:rsid w:val="00A93BEE"/>
    <w:rsid w:val="00AA3BD4"/>
    <w:rsid w:val="00AA6B85"/>
    <w:rsid w:val="00AB6C49"/>
    <w:rsid w:val="00AD3258"/>
    <w:rsid w:val="00AD5463"/>
    <w:rsid w:val="00AD733B"/>
    <w:rsid w:val="00AE4D82"/>
    <w:rsid w:val="00AE66D7"/>
    <w:rsid w:val="00AF119B"/>
    <w:rsid w:val="00B00A37"/>
    <w:rsid w:val="00B05D39"/>
    <w:rsid w:val="00B10882"/>
    <w:rsid w:val="00B21ADE"/>
    <w:rsid w:val="00B267F5"/>
    <w:rsid w:val="00B307E7"/>
    <w:rsid w:val="00B33398"/>
    <w:rsid w:val="00B414AB"/>
    <w:rsid w:val="00B5042C"/>
    <w:rsid w:val="00B5143F"/>
    <w:rsid w:val="00B519E0"/>
    <w:rsid w:val="00B52702"/>
    <w:rsid w:val="00B67806"/>
    <w:rsid w:val="00B739FF"/>
    <w:rsid w:val="00B77127"/>
    <w:rsid w:val="00B82306"/>
    <w:rsid w:val="00BB4D25"/>
    <w:rsid w:val="00BC2479"/>
    <w:rsid w:val="00BC4B00"/>
    <w:rsid w:val="00BE17BA"/>
    <w:rsid w:val="00BF0B47"/>
    <w:rsid w:val="00C005D2"/>
    <w:rsid w:val="00C06419"/>
    <w:rsid w:val="00C155AB"/>
    <w:rsid w:val="00C21F5D"/>
    <w:rsid w:val="00C222E9"/>
    <w:rsid w:val="00C23B3E"/>
    <w:rsid w:val="00C34FF4"/>
    <w:rsid w:val="00C36517"/>
    <w:rsid w:val="00C43A40"/>
    <w:rsid w:val="00C60D22"/>
    <w:rsid w:val="00C6194C"/>
    <w:rsid w:val="00C65DCA"/>
    <w:rsid w:val="00C70B88"/>
    <w:rsid w:val="00C70D9D"/>
    <w:rsid w:val="00CA14B8"/>
    <w:rsid w:val="00CD44C7"/>
    <w:rsid w:val="00CD4F8B"/>
    <w:rsid w:val="00CE0AB5"/>
    <w:rsid w:val="00CE4660"/>
    <w:rsid w:val="00CF0C76"/>
    <w:rsid w:val="00CF4A0F"/>
    <w:rsid w:val="00D0180D"/>
    <w:rsid w:val="00D032E9"/>
    <w:rsid w:val="00D03639"/>
    <w:rsid w:val="00D15F1F"/>
    <w:rsid w:val="00D17718"/>
    <w:rsid w:val="00D20EBF"/>
    <w:rsid w:val="00D24506"/>
    <w:rsid w:val="00D3782A"/>
    <w:rsid w:val="00D40E73"/>
    <w:rsid w:val="00D5277B"/>
    <w:rsid w:val="00D5532C"/>
    <w:rsid w:val="00D636D6"/>
    <w:rsid w:val="00D67B1E"/>
    <w:rsid w:val="00D84A5C"/>
    <w:rsid w:val="00D90326"/>
    <w:rsid w:val="00D90E6B"/>
    <w:rsid w:val="00DA0176"/>
    <w:rsid w:val="00DA43EC"/>
    <w:rsid w:val="00DA4438"/>
    <w:rsid w:val="00DB10BB"/>
    <w:rsid w:val="00DB1124"/>
    <w:rsid w:val="00DB6921"/>
    <w:rsid w:val="00DB7147"/>
    <w:rsid w:val="00DC2173"/>
    <w:rsid w:val="00DC3937"/>
    <w:rsid w:val="00DD6306"/>
    <w:rsid w:val="00DE59F1"/>
    <w:rsid w:val="00DF3B70"/>
    <w:rsid w:val="00DF427E"/>
    <w:rsid w:val="00E004A3"/>
    <w:rsid w:val="00E034D5"/>
    <w:rsid w:val="00E03829"/>
    <w:rsid w:val="00E318C2"/>
    <w:rsid w:val="00E400C8"/>
    <w:rsid w:val="00E53240"/>
    <w:rsid w:val="00E63E71"/>
    <w:rsid w:val="00E65926"/>
    <w:rsid w:val="00E66423"/>
    <w:rsid w:val="00E718B9"/>
    <w:rsid w:val="00E73889"/>
    <w:rsid w:val="00E7703E"/>
    <w:rsid w:val="00E80136"/>
    <w:rsid w:val="00E85E5F"/>
    <w:rsid w:val="00E875D4"/>
    <w:rsid w:val="00E90972"/>
    <w:rsid w:val="00EB1E41"/>
    <w:rsid w:val="00EB2122"/>
    <w:rsid w:val="00EC1AF3"/>
    <w:rsid w:val="00EC2EBD"/>
    <w:rsid w:val="00ED1557"/>
    <w:rsid w:val="00EE2473"/>
    <w:rsid w:val="00EE6587"/>
    <w:rsid w:val="00F05576"/>
    <w:rsid w:val="00F06826"/>
    <w:rsid w:val="00F10F30"/>
    <w:rsid w:val="00F23BE4"/>
    <w:rsid w:val="00F26DC5"/>
    <w:rsid w:val="00F274F1"/>
    <w:rsid w:val="00F33084"/>
    <w:rsid w:val="00F345C1"/>
    <w:rsid w:val="00F431DC"/>
    <w:rsid w:val="00F45381"/>
    <w:rsid w:val="00F453FB"/>
    <w:rsid w:val="00F46562"/>
    <w:rsid w:val="00F47B90"/>
    <w:rsid w:val="00F524DA"/>
    <w:rsid w:val="00F65832"/>
    <w:rsid w:val="00F76271"/>
    <w:rsid w:val="00F80FCA"/>
    <w:rsid w:val="00F842A9"/>
    <w:rsid w:val="00F9195B"/>
    <w:rsid w:val="00F93DD8"/>
    <w:rsid w:val="00FA2EC7"/>
    <w:rsid w:val="00FA430D"/>
    <w:rsid w:val="00FA5384"/>
    <w:rsid w:val="00FB453D"/>
    <w:rsid w:val="00FD06E6"/>
    <w:rsid w:val="00FD1AD2"/>
    <w:rsid w:val="00FD3EDF"/>
    <w:rsid w:val="00FD43CA"/>
    <w:rsid w:val="00FD6CAC"/>
    <w:rsid w:val="00FE0AB2"/>
    <w:rsid w:val="00FF62C3"/>
    <w:rsid w:val="00FF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BAB4B8E3-2EF4-3141-AE16-2B670FC06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6921"/>
    <w:pPr>
      <w:spacing w:after="200" w:line="276" w:lineRule="auto"/>
    </w:pPr>
    <w:rPr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277C79"/>
    <w:pPr>
      <w:spacing w:before="240" w:after="60" w:line="240" w:lineRule="auto"/>
      <w:outlineLvl w:val="6"/>
    </w:pPr>
    <w:rPr>
      <w:rFonts w:eastAsia="Times New Roman"/>
      <w:sz w:val="24"/>
      <w:szCs w:val="24"/>
      <w:lang w:val="en-AU"/>
    </w:rPr>
  </w:style>
  <w:style w:type="paragraph" w:styleId="Heading9">
    <w:name w:val="heading 9"/>
    <w:basedOn w:val="Normal"/>
    <w:next w:val="Normal"/>
    <w:link w:val="Heading9Char"/>
    <w:qFormat/>
    <w:rsid w:val="00277C79"/>
    <w:pPr>
      <w:spacing w:before="240" w:after="60" w:line="240" w:lineRule="auto"/>
      <w:outlineLvl w:val="8"/>
    </w:pPr>
    <w:rPr>
      <w:rFonts w:ascii="Arial" w:eastAsia="Times New Roman" w:hAnsi="Arial"/>
      <w:lang w:val="en-A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2FB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ListParagraph1">
    <w:name w:val="List Paragraph1"/>
    <w:basedOn w:val="Normal"/>
    <w:uiPriority w:val="34"/>
    <w:qFormat/>
    <w:rsid w:val="00931F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AE4D8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E4D82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B33398"/>
    <w:rPr>
      <w:sz w:val="22"/>
      <w:szCs w:val="22"/>
    </w:rPr>
  </w:style>
  <w:style w:type="character" w:customStyle="1" w:styleId="Heading7Char">
    <w:name w:val="Heading 7 Char"/>
    <w:link w:val="Heading7"/>
    <w:uiPriority w:val="9"/>
    <w:rsid w:val="00277C79"/>
    <w:rPr>
      <w:rFonts w:eastAsia="Times New Roman"/>
      <w:sz w:val="24"/>
      <w:szCs w:val="24"/>
      <w:lang w:val="en-AU"/>
    </w:rPr>
  </w:style>
  <w:style w:type="character" w:customStyle="1" w:styleId="Heading9Char">
    <w:name w:val="Heading 9 Char"/>
    <w:link w:val="Heading9"/>
    <w:rsid w:val="00277C79"/>
    <w:rPr>
      <w:rFonts w:ascii="Arial" w:eastAsia="Times New Roman" w:hAnsi="Arial"/>
      <w:sz w:val="22"/>
      <w:szCs w:val="22"/>
      <w:lang w:val="en-AU"/>
    </w:rPr>
  </w:style>
  <w:style w:type="character" w:customStyle="1" w:styleId="FooterChar">
    <w:name w:val="Footer Char"/>
    <w:link w:val="Footer"/>
    <w:uiPriority w:val="99"/>
    <w:rsid w:val="00277C79"/>
    <w:rPr>
      <w:sz w:val="22"/>
      <w:szCs w:val="22"/>
    </w:rPr>
  </w:style>
  <w:style w:type="paragraph" w:styleId="NoSpacing">
    <w:name w:val="No Spacing"/>
    <w:link w:val="NoSpacingChar"/>
    <w:uiPriority w:val="1"/>
    <w:qFormat/>
    <w:rsid w:val="00E53240"/>
    <w:pPr>
      <w:bidi/>
    </w:pPr>
    <w:rPr>
      <w:rFonts w:eastAsia="Times New Roman"/>
      <w:sz w:val="22"/>
      <w:szCs w:val="22"/>
      <w:lang w:val="en-US"/>
    </w:rPr>
  </w:style>
  <w:style w:type="character" w:customStyle="1" w:styleId="NoSpacingChar">
    <w:name w:val="No Spacing Char"/>
    <w:link w:val="NoSpacing"/>
    <w:uiPriority w:val="1"/>
    <w:rsid w:val="00E53240"/>
    <w:rPr>
      <w:rFonts w:eastAsia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2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5324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4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1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theme" Target="theme/theme1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fontTable" Target="fontTable.xml" /><Relationship Id="rId5" Type="http://schemas.openxmlformats.org/officeDocument/2006/relationships/webSettings" Target="webSettings.xml" /><Relationship Id="rId10" Type="http://schemas.openxmlformats.org/officeDocument/2006/relationships/header" Target="header2.xml" /><Relationship Id="rId4" Type="http://schemas.openxmlformats.org/officeDocument/2006/relationships/settings" Target="settings.xml" /><Relationship Id="rId9" Type="http://schemas.openxmlformats.org/officeDocument/2006/relationships/footer" Target="footer1.xm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0434FB-E3D9-4298-B203-4A0526AC2FD8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731</Words>
  <Characters>21267</Characters>
  <Application>Microsoft Office Word</Application>
  <DocSecurity>0</DocSecurity>
  <Lines>177</Lines>
  <Paragraphs>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تقرير مراجع خارجي لبرامج الدراسات العليا</vt:lpstr>
      <vt:lpstr>تقرير مراجع خارجي لبرامج الدراسات العليا</vt:lpstr>
    </vt:vector>
  </TitlesOfParts>
  <Company>جامعة نجران</Company>
  <LinksUpToDate>false</LinksUpToDate>
  <CharactersWithSpaces>24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تقرير مراجع خارجي لبرامج الدراسات العليا</dc:title>
  <dc:subject/>
  <dc:creator>user</dc:creator>
  <cp:keywords/>
  <cp:lastModifiedBy>Yousef A.</cp:lastModifiedBy>
  <cp:revision>2</cp:revision>
  <cp:lastPrinted>2018-03-13T08:28:00Z</cp:lastPrinted>
  <dcterms:created xsi:type="dcterms:W3CDTF">2021-01-29T21:07:00Z</dcterms:created>
  <dcterms:modified xsi:type="dcterms:W3CDTF">2021-01-29T21:07:00Z</dcterms:modified>
</cp:coreProperties>
</file>